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BAAC4" w14:textId="4720AC85" w:rsidR="00AB007D" w:rsidRDefault="00AB007D" w:rsidP="00910219">
      <w:pPr>
        <w:spacing w:before="100" w:beforeAutospacing="1" w:after="0" w:line="240" w:lineRule="auto"/>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Portland Business Forum – Scholarship Application Form</w:t>
      </w:r>
    </w:p>
    <w:p w14:paraId="4B8747FA" w14:textId="4C08E5E3" w:rsidR="00910219" w:rsidRDefault="00910219" w:rsidP="00910219">
      <w:pPr>
        <w:spacing w:before="120" w:after="0" w:line="240" w:lineRule="auto"/>
        <w:jc w:val="center"/>
        <w:outlineLvl w:val="1"/>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w:t>
      </w:r>
      <w:r w:rsidR="002438CA">
        <w:rPr>
          <w:rFonts w:ascii="Times New Roman" w:eastAsia="Times New Roman" w:hAnsi="Times New Roman" w:cs="Times New Roman"/>
          <w:b/>
          <w:bCs/>
          <w:sz w:val="36"/>
          <w:szCs w:val="36"/>
        </w:rPr>
        <w:t>2</w:t>
      </w:r>
      <w:r>
        <w:rPr>
          <w:rFonts w:ascii="Times New Roman" w:eastAsia="Times New Roman" w:hAnsi="Times New Roman" w:cs="Times New Roman"/>
          <w:b/>
          <w:bCs/>
          <w:sz w:val="36"/>
          <w:szCs w:val="36"/>
        </w:rPr>
        <w:t>,</w:t>
      </w:r>
      <w:r w:rsidR="002438CA">
        <w:rPr>
          <w:rFonts w:ascii="Times New Roman" w:eastAsia="Times New Roman" w:hAnsi="Times New Roman" w:cs="Times New Roman"/>
          <w:b/>
          <w:bCs/>
          <w:sz w:val="36"/>
          <w:szCs w:val="36"/>
        </w:rPr>
        <w:t>0</w:t>
      </w:r>
      <w:r>
        <w:rPr>
          <w:rFonts w:ascii="Times New Roman" w:eastAsia="Times New Roman" w:hAnsi="Times New Roman" w:cs="Times New Roman"/>
          <w:b/>
          <w:bCs/>
          <w:sz w:val="36"/>
          <w:szCs w:val="36"/>
        </w:rPr>
        <w:t>00</w:t>
      </w:r>
    </w:p>
    <w:p w14:paraId="01230516" w14:textId="77777777" w:rsidR="00722B12" w:rsidRPr="002E4D3A" w:rsidRDefault="00722B12" w:rsidP="00910219">
      <w:pPr>
        <w:spacing w:before="100" w:beforeAutospacing="1" w:after="0"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PART I: APPLICANT INFORMATION</w:t>
      </w:r>
    </w:p>
    <w:p w14:paraId="3786D557"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Currently enrolled at (check one): * </w:t>
      </w:r>
    </w:p>
    <w:p w14:paraId="2BE4B250" w14:textId="4C645308" w:rsidR="00910219" w:rsidRPr="002E4D3A" w:rsidRDefault="00910219" w:rsidP="00910219">
      <w:pPr>
        <w:spacing w:after="0" w:line="240" w:lineRule="auto"/>
        <w:ind w:left="720"/>
        <w:jc w:val="center"/>
        <w:rPr>
          <w:rFonts w:ascii="Times New Roman" w:eastAsia="Times New Roman" w:hAnsi="Times New Roman" w:cs="Times New Roman"/>
          <w:sz w:val="24"/>
          <w:szCs w:val="24"/>
        </w:rPr>
      </w:pPr>
      <w:r w:rsidRPr="002E4D3A">
        <w:rPr>
          <w:rFonts w:ascii="Times New Roman" w:eastAsia="Times New Roman" w:hAnsi="Times New Roman" w:cs="Times New Roman"/>
          <w:sz w:val="24"/>
          <w:szCs w:val="24"/>
        </w:rPr>
        <w:t>De La Salle North</w:t>
      </w:r>
      <w:r>
        <w:rPr>
          <w:rFonts w:ascii="Times New Roman" w:eastAsia="Times New Roman" w:hAnsi="Times New Roman" w:cs="Times New Roman"/>
          <w:sz w:val="24"/>
          <w:szCs w:val="24"/>
        </w:rPr>
        <w:t xml:space="preserve"> ___</w:t>
      </w:r>
    </w:p>
    <w:p w14:paraId="3EFB8F34" w14:textId="3FD22F40" w:rsidR="00910219" w:rsidRDefault="0037578C" w:rsidP="00910219">
      <w:pPr>
        <w:spacing w:after="0" w:line="24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ke Oswego</w:t>
      </w:r>
      <w:r w:rsidR="009102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__</w:t>
      </w:r>
    </w:p>
    <w:p w14:paraId="5D2E0897" w14:textId="7D6B7FD1" w:rsidR="00910219" w:rsidRDefault="00722B12" w:rsidP="00910219">
      <w:pPr>
        <w:spacing w:after="0" w:line="240" w:lineRule="auto"/>
        <w:ind w:left="720"/>
        <w:jc w:val="center"/>
        <w:rPr>
          <w:rFonts w:ascii="Times New Roman" w:eastAsia="Times New Roman" w:hAnsi="Times New Roman" w:cs="Times New Roman"/>
          <w:sz w:val="24"/>
          <w:szCs w:val="24"/>
        </w:rPr>
      </w:pPr>
      <w:r w:rsidRPr="002E4D3A">
        <w:rPr>
          <w:rFonts w:ascii="Times New Roman" w:eastAsia="Times New Roman" w:hAnsi="Times New Roman" w:cs="Times New Roman"/>
          <w:sz w:val="24"/>
          <w:szCs w:val="24"/>
        </w:rPr>
        <w:t>Tigard</w:t>
      </w:r>
      <w:r w:rsidR="00910219">
        <w:rPr>
          <w:rFonts w:ascii="Times New Roman" w:eastAsia="Times New Roman" w:hAnsi="Times New Roman" w:cs="Times New Roman"/>
          <w:sz w:val="24"/>
          <w:szCs w:val="24"/>
        </w:rPr>
        <w:t xml:space="preserve"> </w:t>
      </w:r>
      <w:r w:rsidR="002E4D3A" w:rsidRPr="002E4D3A">
        <w:rPr>
          <w:rFonts w:ascii="Times New Roman" w:eastAsia="Times New Roman" w:hAnsi="Times New Roman" w:cs="Times New Roman"/>
          <w:sz w:val="24"/>
          <w:szCs w:val="24"/>
        </w:rPr>
        <w:t xml:space="preserve"> </w:t>
      </w:r>
      <w:r w:rsidR="0037578C">
        <w:rPr>
          <w:rFonts w:ascii="Times New Roman" w:eastAsia="Times New Roman" w:hAnsi="Times New Roman" w:cs="Times New Roman"/>
          <w:sz w:val="24"/>
          <w:szCs w:val="24"/>
        </w:rPr>
        <w:t>___</w:t>
      </w:r>
    </w:p>
    <w:p w14:paraId="4AB334DC" w14:textId="20135F67" w:rsidR="00722B12" w:rsidRPr="002E4D3A" w:rsidRDefault="00722B12" w:rsidP="00910219">
      <w:pPr>
        <w:spacing w:after="0" w:line="240" w:lineRule="auto"/>
        <w:ind w:left="720"/>
        <w:jc w:val="center"/>
        <w:rPr>
          <w:rFonts w:ascii="Times New Roman" w:eastAsia="Times New Roman" w:hAnsi="Times New Roman" w:cs="Times New Roman"/>
          <w:sz w:val="24"/>
          <w:szCs w:val="24"/>
        </w:rPr>
      </w:pPr>
      <w:r w:rsidRPr="002E4D3A">
        <w:rPr>
          <w:rFonts w:ascii="Times New Roman" w:eastAsia="Times New Roman" w:hAnsi="Times New Roman" w:cs="Times New Roman"/>
          <w:sz w:val="24"/>
          <w:szCs w:val="24"/>
        </w:rPr>
        <w:t>West Linn</w:t>
      </w:r>
      <w:r w:rsidR="00910219">
        <w:rPr>
          <w:rFonts w:ascii="Times New Roman" w:eastAsia="Times New Roman" w:hAnsi="Times New Roman" w:cs="Times New Roman"/>
          <w:sz w:val="24"/>
          <w:szCs w:val="24"/>
        </w:rPr>
        <w:t xml:space="preserve"> </w:t>
      </w:r>
      <w:r w:rsidR="002E4D3A" w:rsidRPr="002E4D3A">
        <w:rPr>
          <w:rFonts w:ascii="Times New Roman" w:eastAsia="Times New Roman" w:hAnsi="Times New Roman" w:cs="Times New Roman"/>
          <w:sz w:val="24"/>
          <w:szCs w:val="24"/>
        </w:rPr>
        <w:t xml:space="preserve"> </w:t>
      </w:r>
      <w:r w:rsidR="0037578C">
        <w:rPr>
          <w:rFonts w:ascii="Times New Roman" w:eastAsia="Times New Roman" w:hAnsi="Times New Roman" w:cs="Times New Roman"/>
          <w:sz w:val="24"/>
          <w:szCs w:val="24"/>
        </w:rPr>
        <w:t>__</w:t>
      </w:r>
    </w:p>
    <w:p w14:paraId="076715FC" w14:textId="77777777" w:rsidR="00910219" w:rsidRDefault="00910219" w:rsidP="00722B12">
      <w:pPr>
        <w:spacing w:after="0" w:line="240" w:lineRule="auto"/>
        <w:rPr>
          <w:rFonts w:ascii="Times New Roman" w:eastAsia="Times New Roman" w:hAnsi="Times New Roman" w:cs="Times New Roman"/>
          <w:sz w:val="24"/>
          <w:szCs w:val="24"/>
        </w:rPr>
      </w:pPr>
    </w:p>
    <w:p w14:paraId="57FFC173" w14:textId="2F5FC075" w:rsidR="00AB007D" w:rsidRDefault="00AB007D"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Full Name </w:t>
      </w:r>
      <w:r>
        <w:rPr>
          <w:rFonts w:ascii="Times New Roman" w:eastAsia="Times New Roman" w:hAnsi="Times New Roman" w:cs="Times New Roman"/>
          <w:sz w:val="24"/>
          <w:szCs w:val="24"/>
        </w:rPr>
        <w:t xml:space="preserve"> _________________________________________________________</w:t>
      </w:r>
    </w:p>
    <w:p w14:paraId="09AD3757" w14:textId="77777777" w:rsidR="00AB007D" w:rsidRDefault="00AB007D" w:rsidP="00722B12">
      <w:pPr>
        <w:spacing w:after="0" w:line="240" w:lineRule="auto"/>
        <w:rPr>
          <w:rFonts w:ascii="Times New Roman" w:eastAsia="Times New Roman" w:hAnsi="Times New Roman" w:cs="Times New Roman"/>
          <w:sz w:val="24"/>
          <w:szCs w:val="24"/>
        </w:rPr>
      </w:pPr>
    </w:p>
    <w:p w14:paraId="5530C0EC" w14:textId="77777777" w:rsidR="00AB007D"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Address </w:t>
      </w:r>
      <w:r w:rsidR="00AB007D">
        <w:rPr>
          <w:rFonts w:ascii="Times New Roman" w:eastAsia="Times New Roman" w:hAnsi="Times New Roman" w:cs="Times New Roman"/>
          <w:sz w:val="24"/>
          <w:szCs w:val="24"/>
        </w:rPr>
        <w:t>___________________________________________________________</w:t>
      </w:r>
    </w:p>
    <w:p w14:paraId="4A66000A" w14:textId="77777777" w:rsidR="002E4D3A" w:rsidRDefault="002E4D3A" w:rsidP="00722B12">
      <w:pPr>
        <w:spacing w:after="0" w:line="240" w:lineRule="auto"/>
        <w:rPr>
          <w:rFonts w:ascii="Times New Roman" w:eastAsia="Times New Roman" w:hAnsi="Times New Roman" w:cs="Times New Roman"/>
          <w:sz w:val="24"/>
          <w:szCs w:val="24"/>
        </w:rPr>
      </w:pPr>
    </w:p>
    <w:p w14:paraId="461C6576" w14:textId="77777777" w:rsidR="00722B12" w:rsidRPr="00722B12" w:rsidRDefault="00AB007D" w:rsidP="00722B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 ___________________ State _______________  Zip Code _______________</w:t>
      </w:r>
    </w:p>
    <w:p w14:paraId="4A6D33F0" w14:textId="77777777" w:rsidR="00AB007D" w:rsidRDefault="00AB007D" w:rsidP="00722B12">
      <w:pPr>
        <w:spacing w:after="0" w:line="240" w:lineRule="auto"/>
        <w:rPr>
          <w:rFonts w:ascii="Times New Roman" w:eastAsia="Times New Roman" w:hAnsi="Times New Roman" w:cs="Times New Roman"/>
          <w:sz w:val="24"/>
          <w:szCs w:val="24"/>
        </w:rPr>
      </w:pPr>
    </w:p>
    <w:p w14:paraId="5A6E5062" w14:textId="77777777" w:rsid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Name of Parents or Legal Guardians </w:t>
      </w:r>
      <w:r w:rsidR="00AB007D">
        <w:rPr>
          <w:rFonts w:ascii="Times New Roman" w:eastAsia="Times New Roman" w:hAnsi="Times New Roman" w:cs="Times New Roman"/>
          <w:sz w:val="24"/>
          <w:szCs w:val="24"/>
        </w:rPr>
        <w:t>____________________________________</w:t>
      </w:r>
    </w:p>
    <w:p w14:paraId="550EA368" w14:textId="77777777" w:rsidR="00AB007D" w:rsidRDefault="00AB007D" w:rsidP="00722B12">
      <w:pPr>
        <w:spacing w:after="0" w:line="240" w:lineRule="auto"/>
        <w:rPr>
          <w:rFonts w:ascii="Times New Roman" w:eastAsia="Times New Roman" w:hAnsi="Times New Roman" w:cs="Times New Roman"/>
          <w:sz w:val="24"/>
          <w:szCs w:val="24"/>
        </w:rPr>
      </w:pPr>
    </w:p>
    <w:p w14:paraId="2D9FA486"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Overall Grade Point Average </w:t>
      </w:r>
      <w:r w:rsidR="00AB007D">
        <w:rPr>
          <w:rFonts w:ascii="Times New Roman" w:eastAsia="Times New Roman" w:hAnsi="Times New Roman" w:cs="Times New Roman"/>
          <w:sz w:val="24"/>
          <w:szCs w:val="24"/>
        </w:rPr>
        <w:t>________________</w:t>
      </w:r>
    </w:p>
    <w:p w14:paraId="6077770E" w14:textId="77777777" w:rsidR="00722B12" w:rsidRPr="00722B12" w:rsidRDefault="00722B12" w:rsidP="00722B12">
      <w:pPr>
        <w:spacing w:after="0" w:line="240" w:lineRule="auto"/>
        <w:rPr>
          <w:rFonts w:ascii="Times New Roman" w:eastAsia="Times New Roman" w:hAnsi="Times New Roman" w:cs="Times New Roman"/>
          <w:sz w:val="24"/>
          <w:szCs w:val="24"/>
        </w:rPr>
      </w:pPr>
    </w:p>
    <w:p w14:paraId="621F2DC6" w14:textId="77777777" w:rsid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Class Rank * Please state in terms of ______ out of _______.</w:t>
      </w:r>
      <w:r w:rsidR="00AB007D">
        <w:rPr>
          <w:rFonts w:ascii="Times New Roman" w:eastAsia="Times New Roman" w:hAnsi="Times New Roman" w:cs="Times New Roman"/>
          <w:sz w:val="24"/>
          <w:szCs w:val="24"/>
        </w:rPr>
        <w:t>(</w:t>
      </w:r>
      <w:r w:rsidRPr="00722B12">
        <w:rPr>
          <w:rFonts w:ascii="Times New Roman" w:eastAsia="Times New Roman" w:hAnsi="Times New Roman" w:cs="Times New Roman"/>
          <w:sz w:val="24"/>
          <w:szCs w:val="24"/>
        </w:rPr>
        <w:t xml:space="preserve"> i.e. 18 out of 952.</w:t>
      </w:r>
      <w:r w:rsidR="00AB007D">
        <w:rPr>
          <w:rFonts w:ascii="Times New Roman" w:eastAsia="Times New Roman" w:hAnsi="Times New Roman" w:cs="Times New Roman"/>
          <w:sz w:val="24"/>
          <w:szCs w:val="24"/>
        </w:rPr>
        <w:t xml:space="preserve">) </w:t>
      </w:r>
    </w:p>
    <w:p w14:paraId="612BEF07" w14:textId="77777777" w:rsidR="00AB007D" w:rsidRPr="00722B12" w:rsidRDefault="00AB007D" w:rsidP="00722B12">
      <w:pPr>
        <w:spacing w:after="0" w:line="240" w:lineRule="auto"/>
        <w:rPr>
          <w:rFonts w:ascii="Times New Roman" w:eastAsia="Times New Roman" w:hAnsi="Times New Roman" w:cs="Times New Roman"/>
          <w:sz w:val="24"/>
          <w:szCs w:val="24"/>
        </w:rPr>
      </w:pPr>
    </w:p>
    <w:p w14:paraId="6D7DC12C"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SAT Score: Verbal </w:t>
      </w:r>
      <w:r w:rsidR="00AB007D">
        <w:rPr>
          <w:rFonts w:ascii="Times New Roman" w:eastAsia="Times New Roman" w:hAnsi="Times New Roman" w:cs="Times New Roman"/>
          <w:sz w:val="24"/>
          <w:szCs w:val="24"/>
        </w:rPr>
        <w:t xml:space="preserve"> __________  Math ____________</w:t>
      </w:r>
    </w:p>
    <w:p w14:paraId="0C68A8D4" w14:textId="77777777" w:rsidR="00722B12" w:rsidRPr="00722B12" w:rsidRDefault="00722B12" w:rsidP="00722B12">
      <w:pPr>
        <w:spacing w:after="0" w:line="240" w:lineRule="auto"/>
        <w:rPr>
          <w:rFonts w:ascii="Times New Roman" w:eastAsia="Times New Roman" w:hAnsi="Times New Roman" w:cs="Times New Roman"/>
          <w:sz w:val="24"/>
          <w:szCs w:val="24"/>
        </w:rPr>
      </w:pPr>
    </w:p>
    <w:p w14:paraId="2621799A"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ACT Score</w:t>
      </w:r>
      <w:r w:rsidR="00AB007D">
        <w:rPr>
          <w:rFonts w:ascii="Times New Roman" w:eastAsia="Times New Roman" w:hAnsi="Times New Roman" w:cs="Times New Roman"/>
          <w:sz w:val="24"/>
          <w:szCs w:val="24"/>
        </w:rPr>
        <w:t xml:space="preserve">  _____________________</w:t>
      </w:r>
    </w:p>
    <w:p w14:paraId="6D42BF57" w14:textId="77777777" w:rsidR="00722B12" w:rsidRPr="00722B12" w:rsidRDefault="00722B12" w:rsidP="00722B12">
      <w:pPr>
        <w:spacing w:after="0" w:line="240" w:lineRule="auto"/>
        <w:rPr>
          <w:rFonts w:ascii="Times New Roman" w:eastAsia="Times New Roman" w:hAnsi="Times New Roman" w:cs="Times New Roman"/>
          <w:sz w:val="24"/>
          <w:szCs w:val="24"/>
        </w:rPr>
      </w:pPr>
    </w:p>
    <w:p w14:paraId="34B367DD" w14:textId="77777777" w:rsid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List </w:t>
      </w:r>
      <w:r w:rsidR="00AB007D">
        <w:rPr>
          <w:rFonts w:ascii="Times New Roman" w:eastAsia="Times New Roman" w:hAnsi="Times New Roman" w:cs="Times New Roman"/>
          <w:sz w:val="24"/>
          <w:szCs w:val="24"/>
        </w:rPr>
        <w:t>up to three</w:t>
      </w:r>
      <w:r w:rsidRPr="00722B12">
        <w:rPr>
          <w:rFonts w:ascii="Times New Roman" w:eastAsia="Times New Roman" w:hAnsi="Times New Roman" w:cs="Times New Roman"/>
          <w:sz w:val="24"/>
          <w:szCs w:val="24"/>
        </w:rPr>
        <w:t xml:space="preserve"> colleges to which you have been accepted </w:t>
      </w:r>
    </w:p>
    <w:p w14:paraId="61A45B7B" w14:textId="77777777" w:rsidR="00AB007D" w:rsidRDefault="00AB007D" w:rsidP="00722B12">
      <w:pPr>
        <w:spacing w:after="0" w:line="240" w:lineRule="auto"/>
        <w:rPr>
          <w:rFonts w:ascii="Times New Roman" w:eastAsia="Times New Roman" w:hAnsi="Times New Roman" w:cs="Times New Roman"/>
          <w:sz w:val="24"/>
          <w:szCs w:val="24"/>
        </w:rPr>
      </w:pPr>
    </w:p>
    <w:p w14:paraId="7956617C" w14:textId="77777777" w:rsidR="00AB007D" w:rsidRDefault="00AB007D" w:rsidP="00722B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w:t>
      </w:r>
    </w:p>
    <w:p w14:paraId="01E6D028" w14:textId="77777777" w:rsidR="00AB007D" w:rsidRDefault="00AB007D" w:rsidP="00722B12">
      <w:pPr>
        <w:spacing w:after="0" w:line="240" w:lineRule="auto"/>
        <w:rPr>
          <w:rFonts w:ascii="Times New Roman" w:eastAsia="Times New Roman" w:hAnsi="Times New Roman" w:cs="Times New Roman"/>
          <w:sz w:val="24"/>
          <w:szCs w:val="24"/>
        </w:rPr>
      </w:pPr>
    </w:p>
    <w:p w14:paraId="0ECC369F" w14:textId="77777777" w:rsidR="00AB007D" w:rsidRDefault="00AB007D" w:rsidP="00722B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w:t>
      </w:r>
    </w:p>
    <w:p w14:paraId="4B582C0F" w14:textId="77777777" w:rsidR="00AB007D" w:rsidRDefault="00AB007D" w:rsidP="00722B12">
      <w:pPr>
        <w:spacing w:after="0" w:line="240" w:lineRule="auto"/>
        <w:rPr>
          <w:rFonts w:ascii="Times New Roman" w:eastAsia="Times New Roman" w:hAnsi="Times New Roman" w:cs="Times New Roman"/>
          <w:sz w:val="24"/>
          <w:szCs w:val="24"/>
        </w:rPr>
      </w:pPr>
    </w:p>
    <w:p w14:paraId="109F1212" w14:textId="77777777" w:rsidR="00AB007D" w:rsidRDefault="00AB007D" w:rsidP="00722B1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w:t>
      </w:r>
    </w:p>
    <w:p w14:paraId="4184EF1E" w14:textId="77777777" w:rsidR="00AB007D" w:rsidRPr="00722B12" w:rsidRDefault="00AB007D" w:rsidP="00722B12">
      <w:pPr>
        <w:spacing w:after="0" w:line="240" w:lineRule="auto"/>
        <w:rPr>
          <w:rFonts w:ascii="Times New Roman" w:eastAsia="Times New Roman" w:hAnsi="Times New Roman" w:cs="Times New Roman"/>
          <w:sz w:val="24"/>
          <w:szCs w:val="24"/>
        </w:rPr>
      </w:pPr>
    </w:p>
    <w:p w14:paraId="23D61CAE"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Intended major field of study (need not be business</w:t>
      </w:r>
      <w:r w:rsidR="00AB007D">
        <w:rPr>
          <w:rFonts w:ascii="Times New Roman" w:eastAsia="Times New Roman" w:hAnsi="Times New Roman" w:cs="Times New Roman"/>
          <w:sz w:val="24"/>
          <w:szCs w:val="24"/>
        </w:rPr>
        <w:t>)  __________________________</w:t>
      </w:r>
    </w:p>
    <w:p w14:paraId="6816FD53" w14:textId="77777777" w:rsidR="00722B12" w:rsidRPr="00722B12" w:rsidRDefault="00722B12" w:rsidP="00722B12">
      <w:pPr>
        <w:spacing w:after="0" w:line="240" w:lineRule="auto"/>
        <w:rPr>
          <w:rFonts w:ascii="Times New Roman" w:eastAsia="Times New Roman" w:hAnsi="Times New Roman" w:cs="Times New Roman"/>
          <w:sz w:val="24"/>
          <w:szCs w:val="24"/>
        </w:rPr>
      </w:pPr>
    </w:p>
    <w:p w14:paraId="5501493E" w14:textId="77777777" w:rsidR="002E4D3A" w:rsidRDefault="002E4D3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2D63C589"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lastRenderedPageBreak/>
        <w:t>PART II: MAJOR ACTIVITIES AND ACCOMPLISHMENTS</w:t>
      </w:r>
    </w:p>
    <w:p w14:paraId="679DF5D4"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Please list your activities and accomplishments for each of the following categories and indicate the grade(s) in which you participated in each activity. If you have more than five activities to list in a category, please list the ones you feel represent your most significant accomplishments.</w:t>
      </w:r>
    </w:p>
    <w:p w14:paraId="31ECB6C9"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Activities you believe helped you develop or demonstrate LEADERSHIP POTENTIAL</w:t>
      </w:r>
    </w:p>
    <w:p w14:paraId="612CFEA8"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Be sure and indicate which grade(s) you participated in the activity.</w:t>
      </w:r>
    </w:p>
    <w:p w14:paraId="1632515E" w14:textId="77777777" w:rsidR="002E4D3A" w:rsidRPr="00722B12" w:rsidRDefault="002E4D3A" w:rsidP="002E4D3A">
      <w:pPr>
        <w:spacing w:after="0" w:line="240" w:lineRule="auto"/>
        <w:rPr>
          <w:rFonts w:ascii="Times New Roman" w:eastAsia="Times New Roman" w:hAnsi="Times New Roman" w:cs="Times New Roman"/>
          <w:sz w:val="24"/>
          <w:szCs w:val="24"/>
        </w:rPr>
      </w:pPr>
    </w:p>
    <w:p w14:paraId="236850ED"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73F55C67" w14:textId="77777777" w:rsidR="002E4D3A" w:rsidRDefault="002E4D3A" w:rsidP="002E4D3A">
      <w:pPr>
        <w:spacing w:after="0" w:line="240" w:lineRule="auto"/>
        <w:rPr>
          <w:rFonts w:ascii="Times New Roman" w:eastAsia="Times New Roman" w:hAnsi="Times New Roman" w:cs="Times New Roman"/>
          <w:sz w:val="24"/>
          <w:szCs w:val="24"/>
        </w:rPr>
      </w:pPr>
    </w:p>
    <w:p w14:paraId="26E6C020"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7D6543E5" w14:textId="77777777" w:rsidR="002E4D3A" w:rsidRPr="00722B12" w:rsidRDefault="002E4D3A" w:rsidP="002E4D3A">
      <w:pPr>
        <w:spacing w:after="0" w:line="240" w:lineRule="auto"/>
        <w:rPr>
          <w:rFonts w:ascii="Times New Roman" w:eastAsia="Times New Roman" w:hAnsi="Times New Roman" w:cs="Times New Roman"/>
          <w:sz w:val="24"/>
          <w:szCs w:val="24"/>
        </w:rPr>
      </w:pPr>
    </w:p>
    <w:p w14:paraId="30EA91D7"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31E9C371" w14:textId="77777777" w:rsidR="002E4D3A" w:rsidRDefault="002E4D3A" w:rsidP="002E4D3A">
      <w:pPr>
        <w:spacing w:after="0" w:line="240" w:lineRule="auto"/>
        <w:rPr>
          <w:rFonts w:ascii="Times New Roman" w:eastAsia="Times New Roman" w:hAnsi="Times New Roman" w:cs="Times New Roman"/>
          <w:sz w:val="24"/>
          <w:szCs w:val="24"/>
        </w:rPr>
      </w:pPr>
    </w:p>
    <w:p w14:paraId="6FFB93D3"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2162F453" w14:textId="77777777" w:rsidR="002E4D3A" w:rsidRDefault="002E4D3A" w:rsidP="002E4D3A">
      <w:pPr>
        <w:spacing w:after="0" w:line="240" w:lineRule="auto"/>
        <w:rPr>
          <w:rFonts w:ascii="Times New Roman" w:eastAsia="Times New Roman" w:hAnsi="Times New Roman" w:cs="Times New Roman"/>
          <w:sz w:val="24"/>
          <w:szCs w:val="24"/>
        </w:rPr>
      </w:pPr>
    </w:p>
    <w:p w14:paraId="6C43D291"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00F1EA48" w14:textId="77777777" w:rsidR="002E4D3A" w:rsidRPr="00722B12" w:rsidRDefault="002E4D3A" w:rsidP="002E4D3A">
      <w:pPr>
        <w:spacing w:after="0" w:line="240" w:lineRule="auto"/>
        <w:rPr>
          <w:rFonts w:ascii="Times New Roman" w:eastAsia="Times New Roman" w:hAnsi="Times New Roman" w:cs="Times New Roman"/>
          <w:sz w:val="24"/>
          <w:szCs w:val="24"/>
        </w:rPr>
      </w:pPr>
    </w:p>
    <w:p w14:paraId="5BB58B52"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5EAEA759" w14:textId="77777777" w:rsidR="002E4D3A" w:rsidRDefault="002E4D3A" w:rsidP="002E4D3A">
      <w:pPr>
        <w:spacing w:after="0" w:line="240" w:lineRule="auto"/>
        <w:rPr>
          <w:rFonts w:ascii="Times New Roman" w:eastAsia="Times New Roman" w:hAnsi="Times New Roman" w:cs="Times New Roman"/>
          <w:sz w:val="24"/>
          <w:szCs w:val="24"/>
        </w:rPr>
      </w:pPr>
    </w:p>
    <w:p w14:paraId="6D56EF79"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3B2DF59C" w14:textId="77777777" w:rsidR="002E4D3A" w:rsidRPr="00722B12" w:rsidRDefault="002E4D3A" w:rsidP="002E4D3A">
      <w:pPr>
        <w:spacing w:after="0" w:line="240" w:lineRule="auto"/>
        <w:rPr>
          <w:rFonts w:ascii="Times New Roman" w:eastAsia="Times New Roman" w:hAnsi="Times New Roman" w:cs="Times New Roman"/>
          <w:sz w:val="24"/>
          <w:szCs w:val="24"/>
        </w:rPr>
      </w:pPr>
    </w:p>
    <w:p w14:paraId="6D3436DD"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0729AA49" w14:textId="77777777" w:rsidR="002E4D3A" w:rsidRDefault="002E4D3A" w:rsidP="002E4D3A">
      <w:pPr>
        <w:spacing w:after="0" w:line="240" w:lineRule="auto"/>
        <w:rPr>
          <w:rFonts w:ascii="Times New Roman" w:eastAsia="Times New Roman" w:hAnsi="Times New Roman" w:cs="Times New Roman"/>
          <w:sz w:val="24"/>
          <w:szCs w:val="24"/>
        </w:rPr>
      </w:pPr>
    </w:p>
    <w:p w14:paraId="64765882"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Activities in which you believe you made a contribution to COMMUNITY SERVICE</w:t>
      </w:r>
    </w:p>
    <w:p w14:paraId="2B2E5097"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Be sure and indicate which grade(s) you participated in the activity.</w:t>
      </w:r>
    </w:p>
    <w:p w14:paraId="2AD670C5" w14:textId="77777777" w:rsidR="00AB007D" w:rsidRPr="00722B12" w:rsidRDefault="00AB007D" w:rsidP="00AB007D">
      <w:pPr>
        <w:spacing w:after="0" w:line="240" w:lineRule="auto"/>
        <w:rPr>
          <w:rFonts w:ascii="Times New Roman" w:eastAsia="Times New Roman" w:hAnsi="Times New Roman" w:cs="Times New Roman"/>
          <w:sz w:val="24"/>
          <w:szCs w:val="24"/>
        </w:rPr>
      </w:pPr>
    </w:p>
    <w:p w14:paraId="7FB10D14" w14:textId="77777777" w:rsidR="00AB007D" w:rsidRDefault="00AB007D" w:rsidP="00AB007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464FBE76" w14:textId="77777777" w:rsidR="00AB007D" w:rsidRDefault="00AB007D" w:rsidP="00AB007D">
      <w:pPr>
        <w:spacing w:after="0" w:line="240" w:lineRule="auto"/>
        <w:rPr>
          <w:rFonts w:ascii="Times New Roman" w:eastAsia="Times New Roman" w:hAnsi="Times New Roman" w:cs="Times New Roman"/>
          <w:sz w:val="24"/>
          <w:szCs w:val="24"/>
        </w:rPr>
      </w:pPr>
    </w:p>
    <w:p w14:paraId="7C4A9AFE" w14:textId="77777777" w:rsidR="00AB007D" w:rsidRDefault="00AB007D" w:rsidP="00AB007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5528F237" w14:textId="77777777" w:rsidR="00AB007D" w:rsidRPr="00722B12" w:rsidRDefault="00AB007D" w:rsidP="00AB007D">
      <w:pPr>
        <w:spacing w:after="0" w:line="240" w:lineRule="auto"/>
        <w:rPr>
          <w:rFonts w:ascii="Times New Roman" w:eastAsia="Times New Roman" w:hAnsi="Times New Roman" w:cs="Times New Roman"/>
          <w:sz w:val="24"/>
          <w:szCs w:val="24"/>
        </w:rPr>
      </w:pPr>
    </w:p>
    <w:p w14:paraId="1EE11035" w14:textId="77777777" w:rsidR="00AB007D" w:rsidRDefault="00AB007D" w:rsidP="00AB007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3B378E22" w14:textId="77777777" w:rsidR="00AB007D" w:rsidRDefault="00AB007D" w:rsidP="00AB007D">
      <w:pPr>
        <w:spacing w:after="0" w:line="240" w:lineRule="auto"/>
        <w:rPr>
          <w:rFonts w:ascii="Times New Roman" w:eastAsia="Times New Roman" w:hAnsi="Times New Roman" w:cs="Times New Roman"/>
          <w:sz w:val="24"/>
          <w:szCs w:val="24"/>
        </w:rPr>
      </w:pPr>
    </w:p>
    <w:p w14:paraId="5D546FC3" w14:textId="77777777" w:rsidR="00AB007D" w:rsidRDefault="00AB007D" w:rsidP="00AB007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0B507BA3" w14:textId="77777777" w:rsidR="00AB007D" w:rsidRPr="00722B12" w:rsidRDefault="00AB007D" w:rsidP="00722B12">
      <w:pPr>
        <w:spacing w:after="0" w:line="240" w:lineRule="auto"/>
        <w:rPr>
          <w:rFonts w:ascii="Times New Roman" w:eastAsia="Times New Roman" w:hAnsi="Times New Roman" w:cs="Times New Roman"/>
          <w:sz w:val="24"/>
          <w:szCs w:val="24"/>
        </w:rPr>
      </w:pPr>
    </w:p>
    <w:p w14:paraId="29A3CFFE"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0C6F0A75" w14:textId="77777777" w:rsidR="002E4D3A" w:rsidRDefault="002E4D3A" w:rsidP="002E4D3A">
      <w:pPr>
        <w:spacing w:after="0" w:line="240" w:lineRule="auto"/>
        <w:rPr>
          <w:rFonts w:ascii="Times New Roman" w:eastAsia="Times New Roman" w:hAnsi="Times New Roman" w:cs="Times New Roman"/>
          <w:sz w:val="24"/>
          <w:szCs w:val="24"/>
        </w:rPr>
      </w:pPr>
    </w:p>
    <w:p w14:paraId="1AF0F369" w14:textId="77777777" w:rsidR="002E4D3A" w:rsidRDefault="002E4D3A" w:rsidP="002E4D3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___________________________________________________________________________</w:t>
      </w:r>
    </w:p>
    <w:p w14:paraId="28B6D2DF"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lastRenderedPageBreak/>
        <w:t>PART III: ESSAY</w:t>
      </w:r>
    </w:p>
    <w:p w14:paraId="08C472AE"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Please prepare an essay of NO MORE THAN 750 WORDS in which you address the following issues: 1. Describe your leadership experience. What experiences have you had that you believe demonstrate the qualities of good leadership and decision-making, such as might be required of a future business owner or manager? 2. Describe your participation in school and community activities. What experiences have you had that demonstrate your ability and desire to “give back” something of value to the communities of which you are a member? How and why? 3. Describe your career aspirations. What do you see yourself doing after you finish college? Do you see yourself as owning or running your own business? If so, what might that business be? What attracts you to this line of work? 4. Briefly describe your need for financial assistance and how The Portland Business Forum scholarship will help you with your postsecondary education. </w:t>
      </w:r>
    </w:p>
    <w:p w14:paraId="7370437E" w14:textId="77777777" w:rsidR="00722B12" w:rsidRPr="00722B12" w:rsidRDefault="00722B12" w:rsidP="00722B12">
      <w:pPr>
        <w:spacing w:after="0" w:line="240" w:lineRule="auto"/>
        <w:rPr>
          <w:rFonts w:ascii="Times New Roman" w:eastAsia="Times New Roman" w:hAnsi="Times New Roman" w:cs="Times New Roman"/>
          <w:sz w:val="24"/>
          <w:szCs w:val="24"/>
        </w:rPr>
      </w:pPr>
    </w:p>
    <w:p w14:paraId="34DA2126" w14:textId="77777777" w:rsid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Essay Recommendation</w:t>
      </w:r>
      <w:r w:rsidR="002E4D3A">
        <w:rPr>
          <w:rFonts w:ascii="Times New Roman" w:eastAsia="Times New Roman" w:hAnsi="Times New Roman" w:cs="Times New Roman"/>
          <w:sz w:val="24"/>
          <w:szCs w:val="24"/>
        </w:rPr>
        <w:t>:  W</w:t>
      </w:r>
      <w:r w:rsidRPr="00722B12">
        <w:rPr>
          <w:rFonts w:ascii="Times New Roman" w:eastAsia="Times New Roman" w:hAnsi="Times New Roman" w:cs="Times New Roman"/>
          <w:sz w:val="24"/>
          <w:szCs w:val="24"/>
        </w:rPr>
        <w:t>rite essay in a word processing program and do word count to ensure that it is 750 words or less, then</w:t>
      </w:r>
      <w:r w:rsidR="002E4D3A">
        <w:rPr>
          <w:rFonts w:ascii="Times New Roman" w:eastAsia="Times New Roman" w:hAnsi="Times New Roman" w:cs="Times New Roman"/>
          <w:sz w:val="24"/>
          <w:szCs w:val="24"/>
        </w:rPr>
        <w:t xml:space="preserve"> </w:t>
      </w:r>
      <w:r w:rsidR="00AF70F6">
        <w:rPr>
          <w:rFonts w:ascii="Times New Roman" w:eastAsia="Times New Roman" w:hAnsi="Times New Roman" w:cs="Times New Roman"/>
          <w:sz w:val="24"/>
          <w:szCs w:val="24"/>
        </w:rPr>
        <w:t xml:space="preserve">generate a pdf and </w:t>
      </w:r>
      <w:r w:rsidR="002E4D3A">
        <w:rPr>
          <w:rFonts w:ascii="Times New Roman" w:eastAsia="Times New Roman" w:hAnsi="Times New Roman" w:cs="Times New Roman"/>
          <w:sz w:val="24"/>
          <w:szCs w:val="24"/>
        </w:rPr>
        <w:t xml:space="preserve">attach </w:t>
      </w:r>
      <w:r w:rsidR="00AF70F6">
        <w:rPr>
          <w:rFonts w:ascii="Times New Roman" w:eastAsia="Times New Roman" w:hAnsi="Times New Roman" w:cs="Times New Roman"/>
          <w:sz w:val="24"/>
          <w:szCs w:val="24"/>
        </w:rPr>
        <w:t xml:space="preserve">the file to </w:t>
      </w:r>
      <w:r w:rsidR="002E4D3A">
        <w:rPr>
          <w:rFonts w:ascii="Times New Roman" w:eastAsia="Times New Roman" w:hAnsi="Times New Roman" w:cs="Times New Roman"/>
          <w:sz w:val="24"/>
          <w:szCs w:val="24"/>
        </w:rPr>
        <w:t>this form.</w:t>
      </w:r>
    </w:p>
    <w:p w14:paraId="2F3689B2"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PART IV: ACADEMIC TRANSCRIPTS</w:t>
      </w:r>
    </w:p>
    <w:p w14:paraId="5A4D31CD"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Provide a copy of your academic transcript (an unofficial photocopy or scanned copy is acceptable). </w:t>
      </w:r>
      <w:r w:rsidR="00AF70F6">
        <w:rPr>
          <w:rFonts w:ascii="Times New Roman" w:eastAsia="Times New Roman" w:hAnsi="Times New Roman" w:cs="Times New Roman"/>
          <w:sz w:val="24"/>
          <w:szCs w:val="24"/>
        </w:rPr>
        <w:t>Please use pdf format.</w:t>
      </w:r>
    </w:p>
    <w:p w14:paraId="5E7C71E4"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PART V: GENERAL LETTERS OF RECOMMENDATION</w:t>
      </w:r>
    </w:p>
    <w:p w14:paraId="672A31A9" w14:textId="77777777" w:rsidR="00AF70F6"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 xml:space="preserve">Please provide two general letters of recommendation from individuals who can address your qualifications for this scholarship. Letters do NOT need to be originals (photocopies, scanned copies, or emails are fine), but should address: 1. How long and in what capacity the writer has known you; 2. The writer’s candid assessment of your leadership and academic potential, participation in school and community affairs, work habits, and entrepreneurial aptitude. These letters of recommendation </w:t>
      </w:r>
      <w:r w:rsidR="00AF70F6">
        <w:rPr>
          <w:rFonts w:ascii="Times New Roman" w:eastAsia="Times New Roman" w:hAnsi="Times New Roman" w:cs="Times New Roman"/>
          <w:sz w:val="24"/>
          <w:szCs w:val="24"/>
        </w:rPr>
        <w:t xml:space="preserve">can either be attached to your application or </w:t>
      </w:r>
      <w:r w:rsidRPr="00722B12">
        <w:rPr>
          <w:rFonts w:ascii="Times New Roman" w:eastAsia="Times New Roman" w:hAnsi="Times New Roman" w:cs="Times New Roman"/>
          <w:sz w:val="24"/>
          <w:szCs w:val="24"/>
        </w:rPr>
        <w:t xml:space="preserve">emailed to PDXscholarship@gmail.com </w:t>
      </w:r>
      <w:r w:rsidR="00AF70F6">
        <w:rPr>
          <w:rFonts w:ascii="Times New Roman" w:eastAsia="Times New Roman" w:hAnsi="Times New Roman" w:cs="Times New Roman"/>
          <w:sz w:val="24"/>
          <w:szCs w:val="24"/>
        </w:rPr>
        <w:t xml:space="preserve">directly by the author. </w:t>
      </w:r>
    </w:p>
    <w:p w14:paraId="58C00792" w14:textId="77777777" w:rsidR="00AF70F6" w:rsidRDefault="00AF70F6" w:rsidP="00722B12">
      <w:pPr>
        <w:spacing w:after="0" w:line="240" w:lineRule="auto"/>
        <w:rPr>
          <w:rFonts w:ascii="Times New Roman" w:eastAsia="Times New Roman" w:hAnsi="Times New Roman" w:cs="Times New Roman"/>
          <w:sz w:val="24"/>
          <w:szCs w:val="24"/>
        </w:rPr>
      </w:pPr>
    </w:p>
    <w:p w14:paraId="59EF4A73" w14:textId="77777777" w:rsidR="00AF70F6" w:rsidRDefault="00AF70F6" w:rsidP="00722B12">
      <w:pPr>
        <w:spacing w:after="0" w:line="240" w:lineRule="auto"/>
        <w:rPr>
          <w:rFonts w:ascii="Times New Roman" w:eastAsia="Times New Roman" w:hAnsi="Times New Roman" w:cs="Times New Roman"/>
          <w:sz w:val="24"/>
          <w:szCs w:val="24"/>
        </w:rPr>
      </w:pPr>
      <w:r w:rsidRPr="00AF70F6">
        <w:rPr>
          <w:rFonts w:ascii="Times New Roman" w:eastAsia="Times New Roman" w:hAnsi="Times New Roman" w:cs="Times New Roman"/>
          <w:b/>
          <w:sz w:val="24"/>
          <w:szCs w:val="24"/>
        </w:rPr>
        <w:t>All materials must be in pdf format and combined into a single file.</w:t>
      </w:r>
      <w:r>
        <w:rPr>
          <w:rFonts w:ascii="Times New Roman" w:eastAsia="Times New Roman" w:hAnsi="Times New Roman" w:cs="Times New Roman"/>
          <w:sz w:val="24"/>
          <w:szCs w:val="24"/>
        </w:rPr>
        <w:t xml:space="preserve"> If you do not have the software to combine pdf files, there are free online utilities to accomplish this task. </w:t>
      </w:r>
    </w:p>
    <w:p w14:paraId="4C07F285" w14:textId="4D3F6D66" w:rsidR="00722B12" w:rsidRPr="00DC4695" w:rsidRDefault="00AF70F6" w:rsidP="00DC4695">
      <w:pPr>
        <w:spacing w:after="0" w:line="240" w:lineRule="auto"/>
        <w:jc w:val="center"/>
        <w:rPr>
          <w:rFonts w:ascii="Times New Roman" w:eastAsia="Times New Roman" w:hAnsi="Times New Roman" w:cs="Times New Roman"/>
          <w:b/>
          <w:sz w:val="28"/>
          <w:szCs w:val="28"/>
        </w:rPr>
      </w:pPr>
      <w:r w:rsidRPr="00DC4695">
        <w:rPr>
          <w:rFonts w:ascii="Times New Roman" w:eastAsia="Times New Roman" w:hAnsi="Times New Roman" w:cs="Times New Roman"/>
          <w:b/>
          <w:sz w:val="28"/>
          <w:szCs w:val="28"/>
          <w:highlight w:val="yellow"/>
        </w:rPr>
        <w:t>T</w:t>
      </w:r>
      <w:r w:rsidR="00722B12" w:rsidRPr="00DC4695">
        <w:rPr>
          <w:rFonts w:ascii="Times New Roman" w:eastAsia="Times New Roman" w:hAnsi="Times New Roman" w:cs="Times New Roman"/>
          <w:b/>
          <w:sz w:val="28"/>
          <w:szCs w:val="28"/>
          <w:highlight w:val="yellow"/>
        </w:rPr>
        <w:t xml:space="preserve">he submission deadline of </w:t>
      </w:r>
      <w:r w:rsidR="003469C4" w:rsidRPr="003469C4">
        <w:rPr>
          <w:rFonts w:ascii="Times New Roman" w:eastAsia="Times New Roman" w:hAnsi="Times New Roman" w:cs="Times New Roman"/>
          <w:b/>
          <w:sz w:val="28"/>
          <w:szCs w:val="28"/>
          <w:highlight w:val="yellow"/>
        </w:rPr>
        <w:t xml:space="preserve">May </w:t>
      </w:r>
      <w:r w:rsidR="00A63956">
        <w:rPr>
          <w:rFonts w:ascii="Times New Roman" w:eastAsia="Times New Roman" w:hAnsi="Times New Roman" w:cs="Times New Roman"/>
          <w:b/>
          <w:sz w:val="28"/>
          <w:szCs w:val="28"/>
          <w:highlight w:val="yellow"/>
        </w:rPr>
        <w:t>1</w:t>
      </w:r>
      <w:r w:rsidR="00761168">
        <w:rPr>
          <w:rFonts w:ascii="Times New Roman" w:eastAsia="Times New Roman" w:hAnsi="Times New Roman" w:cs="Times New Roman"/>
          <w:b/>
          <w:sz w:val="28"/>
          <w:szCs w:val="28"/>
          <w:highlight w:val="yellow"/>
        </w:rPr>
        <w:t>3</w:t>
      </w:r>
      <w:r w:rsidR="00722B12" w:rsidRPr="003469C4">
        <w:rPr>
          <w:rFonts w:ascii="Times New Roman" w:eastAsia="Times New Roman" w:hAnsi="Times New Roman" w:cs="Times New Roman"/>
          <w:b/>
          <w:sz w:val="28"/>
          <w:szCs w:val="28"/>
          <w:highlight w:val="yellow"/>
        </w:rPr>
        <w:t>,</w:t>
      </w:r>
      <w:r w:rsidR="00722B12" w:rsidRPr="00DC4695">
        <w:rPr>
          <w:rFonts w:ascii="Times New Roman" w:eastAsia="Times New Roman" w:hAnsi="Times New Roman" w:cs="Times New Roman"/>
          <w:b/>
          <w:sz w:val="28"/>
          <w:szCs w:val="28"/>
          <w:highlight w:val="yellow"/>
        </w:rPr>
        <w:t xml:space="preserve"> 20</w:t>
      </w:r>
      <w:r w:rsidR="00037EBC">
        <w:rPr>
          <w:rFonts w:ascii="Times New Roman" w:eastAsia="Times New Roman" w:hAnsi="Times New Roman" w:cs="Times New Roman"/>
          <w:b/>
          <w:sz w:val="28"/>
          <w:szCs w:val="28"/>
          <w:highlight w:val="yellow"/>
        </w:rPr>
        <w:t>2</w:t>
      </w:r>
      <w:r w:rsidR="00761168">
        <w:rPr>
          <w:rFonts w:ascii="Times New Roman" w:eastAsia="Times New Roman" w:hAnsi="Times New Roman" w:cs="Times New Roman"/>
          <w:b/>
          <w:sz w:val="28"/>
          <w:szCs w:val="28"/>
          <w:highlight w:val="yellow"/>
        </w:rPr>
        <w:t>4</w:t>
      </w:r>
      <w:r w:rsidR="00722B12" w:rsidRPr="00DC4695">
        <w:rPr>
          <w:rFonts w:ascii="Times New Roman" w:eastAsia="Times New Roman" w:hAnsi="Times New Roman" w:cs="Times New Roman"/>
          <w:b/>
          <w:sz w:val="28"/>
          <w:szCs w:val="28"/>
          <w:highlight w:val="yellow"/>
        </w:rPr>
        <w:t>.</w:t>
      </w:r>
    </w:p>
    <w:p w14:paraId="67EFC2DD" w14:textId="77777777" w:rsidR="00722B12" w:rsidRPr="00AF70F6" w:rsidRDefault="00722B12" w:rsidP="00722B12">
      <w:pPr>
        <w:spacing w:after="0" w:line="240" w:lineRule="auto"/>
        <w:rPr>
          <w:rFonts w:ascii="Times New Roman" w:eastAsia="Times New Roman" w:hAnsi="Times New Roman" w:cs="Times New Roman"/>
          <w:b/>
          <w:sz w:val="24"/>
          <w:szCs w:val="24"/>
        </w:rPr>
      </w:pPr>
    </w:p>
    <w:p w14:paraId="74137D5C" w14:textId="77777777" w:rsidR="00722B12" w:rsidRPr="002E4D3A" w:rsidRDefault="00722B12" w:rsidP="00722B12">
      <w:pPr>
        <w:spacing w:before="100" w:beforeAutospacing="1" w:after="100" w:afterAutospacing="1" w:line="240" w:lineRule="auto"/>
        <w:outlineLvl w:val="1"/>
        <w:rPr>
          <w:rFonts w:ascii="Times New Roman" w:eastAsia="Times New Roman" w:hAnsi="Times New Roman" w:cs="Times New Roman"/>
          <w:b/>
          <w:bCs/>
          <w:sz w:val="28"/>
          <w:szCs w:val="28"/>
        </w:rPr>
      </w:pPr>
      <w:r w:rsidRPr="002E4D3A">
        <w:rPr>
          <w:rFonts w:ascii="Times New Roman" w:eastAsia="Times New Roman" w:hAnsi="Times New Roman" w:cs="Times New Roman"/>
          <w:b/>
          <w:bCs/>
          <w:sz w:val="28"/>
          <w:szCs w:val="28"/>
        </w:rPr>
        <w:t>CERTIFICATION OF APPLICATION</w:t>
      </w:r>
    </w:p>
    <w:p w14:paraId="2ABD33E6" w14:textId="77777777" w:rsidR="00722B12" w:rsidRPr="00722B12" w:rsidRDefault="00722B12" w:rsidP="00722B12">
      <w:pPr>
        <w:spacing w:after="0" w:line="240" w:lineRule="auto"/>
        <w:rPr>
          <w:rFonts w:ascii="Times New Roman" w:eastAsia="Times New Roman" w:hAnsi="Times New Roman" w:cs="Times New Roman"/>
          <w:sz w:val="24"/>
          <w:szCs w:val="24"/>
        </w:rPr>
      </w:pPr>
      <w:r w:rsidRPr="00722B12">
        <w:rPr>
          <w:rFonts w:ascii="Times New Roman" w:eastAsia="Times New Roman" w:hAnsi="Times New Roman" w:cs="Times New Roman"/>
          <w:sz w:val="24"/>
          <w:szCs w:val="24"/>
        </w:rPr>
        <w:t>I HEREBY CERTIFY THAT ALL STATEMENTS MADE IN THIS DOCUMENT ARE TRUE AND CORRECT TO THE BEST OF MY KNOWLEDGE AND BELIEF. AFTER INITIALING AND DATING THIS, CLICK "SUBMIT" TO APPLY FOR THIS SCHOLARSHIP.</w:t>
      </w:r>
    </w:p>
    <w:p w14:paraId="377CD399" w14:textId="77777777" w:rsidR="004B71EE" w:rsidRDefault="004B71EE"/>
    <w:p w14:paraId="4ACE74A4" w14:textId="77777777" w:rsidR="002E4D3A" w:rsidRDefault="002E4D3A">
      <w:r>
        <w:t>______________________________________________         ______________</w:t>
      </w:r>
    </w:p>
    <w:p w14:paraId="6D5D8C2B" w14:textId="77777777" w:rsidR="002E4D3A" w:rsidRDefault="002E4D3A">
      <w:r>
        <w:t>Signature</w:t>
      </w:r>
      <w:r>
        <w:tab/>
      </w:r>
      <w:r>
        <w:tab/>
      </w:r>
      <w:r>
        <w:tab/>
      </w:r>
      <w:r>
        <w:tab/>
      </w:r>
      <w:r>
        <w:tab/>
      </w:r>
      <w:r>
        <w:tab/>
      </w:r>
      <w:r>
        <w:tab/>
        <w:t>Date</w:t>
      </w:r>
    </w:p>
    <w:sectPr w:rsidR="002E4D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C6229"/>
    <w:multiLevelType w:val="multilevel"/>
    <w:tmpl w:val="F6EA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09304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tDQzNzY1NzO2NDNU0lEKTi0uzszPAymwqAUAJjh1mywAAAA="/>
  </w:docVars>
  <w:rsids>
    <w:rsidRoot w:val="00722B12"/>
    <w:rsid w:val="00000485"/>
    <w:rsid w:val="00000B45"/>
    <w:rsid w:val="00000DBA"/>
    <w:rsid w:val="000015CF"/>
    <w:rsid w:val="000018C4"/>
    <w:rsid w:val="00001983"/>
    <w:rsid w:val="00002B94"/>
    <w:rsid w:val="00003361"/>
    <w:rsid w:val="00003960"/>
    <w:rsid w:val="0000424E"/>
    <w:rsid w:val="0000591B"/>
    <w:rsid w:val="00005A73"/>
    <w:rsid w:val="00006B21"/>
    <w:rsid w:val="0001049B"/>
    <w:rsid w:val="00011FD4"/>
    <w:rsid w:val="000124EC"/>
    <w:rsid w:val="0001484F"/>
    <w:rsid w:val="000168CC"/>
    <w:rsid w:val="00017024"/>
    <w:rsid w:val="00020875"/>
    <w:rsid w:val="000212A4"/>
    <w:rsid w:val="000236EC"/>
    <w:rsid w:val="00025075"/>
    <w:rsid w:val="000267F2"/>
    <w:rsid w:val="000273B0"/>
    <w:rsid w:val="00027F36"/>
    <w:rsid w:val="00027F59"/>
    <w:rsid w:val="00030C35"/>
    <w:rsid w:val="0003168C"/>
    <w:rsid w:val="0003200E"/>
    <w:rsid w:val="00033372"/>
    <w:rsid w:val="00033B8C"/>
    <w:rsid w:val="0003439A"/>
    <w:rsid w:val="00034414"/>
    <w:rsid w:val="00034A5A"/>
    <w:rsid w:val="0003574E"/>
    <w:rsid w:val="00037EBC"/>
    <w:rsid w:val="00041177"/>
    <w:rsid w:val="00042DFA"/>
    <w:rsid w:val="000433AF"/>
    <w:rsid w:val="000455E9"/>
    <w:rsid w:val="00046236"/>
    <w:rsid w:val="000471BC"/>
    <w:rsid w:val="0004778A"/>
    <w:rsid w:val="00047A4C"/>
    <w:rsid w:val="00051ABF"/>
    <w:rsid w:val="00051D55"/>
    <w:rsid w:val="00052A11"/>
    <w:rsid w:val="00052AD7"/>
    <w:rsid w:val="00054077"/>
    <w:rsid w:val="0005455F"/>
    <w:rsid w:val="00055FAC"/>
    <w:rsid w:val="000562D8"/>
    <w:rsid w:val="00057673"/>
    <w:rsid w:val="000602AA"/>
    <w:rsid w:val="000606C6"/>
    <w:rsid w:val="00061689"/>
    <w:rsid w:val="0006329D"/>
    <w:rsid w:val="00064806"/>
    <w:rsid w:val="0006482A"/>
    <w:rsid w:val="00065022"/>
    <w:rsid w:val="00066BCD"/>
    <w:rsid w:val="00067A47"/>
    <w:rsid w:val="00067EFE"/>
    <w:rsid w:val="000716EF"/>
    <w:rsid w:val="0007231D"/>
    <w:rsid w:val="0007297F"/>
    <w:rsid w:val="000734E2"/>
    <w:rsid w:val="0007363B"/>
    <w:rsid w:val="000759FB"/>
    <w:rsid w:val="00077B7F"/>
    <w:rsid w:val="00081028"/>
    <w:rsid w:val="00081861"/>
    <w:rsid w:val="00082F11"/>
    <w:rsid w:val="00083819"/>
    <w:rsid w:val="000902E9"/>
    <w:rsid w:val="00090C22"/>
    <w:rsid w:val="0009100A"/>
    <w:rsid w:val="00091471"/>
    <w:rsid w:val="0009158A"/>
    <w:rsid w:val="000930B0"/>
    <w:rsid w:val="00093F14"/>
    <w:rsid w:val="000955A2"/>
    <w:rsid w:val="0009713D"/>
    <w:rsid w:val="00097ABF"/>
    <w:rsid w:val="00097FC4"/>
    <w:rsid w:val="000A04D4"/>
    <w:rsid w:val="000A12BA"/>
    <w:rsid w:val="000A1F88"/>
    <w:rsid w:val="000A3C8A"/>
    <w:rsid w:val="000A5C83"/>
    <w:rsid w:val="000A6E8F"/>
    <w:rsid w:val="000B326D"/>
    <w:rsid w:val="000B42B2"/>
    <w:rsid w:val="000B4F60"/>
    <w:rsid w:val="000B53E3"/>
    <w:rsid w:val="000B614C"/>
    <w:rsid w:val="000B6B2C"/>
    <w:rsid w:val="000B6ECB"/>
    <w:rsid w:val="000B71D6"/>
    <w:rsid w:val="000B7247"/>
    <w:rsid w:val="000C154F"/>
    <w:rsid w:val="000C1CD3"/>
    <w:rsid w:val="000C1D34"/>
    <w:rsid w:val="000C5215"/>
    <w:rsid w:val="000C5585"/>
    <w:rsid w:val="000C57A5"/>
    <w:rsid w:val="000C6942"/>
    <w:rsid w:val="000C72D4"/>
    <w:rsid w:val="000C7535"/>
    <w:rsid w:val="000D0C91"/>
    <w:rsid w:val="000D0D8E"/>
    <w:rsid w:val="000D0E60"/>
    <w:rsid w:val="000D13A0"/>
    <w:rsid w:val="000D1EE2"/>
    <w:rsid w:val="000D3301"/>
    <w:rsid w:val="000D428C"/>
    <w:rsid w:val="000D48B0"/>
    <w:rsid w:val="000D4D6B"/>
    <w:rsid w:val="000D5CE8"/>
    <w:rsid w:val="000D7831"/>
    <w:rsid w:val="000E1CB0"/>
    <w:rsid w:val="000E2884"/>
    <w:rsid w:val="000E2CD1"/>
    <w:rsid w:val="000E2E80"/>
    <w:rsid w:val="000E3B81"/>
    <w:rsid w:val="000E417F"/>
    <w:rsid w:val="000E4B98"/>
    <w:rsid w:val="000E519C"/>
    <w:rsid w:val="000E51A9"/>
    <w:rsid w:val="000E5417"/>
    <w:rsid w:val="000E5CED"/>
    <w:rsid w:val="000E6847"/>
    <w:rsid w:val="000E6BB6"/>
    <w:rsid w:val="000E6DCE"/>
    <w:rsid w:val="000E6F28"/>
    <w:rsid w:val="000E7767"/>
    <w:rsid w:val="000F1179"/>
    <w:rsid w:val="000F11DB"/>
    <w:rsid w:val="000F1E45"/>
    <w:rsid w:val="000F21C4"/>
    <w:rsid w:val="000F35D5"/>
    <w:rsid w:val="000F55F7"/>
    <w:rsid w:val="000F5947"/>
    <w:rsid w:val="000F71F0"/>
    <w:rsid w:val="000F72E7"/>
    <w:rsid w:val="000F7336"/>
    <w:rsid w:val="000F7609"/>
    <w:rsid w:val="000F782E"/>
    <w:rsid w:val="000F7DAA"/>
    <w:rsid w:val="001037D5"/>
    <w:rsid w:val="00107B57"/>
    <w:rsid w:val="001115AA"/>
    <w:rsid w:val="00112258"/>
    <w:rsid w:val="00115758"/>
    <w:rsid w:val="00115E9D"/>
    <w:rsid w:val="0012112D"/>
    <w:rsid w:val="00123036"/>
    <w:rsid w:val="00123D1B"/>
    <w:rsid w:val="001243C1"/>
    <w:rsid w:val="001246B8"/>
    <w:rsid w:val="0012498D"/>
    <w:rsid w:val="0012546C"/>
    <w:rsid w:val="001260E9"/>
    <w:rsid w:val="00126A53"/>
    <w:rsid w:val="00126A9E"/>
    <w:rsid w:val="00126DFF"/>
    <w:rsid w:val="001273E2"/>
    <w:rsid w:val="00132EDD"/>
    <w:rsid w:val="00134376"/>
    <w:rsid w:val="001355EB"/>
    <w:rsid w:val="00136BFB"/>
    <w:rsid w:val="00137C41"/>
    <w:rsid w:val="00140093"/>
    <w:rsid w:val="0014100E"/>
    <w:rsid w:val="0014190C"/>
    <w:rsid w:val="001435E9"/>
    <w:rsid w:val="0014407E"/>
    <w:rsid w:val="0014618E"/>
    <w:rsid w:val="00146A5E"/>
    <w:rsid w:val="00147D07"/>
    <w:rsid w:val="00150121"/>
    <w:rsid w:val="0015063D"/>
    <w:rsid w:val="0015165E"/>
    <w:rsid w:val="00151C15"/>
    <w:rsid w:val="0015381B"/>
    <w:rsid w:val="001538F9"/>
    <w:rsid w:val="00153D21"/>
    <w:rsid w:val="001569E4"/>
    <w:rsid w:val="00157B09"/>
    <w:rsid w:val="00160CA9"/>
    <w:rsid w:val="00161749"/>
    <w:rsid w:val="00162008"/>
    <w:rsid w:val="00163586"/>
    <w:rsid w:val="001636E2"/>
    <w:rsid w:val="00163F76"/>
    <w:rsid w:val="0016412D"/>
    <w:rsid w:val="001659EE"/>
    <w:rsid w:val="00165C8A"/>
    <w:rsid w:val="00166BBE"/>
    <w:rsid w:val="0017073F"/>
    <w:rsid w:val="001726B1"/>
    <w:rsid w:val="001732BB"/>
    <w:rsid w:val="00173A91"/>
    <w:rsid w:val="0017415E"/>
    <w:rsid w:val="0017461F"/>
    <w:rsid w:val="00175727"/>
    <w:rsid w:val="001757FF"/>
    <w:rsid w:val="00175CE0"/>
    <w:rsid w:val="00177658"/>
    <w:rsid w:val="00180DD4"/>
    <w:rsid w:val="00181980"/>
    <w:rsid w:val="00182189"/>
    <w:rsid w:val="00183EF9"/>
    <w:rsid w:val="00184A31"/>
    <w:rsid w:val="00185B67"/>
    <w:rsid w:val="00185E56"/>
    <w:rsid w:val="0018632B"/>
    <w:rsid w:val="00186936"/>
    <w:rsid w:val="00186B80"/>
    <w:rsid w:val="00186F73"/>
    <w:rsid w:val="00191135"/>
    <w:rsid w:val="00191DB6"/>
    <w:rsid w:val="0019307C"/>
    <w:rsid w:val="001933F9"/>
    <w:rsid w:val="00194AA1"/>
    <w:rsid w:val="0019556F"/>
    <w:rsid w:val="001963E7"/>
    <w:rsid w:val="00197540"/>
    <w:rsid w:val="001A0261"/>
    <w:rsid w:val="001A06B8"/>
    <w:rsid w:val="001A0E5D"/>
    <w:rsid w:val="001A14A4"/>
    <w:rsid w:val="001A1AAB"/>
    <w:rsid w:val="001A2B73"/>
    <w:rsid w:val="001A2D74"/>
    <w:rsid w:val="001A2DD4"/>
    <w:rsid w:val="001A317E"/>
    <w:rsid w:val="001A359A"/>
    <w:rsid w:val="001A3B4D"/>
    <w:rsid w:val="001A5005"/>
    <w:rsid w:val="001B0476"/>
    <w:rsid w:val="001B0A39"/>
    <w:rsid w:val="001B1839"/>
    <w:rsid w:val="001B2053"/>
    <w:rsid w:val="001B3871"/>
    <w:rsid w:val="001B48EE"/>
    <w:rsid w:val="001B4D19"/>
    <w:rsid w:val="001B5239"/>
    <w:rsid w:val="001B67A7"/>
    <w:rsid w:val="001B6F21"/>
    <w:rsid w:val="001B7481"/>
    <w:rsid w:val="001C00C2"/>
    <w:rsid w:val="001C298D"/>
    <w:rsid w:val="001C3A89"/>
    <w:rsid w:val="001C3C15"/>
    <w:rsid w:val="001C4108"/>
    <w:rsid w:val="001C46A3"/>
    <w:rsid w:val="001C4B8C"/>
    <w:rsid w:val="001C59CC"/>
    <w:rsid w:val="001D0F7C"/>
    <w:rsid w:val="001D29FA"/>
    <w:rsid w:val="001D3AA6"/>
    <w:rsid w:val="001D60D4"/>
    <w:rsid w:val="001D614E"/>
    <w:rsid w:val="001E04F0"/>
    <w:rsid w:val="001E3EED"/>
    <w:rsid w:val="001E563F"/>
    <w:rsid w:val="001E778B"/>
    <w:rsid w:val="001F1471"/>
    <w:rsid w:val="001F2335"/>
    <w:rsid w:val="001F3E66"/>
    <w:rsid w:val="001F64CF"/>
    <w:rsid w:val="001F6ADE"/>
    <w:rsid w:val="001F7CDC"/>
    <w:rsid w:val="00200362"/>
    <w:rsid w:val="0020112D"/>
    <w:rsid w:val="00203151"/>
    <w:rsid w:val="0020356E"/>
    <w:rsid w:val="00203FF1"/>
    <w:rsid w:val="00204A9C"/>
    <w:rsid w:val="0020503D"/>
    <w:rsid w:val="00210D64"/>
    <w:rsid w:val="00213C07"/>
    <w:rsid w:val="00215ADC"/>
    <w:rsid w:val="00215DDE"/>
    <w:rsid w:val="002167AC"/>
    <w:rsid w:val="002171BC"/>
    <w:rsid w:val="002204D8"/>
    <w:rsid w:val="0022260B"/>
    <w:rsid w:val="00224A3F"/>
    <w:rsid w:val="00225E19"/>
    <w:rsid w:val="00226728"/>
    <w:rsid w:val="0022742E"/>
    <w:rsid w:val="00230166"/>
    <w:rsid w:val="002318B1"/>
    <w:rsid w:val="002319C2"/>
    <w:rsid w:val="00233280"/>
    <w:rsid w:val="00233E1B"/>
    <w:rsid w:val="002358F6"/>
    <w:rsid w:val="00237119"/>
    <w:rsid w:val="002371BA"/>
    <w:rsid w:val="002438CA"/>
    <w:rsid w:val="00243D9D"/>
    <w:rsid w:val="0024526A"/>
    <w:rsid w:val="002471EF"/>
    <w:rsid w:val="00250419"/>
    <w:rsid w:val="00251BED"/>
    <w:rsid w:val="0025263F"/>
    <w:rsid w:val="0025290D"/>
    <w:rsid w:val="0025362D"/>
    <w:rsid w:val="0025428A"/>
    <w:rsid w:val="00254314"/>
    <w:rsid w:val="00254F43"/>
    <w:rsid w:val="0026228B"/>
    <w:rsid w:val="0026286F"/>
    <w:rsid w:val="0026366F"/>
    <w:rsid w:val="002640A0"/>
    <w:rsid w:val="00264A7E"/>
    <w:rsid w:val="00265F76"/>
    <w:rsid w:val="00270985"/>
    <w:rsid w:val="00272251"/>
    <w:rsid w:val="00273C51"/>
    <w:rsid w:val="00273E04"/>
    <w:rsid w:val="002752D4"/>
    <w:rsid w:val="00275DC3"/>
    <w:rsid w:val="00276940"/>
    <w:rsid w:val="00276C6F"/>
    <w:rsid w:val="00281BCC"/>
    <w:rsid w:val="002840CF"/>
    <w:rsid w:val="0028521E"/>
    <w:rsid w:val="00285A1A"/>
    <w:rsid w:val="0028634C"/>
    <w:rsid w:val="00287421"/>
    <w:rsid w:val="00287510"/>
    <w:rsid w:val="00287631"/>
    <w:rsid w:val="0029102C"/>
    <w:rsid w:val="00291CD9"/>
    <w:rsid w:val="0029621C"/>
    <w:rsid w:val="00296524"/>
    <w:rsid w:val="00297080"/>
    <w:rsid w:val="00297D52"/>
    <w:rsid w:val="002A0B62"/>
    <w:rsid w:val="002A1817"/>
    <w:rsid w:val="002A2E90"/>
    <w:rsid w:val="002A40BF"/>
    <w:rsid w:val="002A47D5"/>
    <w:rsid w:val="002A5189"/>
    <w:rsid w:val="002A5A22"/>
    <w:rsid w:val="002B0F30"/>
    <w:rsid w:val="002B15B7"/>
    <w:rsid w:val="002B31A4"/>
    <w:rsid w:val="002B3682"/>
    <w:rsid w:val="002B3DBE"/>
    <w:rsid w:val="002B4E7B"/>
    <w:rsid w:val="002C20EE"/>
    <w:rsid w:val="002C3657"/>
    <w:rsid w:val="002C3AFD"/>
    <w:rsid w:val="002C3C54"/>
    <w:rsid w:val="002C408B"/>
    <w:rsid w:val="002C40A9"/>
    <w:rsid w:val="002C4E74"/>
    <w:rsid w:val="002C5796"/>
    <w:rsid w:val="002C65B0"/>
    <w:rsid w:val="002D0992"/>
    <w:rsid w:val="002D0CA8"/>
    <w:rsid w:val="002D1D56"/>
    <w:rsid w:val="002D20EE"/>
    <w:rsid w:val="002D30D3"/>
    <w:rsid w:val="002D6371"/>
    <w:rsid w:val="002D687F"/>
    <w:rsid w:val="002D6FA4"/>
    <w:rsid w:val="002D76AA"/>
    <w:rsid w:val="002E23A6"/>
    <w:rsid w:val="002E47E4"/>
    <w:rsid w:val="002E4D3A"/>
    <w:rsid w:val="002E618E"/>
    <w:rsid w:val="002E6756"/>
    <w:rsid w:val="002F1A95"/>
    <w:rsid w:val="002F3174"/>
    <w:rsid w:val="002F3276"/>
    <w:rsid w:val="002F490C"/>
    <w:rsid w:val="002F716B"/>
    <w:rsid w:val="002F78DA"/>
    <w:rsid w:val="003006B9"/>
    <w:rsid w:val="00301806"/>
    <w:rsid w:val="003020F0"/>
    <w:rsid w:val="0030243C"/>
    <w:rsid w:val="003034E5"/>
    <w:rsid w:val="0030352F"/>
    <w:rsid w:val="00303AD5"/>
    <w:rsid w:val="003049A8"/>
    <w:rsid w:val="003056D7"/>
    <w:rsid w:val="0030656C"/>
    <w:rsid w:val="003071D6"/>
    <w:rsid w:val="00311A3B"/>
    <w:rsid w:val="00312111"/>
    <w:rsid w:val="00312157"/>
    <w:rsid w:val="003122FF"/>
    <w:rsid w:val="00313EF3"/>
    <w:rsid w:val="00315062"/>
    <w:rsid w:val="00315C1B"/>
    <w:rsid w:val="003178AA"/>
    <w:rsid w:val="00321E6B"/>
    <w:rsid w:val="00323353"/>
    <w:rsid w:val="00324444"/>
    <w:rsid w:val="00327B3F"/>
    <w:rsid w:val="00330E9F"/>
    <w:rsid w:val="003335E2"/>
    <w:rsid w:val="00333D6C"/>
    <w:rsid w:val="00334781"/>
    <w:rsid w:val="003353C1"/>
    <w:rsid w:val="003356D2"/>
    <w:rsid w:val="00336088"/>
    <w:rsid w:val="00337901"/>
    <w:rsid w:val="00342BE6"/>
    <w:rsid w:val="00342D06"/>
    <w:rsid w:val="00343764"/>
    <w:rsid w:val="003469C4"/>
    <w:rsid w:val="00346E9E"/>
    <w:rsid w:val="0035155E"/>
    <w:rsid w:val="0035157C"/>
    <w:rsid w:val="0035183D"/>
    <w:rsid w:val="00351B02"/>
    <w:rsid w:val="00352318"/>
    <w:rsid w:val="0035292A"/>
    <w:rsid w:val="00352B7E"/>
    <w:rsid w:val="0035333C"/>
    <w:rsid w:val="00353370"/>
    <w:rsid w:val="0035448C"/>
    <w:rsid w:val="0035618A"/>
    <w:rsid w:val="0035660F"/>
    <w:rsid w:val="0035735A"/>
    <w:rsid w:val="00360A76"/>
    <w:rsid w:val="00361B66"/>
    <w:rsid w:val="0036299F"/>
    <w:rsid w:val="00363682"/>
    <w:rsid w:val="00363B5B"/>
    <w:rsid w:val="00364257"/>
    <w:rsid w:val="00364715"/>
    <w:rsid w:val="003677A9"/>
    <w:rsid w:val="00371003"/>
    <w:rsid w:val="003714A9"/>
    <w:rsid w:val="0037299F"/>
    <w:rsid w:val="00373EB7"/>
    <w:rsid w:val="0037578C"/>
    <w:rsid w:val="00376A62"/>
    <w:rsid w:val="00376D3E"/>
    <w:rsid w:val="00377CD3"/>
    <w:rsid w:val="003821E2"/>
    <w:rsid w:val="0038224C"/>
    <w:rsid w:val="00382302"/>
    <w:rsid w:val="0038668B"/>
    <w:rsid w:val="00386E73"/>
    <w:rsid w:val="00387623"/>
    <w:rsid w:val="003928C7"/>
    <w:rsid w:val="00395174"/>
    <w:rsid w:val="00395443"/>
    <w:rsid w:val="00395934"/>
    <w:rsid w:val="00395C06"/>
    <w:rsid w:val="00396F1A"/>
    <w:rsid w:val="003A0383"/>
    <w:rsid w:val="003A3214"/>
    <w:rsid w:val="003A3252"/>
    <w:rsid w:val="003A37F2"/>
    <w:rsid w:val="003A38DC"/>
    <w:rsid w:val="003A4453"/>
    <w:rsid w:val="003A59E6"/>
    <w:rsid w:val="003A5CAA"/>
    <w:rsid w:val="003A66F0"/>
    <w:rsid w:val="003A6DF4"/>
    <w:rsid w:val="003B1230"/>
    <w:rsid w:val="003B2549"/>
    <w:rsid w:val="003B29B1"/>
    <w:rsid w:val="003B2F77"/>
    <w:rsid w:val="003B3502"/>
    <w:rsid w:val="003B3665"/>
    <w:rsid w:val="003B4EF1"/>
    <w:rsid w:val="003B5497"/>
    <w:rsid w:val="003B57C3"/>
    <w:rsid w:val="003B6CD9"/>
    <w:rsid w:val="003C0610"/>
    <w:rsid w:val="003C3C27"/>
    <w:rsid w:val="003C4FFA"/>
    <w:rsid w:val="003C5734"/>
    <w:rsid w:val="003C58FA"/>
    <w:rsid w:val="003C5F2B"/>
    <w:rsid w:val="003D000C"/>
    <w:rsid w:val="003D05EC"/>
    <w:rsid w:val="003D15AE"/>
    <w:rsid w:val="003D164B"/>
    <w:rsid w:val="003D24F9"/>
    <w:rsid w:val="003D57DA"/>
    <w:rsid w:val="003D5AF5"/>
    <w:rsid w:val="003D661E"/>
    <w:rsid w:val="003D6D36"/>
    <w:rsid w:val="003D6F0A"/>
    <w:rsid w:val="003D7FBB"/>
    <w:rsid w:val="003E1BE1"/>
    <w:rsid w:val="003E21DE"/>
    <w:rsid w:val="003E249D"/>
    <w:rsid w:val="003E277A"/>
    <w:rsid w:val="003E39C5"/>
    <w:rsid w:val="003E4BBA"/>
    <w:rsid w:val="003E5B77"/>
    <w:rsid w:val="003E5C33"/>
    <w:rsid w:val="003F08C2"/>
    <w:rsid w:val="003F2124"/>
    <w:rsid w:val="003F224D"/>
    <w:rsid w:val="003F32BC"/>
    <w:rsid w:val="003F432C"/>
    <w:rsid w:val="003F75F6"/>
    <w:rsid w:val="00400C74"/>
    <w:rsid w:val="0040145E"/>
    <w:rsid w:val="0040180A"/>
    <w:rsid w:val="00402219"/>
    <w:rsid w:val="0040412A"/>
    <w:rsid w:val="004047CF"/>
    <w:rsid w:val="00405571"/>
    <w:rsid w:val="00405BCF"/>
    <w:rsid w:val="0040668A"/>
    <w:rsid w:val="00407948"/>
    <w:rsid w:val="004108CF"/>
    <w:rsid w:val="0041233B"/>
    <w:rsid w:val="00412AD1"/>
    <w:rsid w:val="00413A84"/>
    <w:rsid w:val="00415B20"/>
    <w:rsid w:val="004171F6"/>
    <w:rsid w:val="00417E78"/>
    <w:rsid w:val="00422787"/>
    <w:rsid w:val="00425182"/>
    <w:rsid w:val="004258B7"/>
    <w:rsid w:val="00425A92"/>
    <w:rsid w:val="00427B62"/>
    <w:rsid w:val="00430204"/>
    <w:rsid w:val="00431FBA"/>
    <w:rsid w:val="00435B60"/>
    <w:rsid w:val="00435C10"/>
    <w:rsid w:val="00436171"/>
    <w:rsid w:val="00437FB6"/>
    <w:rsid w:val="004409D4"/>
    <w:rsid w:val="00441D6C"/>
    <w:rsid w:val="00443034"/>
    <w:rsid w:val="00443131"/>
    <w:rsid w:val="00443565"/>
    <w:rsid w:val="004446B2"/>
    <w:rsid w:val="00445C84"/>
    <w:rsid w:val="0044630B"/>
    <w:rsid w:val="00446E96"/>
    <w:rsid w:val="0044707E"/>
    <w:rsid w:val="004478A8"/>
    <w:rsid w:val="00451ED6"/>
    <w:rsid w:val="004530D4"/>
    <w:rsid w:val="0045342D"/>
    <w:rsid w:val="004557AD"/>
    <w:rsid w:val="00457939"/>
    <w:rsid w:val="00457ABE"/>
    <w:rsid w:val="00457F9A"/>
    <w:rsid w:val="004607AE"/>
    <w:rsid w:val="00463532"/>
    <w:rsid w:val="004646F5"/>
    <w:rsid w:val="00465FEF"/>
    <w:rsid w:val="00466B7F"/>
    <w:rsid w:val="00467ACE"/>
    <w:rsid w:val="00467C3E"/>
    <w:rsid w:val="00470144"/>
    <w:rsid w:val="00470389"/>
    <w:rsid w:val="00472FDA"/>
    <w:rsid w:val="00473CE6"/>
    <w:rsid w:val="0047491D"/>
    <w:rsid w:val="00475546"/>
    <w:rsid w:val="004756AD"/>
    <w:rsid w:val="0047574D"/>
    <w:rsid w:val="00477E6D"/>
    <w:rsid w:val="0048058A"/>
    <w:rsid w:val="00481836"/>
    <w:rsid w:val="00484C2C"/>
    <w:rsid w:val="00486269"/>
    <w:rsid w:val="0048696B"/>
    <w:rsid w:val="00487CFB"/>
    <w:rsid w:val="0049159A"/>
    <w:rsid w:val="00492102"/>
    <w:rsid w:val="00495200"/>
    <w:rsid w:val="00496C0F"/>
    <w:rsid w:val="004A2690"/>
    <w:rsid w:val="004A4C40"/>
    <w:rsid w:val="004A562C"/>
    <w:rsid w:val="004B14A5"/>
    <w:rsid w:val="004B1A9C"/>
    <w:rsid w:val="004B259F"/>
    <w:rsid w:val="004B2616"/>
    <w:rsid w:val="004B3610"/>
    <w:rsid w:val="004B427D"/>
    <w:rsid w:val="004B42D6"/>
    <w:rsid w:val="004B6BB4"/>
    <w:rsid w:val="004B70E8"/>
    <w:rsid w:val="004B71EE"/>
    <w:rsid w:val="004B7B23"/>
    <w:rsid w:val="004B7C09"/>
    <w:rsid w:val="004C030D"/>
    <w:rsid w:val="004C0A43"/>
    <w:rsid w:val="004C11F8"/>
    <w:rsid w:val="004C1B1D"/>
    <w:rsid w:val="004C3707"/>
    <w:rsid w:val="004C3C32"/>
    <w:rsid w:val="004C52E6"/>
    <w:rsid w:val="004C5A80"/>
    <w:rsid w:val="004C5C3A"/>
    <w:rsid w:val="004C68AE"/>
    <w:rsid w:val="004C6FE9"/>
    <w:rsid w:val="004D07AE"/>
    <w:rsid w:val="004D4168"/>
    <w:rsid w:val="004D4F72"/>
    <w:rsid w:val="004D5791"/>
    <w:rsid w:val="004D5B93"/>
    <w:rsid w:val="004D6165"/>
    <w:rsid w:val="004D62FC"/>
    <w:rsid w:val="004D7763"/>
    <w:rsid w:val="004E028A"/>
    <w:rsid w:val="004E0553"/>
    <w:rsid w:val="004E1A20"/>
    <w:rsid w:val="004E1D7E"/>
    <w:rsid w:val="004E2EA3"/>
    <w:rsid w:val="004E3417"/>
    <w:rsid w:val="004E45D6"/>
    <w:rsid w:val="004E4B6D"/>
    <w:rsid w:val="004E5CBA"/>
    <w:rsid w:val="004E5D0A"/>
    <w:rsid w:val="004E6116"/>
    <w:rsid w:val="004E7B68"/>
    <w:rsid w:val="004F12F4"/>
    <w:rsid w:val="004F2957"/>
    <w:rsid w:val="004F2F8A"/>
    <w:rsid w:val="004F3088"/>
    <w:rsid w:val="004F3145"/>
    <w:rsid w:val="004F47F2"/>
    <w:rsid w:val="004F56CA"/>
    <w:rsid w:val="004F5725"/>
    <w:rsid w:val="004F716D"/>
    <w:rsid w:val="004F7511"/>
    <w:rsid w:val="004F7F5D"/>
    <w:rsid w:val="00503229"/>
    <w:rsid w:val="00504E8F"/>
    <w:rsid w:val="00506305"/>
    <w:rsid w:val="005142D2"/>
    <w:rsid w:val="00514884"/>
    <w:rsid w:val="00514E98"/>
    <w:rsid w:val="00514ED4"/>
    <w:rsid w:val="00515452"/>
    <w:rsid w:val="0051572D"/>
    <w:rsid w:val="0051642E"/>
    <w:rsid w:val="00516944"/>
    <w:rsid w:val="00516C31"/>
    <w:rsid w:val="00516FEE"/>
    <w:rsid w:val="00517007"/>
    <w:rsid w:val="00517939"/>
    <w:rsid w:val="00517CC7"/>
    <w:rsid w:val="00517F18"/>
    <w:rsid w:val="005200ED"/>
    <w:rsid w:val="005239AC"/>
    <w:rsid w:val="005251CB"/>
    <w:rsid w:val="00527B4F"/>
    <w:rsid w:val="00531105"/>
    <w:rsid w:val="00532937"/>
    <w:rsid w:val="005331CD"/>
    <w:rsid w:val="005345AA"/>
    <w:rsid w:val="00536A37"/>
    <w:rsid w:val="005373E3"/>
    <w:rsid w:val="005402A1"/>
    <w:rsid w:val="0054121C"/>
    <w:rsid w:val="005415E2"/>
    <w:rsid w:val="005430E5"/>
    <w:rsid w:val="00544970"/>
    <w:rsid w:val="00544E48"/>
    <w:rsid w:val="00546358"/>
    <w:rsid w:val="0055112E"/>
    <w:rsid w:val="00552A26"/>
    <w:rsid w:val="00554D11"/>
    <w:rsid w:val="00554F1D"/>
    <w:rsid w:val="00560014"/>
    <w:rsid w:val="005604D9"/>
    <w:rsid w:val="00560ABE"/>
    <w:rsid w:val="0056195B"/>
    <w:rsid w:val="00562BCF"/>
    <w:rsid w:val="0056527C"/>
    <w:rsid w:val="005660F5"/>
    <w:rsid w:val="00571EF0"/>
    <w:rsid w:val="00574ACF"/>
    <w:rsid w:val="005755AF"/>
    <w:rsid w:val="00575A6F"/>
    <w:rsid w:val="0057646D"/>
    <w:rsid w:val="005802FE"/>
    <w:rsid w:val="0058209A"/>
    <w:rsid w:val="005851E2"/>
    <w:rsid w:val="0058590D"/>
    <w:rsid w:val="0058599A"/>
    <w:rsid w:val="005872E4"/>
    <w:rsid w:val="00590C54"/>
    <w:rsid w:val="005913F8"/>
    <w:rsid w:val="00592262"/>
    <w:rsid w:val="005928C9"/>
    <w:rsid w:val="0059295A"/>
    <w:rsid w:val="005967DA"/>
    <w:rsid w:val="0059711F"/>
    <w:rsid w:val="005A01AF"/>
    <w:rsid w:val="005A4A15"/>
    <w:rsid w:val="005A53EE"/>
    <w:rsid w:val="005A5F34"/>
    <w:rsid w:val="005A651B"/>
    <w:rsid w:val="005A67CE"/>
    <w:rsid w:val="005A69D9"/>
    <w:rsid w:val="005A6D75"/>
    <w:rsid w:val="005A6D98"/>
    <w:rsid w:val="005B0426"/>
    <w:rsid w:val="005B0A4A"/>
    <w:rsid w:val="005B1B81"/>
    <w:rsid w:val="005B1DEC"/>
    <w:rsid w:val="005B2763"/>
    <w:rsid w:val="005B2A9B"/>
    <w:rsid w:val="005B480F"/>
    <w:rsid w:val="005B4C59"/>
    <w:rsid w:val="005B6E64"/>
    <w:rsid w:val="005C00F6"/>
    <w:rsid w:val="005C0C1A"/>
    <w:rsid w:val="005C0C71"/>
    <w:rsid w:val="005C2BBE"/>
    <w:rsid w:val="005C38CA"/>
    <w:rsid w:val="005C67AC"/>
    <w:rsid w:val="005C74C1"/>
    <w:rsid w:val="005D3091"/>
    <w:rsid w:val="005D3E55"/>
    <w:rsid w:val="005D44D7"/>
    <w:rsid w:val="005D50C2"/>
    <w:rsid w:val="005D72D1"/>
    <w:rsid w:val="005D7553"/>
    <w:rsid w:val="005D75A1"/>
    <w:rsid w:val="005E3186"/>
    <w:rsid w:val="005E3C60"/>
    <w:rsid w:val="005E67BE"/>
    <w:rsid w:val="005F15F8"/>
    <w:rsid w:val="005F46F5"/>
    <w:rsid w:val="005F53B2"/>
    <w:rsid w:val="005F5E7F"/>
    <w:rsid w:val="005F6417"/>
    <w:rsid w:val="00600CCF"/>
    <w:rsid w:val="00601EC1"/>
    <w:rsid w:val="00603626"/>
    <w:rsid w:val="00603D2F"/>
    <w:rsid w:val="0060471C"/>
    <w:rsid w:val="006049BB"/>
    <w:rsid w:val="00605B94"/>
    <w:rsid w:val="00605DCE"/>
    <w:rsid w:val="00605E61"/>
    <w:rsid w:val="006067E8"/>
    <w:rsid w:val="00610738"/>
    <w:rsid w:val="00613DDC"/>
    <w:rsid w:val="006164CC"/>
    <w:rsid w:val="006167B1"/>
    <w:rsid w:val="0061778E"/>
    <w:rsid w:val="006179E0"/>
    <w:rsid w:val="00617DFD"/>
    <w:rsid w:val="006219E8"/>
    <w:rsid w:val="00622FAC"/>
    <w:rsid w:val="00623C64"/>
    <w:rsid w:val="00624809"/>
    <w:rsid w:val="006248DF"/>
    <w:rsid w:val="00624ABA"/>
    <w:rsid w:val="00624DEC"/>
    <w:rsid w:val="0062624D"/>
    <w:rsid w:val="00630000"/>
    <w:rsid w:val="0063086C"/>
    <w:rsid w:val="00631AA9"/>
    <w:rsid w:val="00633484"/>
    <w:rsid w:val="00634210"/>
    <w:rsid w:val="00634949"/>
    <w:rsid w:val="00634D93"/>
    <w:rsid w:val="00634DF6"/>
    <w:rsid w:val="00635FF1"/>
    <w:rsid w:val="00636672"/>
    <w:rsid w:val="00636FCA"/>
    <w:rsid w:val="00637DDA"/>
    <w:rsid w:val="00637E06"/>
    <w:rsid w:val="0064094D"/>
    <w:rsid w:val="00640E4D"/>
    <w:rsid w:val="00642CAE"/>
    <w:rsid w:val="00642F31"/>
    <w:rsid w:val="00643816"/>
    <w:rsid w:val="00644079"/>
    <w:rsid w:val="00645B38"/>
    <w:rsid w:val="00645CD7"/>
    <w:rsid w:val="0064623E"/>
    <w:rsid w:val="00646B93"/>
    <w:rsid w:val="00647ED1"/>
    <w:rsid w:val="0065060B"/>
    <w:rsid w:val="006518F3"/>
    <w:rsid w:val="0065240D"/>
    <w:rsid w:val="0065318E"/>
    <w:rsid w:val="00653FFF"/>
    <w:rsid w:val="006561F1"/>
    <w:rsid w:val="006564AE"/>
    <w:rsid w:val="006566CC"/>
    <w:rsid w:val="00657540"/>
    <w:rsid w:val="0066032E"/>
    <w:rsid w:val="00660AB1"/>
    <w:rsid w:val="006623AF"/>
    <w:rsid w:val="00663437"/>
    <w:rsid w:val="00663E2E"/>
    <w:rsid w:val="00665A0F"/>
    <w:rsid w:val="00667931"/>
    <w:rsid w:val="00667AC2"/>
    <w:rsid w:val="00670795"/>
    <w:rsid w:val="00671381"/>
    <w:rsid w:val="00672BE0"/>
    <w:rsid w:val="00674A68"/>
    <w:rsid w:val="00674E51"/>
    <w:rsid w:val="00675E69"/>
    <w:rsid w:val="006827F2"/>
    <w:rsid w:val="006833CB"/>
    <w:rsid w:val="00683954"/>
    <w:rsid w:val="00685240"/>
    <w:rsid w:val="00685347"/>
    <w:rsid w:val="006855CC"/>
    <w:rsid w:val="00685919"/>
    <w:rsid w:val="00685BED"/>
    <w:rsid w:val="006860F3"/>
    <w:rsid w:val="006861DF"/>
    <w:rsid w:val="00686D2A"/>
    <w:rsid w:val="00687ED7"/>
    <w:rsid w:val="0069142E"/>
    <w:rsid w:val="00693283"/>
    <w:rsid w:val="00693D0C"/>
    <w:rsid w:val="00695433"/>
    <w:rsid w:val="00695C76"/>
    <w:rsid w:val="00695F63"/>
    <w:rsid w:val="00697475"/>
    <w:rsid w:val="0069768B"/>
    <w:rsid w:val="006A1812"/>
    <w:rsid w:val="006A294B"/>
    <w:rsid w:val="006A342D"/>
    <w:rsid w:val="006A4189"/>
    <w:rsid w:val="006A5EB2"/>
    <w:rsid w:val="006A7740"/>
    <w:rsid w:val="006A7CBE"/>
    <w:rsid w:val="006B1DDC"/>
    <w:rsid w:val="006B28E8"/>
    <w:rsid w:val="006B2FC0"/>
    <w:rsid w:val="006B6693"/>
    <w:rsid w:val="006C0558"/>
    <w:rsid w:val="006C17FD"/>
    <w:rsid w:val="006C23C9"/>
    <w:rsid w:val="006C27D4"/>
    <w:rsid w:val="006C3442"/>
    <w:rsid w:val="006C3F76"/>
    <w:rsid w:val="006C464F"/>
    <w:rsid w:val="006C526F"/>
    <w:rsid w:val="006C55CB"/>
    <w:rsid w:val="006C58F6"/>
    <w:rsid w:val="006C661B"/>
    <w:rsid w:val="006C6E4E"/>
    <w:rsid w:val="006C74AE"/>
    <w:rsid w:val="006C7B7F"/>
    <w:rsid w:val="006D0187"/>
    <w:rsid w:val="006D1BBB"/>
    <w:rsid w:val="006D536B"/>
    <w:rsid w:val="006E02FE"/>
    <w:rsid w:val="006E2D28"/>
    <w:rsid w:val="006E4701"/>
    <w:rsid w:val="006E6E48"/>
    <w:rsid w:val="006E703A"/>
    <w:rsid w:val="006E78E8"/>
    <w:rsid w:val="006F0036"/>
    <w:rsid w:val="006F00EA"/>
    <w:rsid w:val="006F212F"/>
    <w:rsid w:val="006F25BE"/>
    <w:rsid w:val="006F3398"/>
    <w:rsid w:val="006F382C"/>
    <w:rsid w:val="006F559F"/>
    <w:rsid w:val="006F5C2E"/>
    <w:rsid w:val="006F648A"/>
    <w:rsid w:val="006F7D46"/>
    <w:rsid w:val="007006F3"/>
    <w:rsid w:val="00700C63"/>
    <w:rsid w:val="00701FF3"/>
    <w:rsid w:val="0070306B"/>
    <w:rsid w:val="007035EF"/>
    <w:rsid w:val="00703622"/>
    <w:rsid w:val="00705142"/>
    <w:rsid w:val="00706A34"/>
    <w:rsid w:val="00711EA8"/>
    <w:rsid w:val="0071237B"/>
    <w:rsid w:val="0071391A"/>
    <w:rsid w:val="00713CA6"/>
    <w:rsid w:val="00713E34"/>
    <w:rsid w:val="00714910"/>
    <w:rsid w:val="007152A6"/>
    <w:rsid w:val="007159F0"/>
    <w:rsid w:val="0071716B"/>
    <w:rsid w:val="00720BB6"/>
    <w:rsid w:val="00720DA7"/>
    <w:rsid w:val="0072187F"/>
    <w:rsid w:val="007219BF"/>
    <w:rsid w:val="007225C9"/>
    <w:rsid w:val="00722B12"/>
    <w:rsid w:val="007242B0"/>
    <w:rsid w:val="0072523D"/>
    <w:rsid w:val="0072598D"/>
    <w:rsid w:val="00727001"/>
    <w:rsid w:val="00727263"/>
    <w:rsid w:val="0072757D"/>
    <w:rsid w:val="00730161"/>
    <w:rsid w:val="00730674"/>
    <w:rsid w:val="00730EA3"/>
    <w:rsid w:val="00730EC9"/>
    <w:rsid w:val="007330D9"/>
    <w:rsid w:val="0073505B"/>
    <w:rsid w:val="00735DA6"/>
    <w:rsid w:val="00737CCA"/>
    <w:rsid w:val="007410A8"/>
    <w:rsid w:val="007412A7"/>
    <w:rsid w:val="00741378"/>
    <w:rsid w:val="007437C6"/>
    <w:rsid w:val="007442B7"/>
    <w:rsid w:val="00746605"/>
    <w:rsid w:val="00746DDA"/>
    <w:rsid w:val="00747215"/>
    <w:rsid w:val="0075024F"/>
    <w:rsid w:val="00750282"/>
    <w:rsid w:val="00751FF1"/>
    <w:rsid w:val="00752746"/>
    <w:rsid w:val="00752F4B"/>
    <w:rsid w:val="00753144"/>
    <w:rsid w:val="007537AD"/>
    <w:rsid w:val="007539A4"/>
    <w:rsid w:val="00753FC8"/>
    <w:rsid w:val="00754506"/>
    <w:rsid w:val="00755949"/>
    <w:rsid w:val="007565BE"/>
    <w:rsid w:val="00757A52"/>
    <w:rsid w:val="0076059C"/>
    <w:rsid w:val="00760B90"/>
    <w:rsid w:val="00761168"/>
    <w:rsid w:val="007622F6"/>
    <w:rsid w:val="0076245D"/>
    <w:rsid w:val="007646B8"/>
    <w:rsid w:val="00770A36"/>
    <w:rsid w:val="0077177E"/>
    <w:rsid w:val="00773022"/>
    <w:rsid w:val="007737EC"/>
    <w:rsid w:val="00773A54"/>
    <w:rsid w:val="007748CF"/>
    <w:rsid w:val="00775325"/>
    <w:rsid w:val="007773FF"/>
    <w:rsid w:val="00777D64"/>
    <w:rsid w:val="00782D61"/>
    <w:rsid w:val="00783B78"/>
    <w:rsid w:val="00783D83"/>
    <w:rsid w:val="007844BE"/>
    <w:rsid w:val="0078658C"/>
    <w:rsid w:val="00786C2A"/>
    <w:rsid w:val="00787520"/>
    <w:rsid w:val="007912FE"/>
    <w:rsid w:val="007932DF"/>
    <w:rsid w:val="00793463"/>
    <w:rsid w:val="00796C01"/>
    <w:rsid w:val="00796ECB"/>
    <w:rsid w:val="00797961"/>
    <w:rsid w:val="00797C15"/>
    <w:rsid w:val="007A06BC"/>
    <w:rsid w:val="007A159C"/>
    <w:rsid w:val="007A2909"/>
    <w:rsid w:val="007A3178"/>
    <w:rsid w:val="007A57D5"/>
    <w:rsid w:val="007A5EDB"/>
    <w:rsid w:val="007A5F29"/>
    <w:rsid w:val="007A7E93"/>
    <w:rsid w:val="007B0EB1"/>
    <w:rsid w:val="007B1B3A"/>
    <w:rsid w:val="007B1C53"/>
    <w:rsid w:val="007B1DB6"/>
    <w:rsid w:val="007B1EFE"/>
    <w:rsid w:val="007B27F3"/>
    <w:rsid w:val="007B2FFE"/>
    <w:rsid w:val="007B5624"/>
    <w:rsid w:val="007B593B"/>
    <w:rsid w:val="007B5F86"/>
    <w:rsid w:val="007B6B8E"/>
    <w:rsid w:val="007B70A0"/>
    <w:rsid w:val="007C04BA"/>
    <w:rsid w:val="007C2B95"/>
    <w:rsid w:val="007C3403"/>
    <w:rsid w:val="007C3998"/>
    <w:rsid w:val="007C58EB"/>
    <w:rsid w:val="007C630A"/>
    <w:rsid w:val="007C711D"/>
    <w:rsid w:val="007D1FA9"/>
    <w:rsid w:val="007D2127"/>
    <w:rsid w:val="007D216C"/>
    <w:rsid w:val="007D5449"/>
    <w:rsid w:val="007D5CC3"/>
    <w:rsid w:val="007D7EED"/>
    <w:rsid w:val="007E084E"/>
    <w:rsid w:val="007E0E01"/>
    <w:rsid w:val="007E1831"/>
    <w:rsid w:val="007E1A13"/>
    <w:rsid w:val="007E4CCE"/>
    <w:rsid w:val="007E6D8A"/>
    <w:rsid w:val="007F029D"/>
    <w:rsid w:val="007F1181"/>
    <w:rsid w:val="007F1889"/>
    <w:rsid w:val="007F1CA8"/>
    <w:rsid w:val="007F1F9C"/>
    <w:rsid w:val="007F25B6"/>
    <w:rsid w:val="007F275A"/>
    <w:rsid w:val="0080008B"/>
    <w:rsid w:val="00802608"/>
    <w:rsid w:val="008037A1"/>
    <w:rsid w:val="008044CA"/>
    <w:rsid w:val="0080488C"/>
    <w:rsid w:val="00805213"/>
    <w:rsid w:val="008060A9"/>
    <w:rsid w:val="00807346"/>
    <w:rsid w:val="00810095"/>
    <w:rsid w:val="008118EF"/>
    <w:rsid w:val="00811BA3"/>
    <w:rsid w:val="00811D0D"/>
    <w:rsid w:val="00812306"/>
    <w:rsid w:val="0081321F"/>
    <w:rsid w:val="008136B9"/>
    <w:rsid w:val="00813A2E"/>
    <w:rsid w:val="008152FD"/>
    <w:rsid w:val="0081581C"/>
    <w:rsid w:val="00816701"/>
    <w:rsid w:val="0081675E"/>
    <w:rsid w:val="00820AE6"/>
    <w:rsid w:val="00823B31"/>
    <w:rsid w:val="00823EE6"/>
    <w:rsid w:val="00825E68"/>
    <w:rsid w:val="00825FCA"/>
    <w:rsid w:val="00826339"/>
    <w:rsid w:val="00827468"/>
    <w:rsid w:val="00827726"/>
    <w:rsid w:val="00831D9B"/>
    <w:rsid w:val="008327E9"/>
    <w:rsid w:val="008328F3"/>
    <w:rsid w:val="00835E6B"/>
    <w:rsid w:val="00836D3D"/>
    <w:rsid w:val="008429E4"/>
    <w:rsid w:val="00842D4B"/>
    <w:rsid w:val="008449A6"/>
    <w:rsid w:val="00845461"/>
    <w:rsid w:val="008458E4"/>
    <w:rsid w:val="008467C4"/>
    <w:rsid w:val="00846DED"/>
    <w:rsid w:val="008472C9"/>
    <w:rsid w:val="00850A13"/>
    <w:rsid w:val="0085407B"/>
    <w:rsid w:val="008559E1"/>
    <w:rsid w:val="00860A95"/>
    <w:rsid w:val="00861BE2"/>
    <w:rsid w:val="00862FB8"/>
    <w:rsid w:val="00863D00"/>
    <w:rsid w:val="008664F9"/>
    <w:rsid w:val="008665D3"/>
    <w:rsid w:val="00866E58"/>
    <w:rsid w:val="00870A09"/>
    <w:rsid w:val="00872535"/>
    <w:rsid w:val="00872EAC"/>
    <w:rsid w:val="00873B59"/>
    <w:rsid w:val="00874052"/>
    <w:rsid w:val="008745F4"/>
    <w:rsid w:val="00877150"/>
    <w:rsid w:val="00880ED3"/>
    <w:rsid w:val="0088116B"/>
    <w:rsid w:val="008817D7"/>
    <w:rsid w:val="00881B6F"/>
    <w:rsid w:val="00881C12"/>
    <w:rsid w:val="00882404"/>
    <w:rsid w:val="008850E6"/>
    <w:rsid w:val="0088514D"/>
    <w:rsid w:val="00886747"/>
    <w:rsid w:val="00886C18"/>
    <w:rsid w:val="0088751B"/>
    <w:rsid w:val="0089140E"/>
    <w:rsid w:val="008931FA"/>
    <w:rsid w:val="00893429"/>
    <w:rsid w:val="00893562"/>
    <w:rsid w:val="008971A0"/>
    <w:rsid w:val="008A0091"/>
    <w:rsid w:val="008A009D"/>
    <w:rsid w:val="008A0E39"/>
    <w:rsid w:val="008A1A83"/>
    <w:rsid w:val="008A289F"/>
    <w:rsid w:val="008A376A"/>
    <w:rsid w:val="008A4DB8"/>
    <w:rsid w:val="008A5C35"/>
    <w:rsid w:val="008A690D"/>
    <w:rsid w:val="008A6AEA"/>
    <w:rsid w:val="008A6ECE"/>
    <w:rsid w:val="008A711C"/>
    <w:rsid w:val="008B0B66"/>
    <w:rsid w:val="008B0CCE"/>
    <w:rsid w:val="008B0E6C"/>
    <w:rsid w:val="008B1A96"/>
    <w:rsid w:val="008B36BA"/>
    <w:rsid w:val="008B4AD2"/>
    <w:rsid w:val="008B785F"/>
    <w:rsid w:val="008B798D"/>
    <w:rsid w:val="008C1F9A"/>
    <w:rsid w:val="008C1FAF"/>
    <w:rsid w:val="008C2F05"/>
    <w:rsid w:val="008C3FE9"/>
    <w:rsid w:val="008C5838"/>
    <w:rsid w:val="008C67DC"/>
    <w:rsid w:val="008C6F31"/>
    <w:rsid w:val="008C775F"/>
    <w:rsid w:val="008D032B"/>
    <w:rsid w:val="008D04DA"/>
    <w:rsid w:val="008D1D95"/>
    <w:rsid w:val="008D1F0E"/>
    <w:rsid w:val="008D2C9F"/>
    <w:rsid w:val="008D2FCD"/>
    <w:rsid w:val="008D3BB5"/>
    <w:rsid w:val="008E0DA6"/>
    <w:rsid w:val="008E2610"/>
    <w:rsid w:val="008E2E66"/>
    <w:rsid w:val="008E2E94"/>
    <w:rsid w:val="008E3BBB"/>
    <w:rsid w:val="008E3DE7"/>
    <w:rsid w:val="008E6449"/>
    <w:rsid w:val="008E75F1"/>
    <w:rsid w:val="008F1444"/>
    <w:rsid w:val="008F1665"/>
    <w:rsid w:val="008F200F"/>
    <w:rsid w:val="008F2B1A"/>
    <w:rsid w:val="008F5C33"/>
    <w:rsid w:val="009000C6"/>
    <w:rsid w:val="00900611"/>
    <w:rsid w:val="00900960"/>
    <w:rsid w:val="00900EE6"/>
    <w:rsid w:val="00901324"/>
    <w:rsid w:val="00901F87"/>
    <w:rsid w:val="00902625"/>
    <w:rsid w:val="0090327F"/>
    <w:rsid w:val="00903416"/>
    <w:rsid w:val="00905143"/>
    <w:rsid w:val="00910219"/>
    <w:rsid w:val="009103EF"/>
    <w:rsid w:val="0091265A"/>
    <w:rsid w:val="00915362"/>
    <w:rsid w:val="00915820"/>
    <w:rsid w:val="0091590B"/>
    <w:rsid w:val="00916343"/>
    <w:rsid w:val="00916875"/>
    <w:rsid w:val="009178A0"/>
    <w:rsid w:val="0092016E"/>
    <w:rsid w:val="00920412"/>
    <w:rsid w:val="00921069"/>
    <w:rsid w:val="00921A34"/>
    <w:rsid w:val="009229F6"/>
    <w:rsid w:val="00922FC0"/>
    <w:rsid w:val="00923074"/>
    <w:rsid w:val="00924456"/>
    <w:rsid w:val="00925594"/>
    <w:rsid w:val="00930D2D"/>
    <w:rsid w:val="0093192D"/>
    <w:rsid w:val="00931B2F"/>
    <w:rsid w:val="009342AD"/>
    <w:rsid w:val="009412DE"/>
    <w:rsid w:val="0094260F"/>
    <w:rsid w:val="00943AE1"/>
    <w:rsid w:val="00944538"/>
    <w:rsid w:val="00945212"/>
    <w:rsid w:val="00945D80"/>
    <w:rsid w:val="00946B25"/>
    <w:rsid w:val="00946BF3"/>
    <w:rsid w:val="00946EC0"/>
    <w:rsid w:val="00947790"/>
    <w:rsid w:val="0095100E"/>
    <w:rsid w:val="00951D9D"/>
    <w:rsid w:val="00951DAC"/>
    <w:rsid w:val="0095732C"/>
    <w:rsid w:val="00957AF8"/>
    <w:rsid w:val="00957EDD"/>
    <w:rsid w:val="0096077D"/>
    <w:rsid w:val="00960BFA"/>
    <w:rsid w:val="00961B9C"/>
    <w:rsid w:val="00962CAE"/>
    <w:rsid w:val="00962D66"/>
    <w:rsid w:val="00963E9A"/>
    <w:rsid w:val="00964AC2"/>
    <w:rsid w:val="00966E75"/>
    <w:rsid w:val="0097242D"/>
    <w:rsid w:val="0097335D"/>
    <w:rsid w:val="009738E8"/>
    <w:rsid w:val="00974F05"/>
    <w:rsid w:val="009768DB"/>
    <w:rsid w:val="00980175"/>
    <w:rsid w:val="00980A72"/>
    <w:rsid w:val="00980E4B"/>
    <w:rsid w:val="00981C37"/>
    <w:rsid w:val="00981D63"/>
    <w:rsid w:val="00981D90"/>
    <w:rsid w:val="009856ED"/>
    <w:rsid w:val="0098707A"/>
    <w:rsid w:val="009872DA"/>
    <w:rsid w:val="00987A90"/>
    <w:rsid w:val="0099473E"/>
    <w:rsid w:val="009948F4"/>
    <w:rsid w:val="0099549C"/>
    <w:rsid w:val="0099559A"/>
    <w:rsid w:val="00997147"/>
    <w:rsid w:val="00997610"/>
    <w:rsid w:val="009A04C0"/>
    <w:rsid w:val="009A142C"/>
    <w:rsid w:val="009A21CD"/>
    <w:rsid w:val="009A253B"/>
    <w:rsid w:val="009A27F1"/>
    <w:rsid w:val="009A2EEC"/>
    <w:rsid w:val="009A322A"/>
    <w:rsid w:val="009A376C"/>
    <w:rsid w:val="009A5301"/>
    <w:rsid w:val="009A5ACE"/>
    <w:rsid w:val="009A63F1"/>
    <w:rsid w:val="009A6563"/>
    <w:rsid w:val="009A7D1F"/>
    <w:rsid w:val="009A7F8D"/>
    <w:rsid w:val="009B021F"/>
    <w:rsid w:val="009B02D1"/>
    <w:rsid w:val="009B077F"/>
    <w:rsid w:val="009B1EFF"/>
    <w:rsid w:val="009B20BF"/>
    <w:rsid w:val="009B262F"/>
    <w:rsid w:val="009B3C88"/>
    <w:rsid w:val="009B3F02"/>
    <w:rsid w:val="009B6AB4"/>
    <w:rsid w:val="009C00EE"/>
    <w:rsid w:val="009C0FDF"/>
    <w:rsid w:val="009C1AF8"/>
    <w:rsid w:val="009C370F"/>
    <w:rsid w:val="009C4776"/>
    <w:rsid w:val="009C4DC1"/>
    <w:rsid w:val="009C516D"/>
    <w:rsid w:val="009C51CC"/>
    <w:rsid w:val="009C6726"/>
    <w:rsid w:val="009C7459"/>
    <w:rsid w:val="009C7533"/>
    <w:rsid w:val="009D1318"/>
    <w:rsid w:val="009D16BF"/>
    <w:rsid w:val="009D1951"/>
    <w:rsid w:val="009D2A8D"/>
    <w:rsid w:val="009D4BE1"/>
    <w:rsid w:val="009D4C03"/>
    <w:rsid w:val="009D6262"/>
    <w:rsid w:val="009D6662"/>
    <w:rsid w:val="009E1468"/>
    <w:rsid w:val="009E1866"/>
    <w:rsid w:val="009E1FBB"/>
    <w:rsid w:val="009E219E"/>
    <w:rsid w:val="009E44A8"/>
    <w:rsid w:val="009F0785"/>
    <w:rsid w:val="009F31F3"/>
    <w:rsid w:val="009F4B3D"/>
    <w:rsid w:val="009F7A01"/>
    <w:rsid w:val="00A00957"/>
    <w:rsid w:val="00A01F4D"/>
    <w:rsid w:val="00A03102"/>
    <w:rsid w:val="00A031EA"/>
    <w:rsid w:val="00A040BA"/>
    <w:rsid w:val="00A05638"/>
    <w:rsid w:val="00A05C54"/>
    <w:rsid w:val="00A065B6"/>
    <w:rsid w:val="00A0701B"/>
    <w:rsid w:val="00A103C9"/>
    <w:rsid w:val="00A1061C"/>
    <w:rsid w:val="00A11B43"/>
    <w:rsid w:val="00A11BFB"/>
    <w:rsid w:val="00A11F48"/>
    <w:rsid w:val="00A120F5"/>
    <w:rsid w:val="00A12B66"/>
    <w:rsid w:val="00A142DF"/>
    <w:rsid w:val="00A14566"/>
    <w:rsid w:val="00A14A2E"/>
    <w:rsid w:val="00A14DEF"/>
    <w:rsid w:val="00A15B9B"/>
    <w:rsid w:val="00A218FE"/>
    <w:rsid w:val="00A230CE"/>
    <w:rsid w:val="00A24140"/>
    <w:rsid w:val="00A25017"/>
    <w:rsid w:val="00A25049"/>
    <w:rsid w:val="00A2556F"/>
    <w:rsid w:val="00A25AE6"/>
    <w:rsid w:val="00A260EC"/>
    <w:rsid w:val="00A3127F"/>
    <w:rsid w:val="00A34D20"/>
    <w:rsid w:val="00A353B6"/>
    <w:rsid w:val="00A35C08"/>
    <w:rsid w:val="00A362F8"/>
    <w:rsid w:val="00A36742"/>
    <w:rsid w:val="00A3735F"/>
    <w:rsid w:val="00A3775C"/>
    <w:rsid w:val="00A41B9B"/>
    <w:rsid w:val="00A44140"/>
    <w:rsid w:val="00A5063C"/>
    <w:rsid w:val="00A50689"/>
    <w:rsid w:val="00A50969"/>
    <w:rsid w:val="00A513E1"/>
    <w:rsid w:val="00A5160A"/>
    <w:rsid w:val="00A51E8E"/>
    <w:rsid w:val="00A523A1"/>
    <w:rsid w:val="00A53140"/>
    <w:rsid w:val="00A53560"/>
    <w:rsid w:val="00A53A34"/>
    <w:rsid w:val="00A54037"/>
    <w:rsid w:val="00A54B6E"/>
    <w:rsid w:val="00A54E71"/>
    <w:rsid w:val="00A55210"/>
    <w:rsid w:val="00A55551"/>
    <w:rsid w:val="00A55D35"/>
    <w:rsid w:val="00A6044C"/>
    <w:rsid w:val="00A6186E"/>
    <w:rsid w:val="00A634B7"/>
    <w:rsid w:val="00A6380D"/>
    <w:rsid w:val="00A63956"/>
    <w:rsid w:val="00A6428C"/>
    <w:rsid w:val="00A648C3"/>
    <w:rsid w:val="00A648F1"/>
    <w:rsid w:val="00A66919"/>
    <w:rsid w:val="00A70C5A"/>
    <w:rsid w:val="00A72636"/>
    <w:rsid w:val="00A77973"/>
    <w:rsid w:val="00A817C4"/>
    <w:rsid w:val="00A817D7"/>
    <w:rsid w:val="00A81A8B"/>
    <w:rsid w:val="00A83A98"/>
    <w:rsid w:val="00A8481B"/>
    <w:rsid w:val="00A85362"/>
    <w:rsid w:val="00A8668D"/>
    <w:rsid w:val="00A86C48"/>
    <w:rsid w:val="00A87C35"/>
    <w:rsid w:val="00A90238"/>
    <w:rsid w:val="00A90FB8"/>
    <w:rsid w:val="00A91B98"/>
    <w:rsid w:val="00A921E5"/>
    <w:rsid w:val="00A92E6A"/>
    <w:rsid w:val="00A9338B"/>
    <w:rsid w:val="00A943AE"/>
    <w:rsid w:val="00A94E69"/>
    <w:rsid w:val="00A97C1A"/>
    <w:rsid w:val="00A97C92"/>
    <w:rsid w:val="00AA06AA"/>
    <w:rsid w:val="00AA0F01"/>
    <w:rsid w:val="00AA130F"/>
    <w:rsid w:val="00AA4DDB"/>
    <w:rsid w:val="00AA5C5B"/>
    <w:rsid w:val="00AA6532"/>
    <w:rsid w:val="00AA721C"/>
    <w:rsid w:val="00AB007D"/>
    <w:rsid w:val="00AB08DF"/>
    <w:rsid w:val="00AB0FAF"/>
    <w:rsid w:val="00AB1EBE"/>
    <w:rsid w:val="00AB2ACB"/>
    <w:rsid w:val="00AB2AD9"/>
    <w:rsid w:val="00AB2B86"/>
    <w:rsid w:val="00AB3EC0"/>
    <w:rsid w:val="00AB549E"/>
    <w:rsid w:val="00AB569C"/>
    <w:rsid w:val="00AB592C"/>
    <w:rsid w:val="00AB68AD"/>
    <w:rsid w:val="00AB7C6C"/>
    <w:rsid w:val="00AC0177"/>
    <w:rsid w:val="00AC170D"/>
    <w:rsid w:val="00AC5168"/>
    <w:rsid w:val="00AC5D5F"/>
    <w:rsid w:val="00AC68B4"/>
    <w:rsid w:val="00AC6A4C"/>
    <w:rsid w:val="00AC7347"/>
    <w:rsid w:val="00AC7DB0"/>
    <w:rsid w:val="00AC7DFD"/>
    <w:rsid w:val="00AD1DB5"/>
    <w:rsid w:val="00AD3F1F"/>
    <w:rsid w:val="00AD4888"/>
    <w:rsid w:val="00AD4CE4"/>
    <w:rsid w:val="00AD735A"/>
    <w:rsid w:val="00AD7397"/>
    <w:rsid w:val="00AE034B"/>
    <w:rsid w:val="00AE26AF"/>
    <w:rsid w:val="00AE3690"/>
    <w:rsid w:val="00AE5834"/>
    <w:rsid w:val="00AE6146"/>
    <w:rsid w:val="00AE7301"/>
    <w:rsid w:val="00AF20A1"/>
    <w:rsid w:val="00AF30CB"/>
    <w:rsid w:val="00AF4D36"/>
    <w:rsid w:val="00AF4F65"/>
    <w:rsid w:val="00AF5A46"/>
    <w:rsid w:val="00AF5F94"/>
    <w:rsid w:val="00AF6856"/>
    <w:rsid w:val="00AF6C04"/>
    <w:rsid w:val="00AF6F4E"/>
    <w:rsid w:val="00AF70F6"/>
    <w:rsid w:val="00B01732"/>
    <w:rsid w:val="00B0351C"/>
    <w:rsid w:val="00B037A4"/>
    <w:rsid w:val="00B04F92"/>
    <w:rsid w:val="00B06453"/>
    <w:rsid w:val="00B073C6"/>
    <w:rsid w:val="00B075CA"/>
    <w:rsid w:val="00B07784"/>
    <w:rsid w:val="00B125A1"/>
    <w:rsid w:val="00B135D5"/>
    <w:rsid w:val="00B15865"/>
    <w:rsid w:val="00B15A10"/>
    <w:rsid w:val="00B171ED"/>
    <w:rsid w:val="00B2007A"/>
    <w:rsid w:val="00B20A90"/>
    <w:rsid w:val="00B216DB"/>
    <w:rsid w:val="00B22A11"/>
    <w:rsid w:val="00B23EAC"/>
    <w:rsid w:val="00B248AE"/>
    <w:rsid w:val="00B251F9"/>
    <w:rsid w:val="00B25C8D"/>
    <w:rsid w:val="00B2786C"/>
    <w:rsid w:val="00B30A4F"/>
    <w:rsid w:val="00B31CCC"/>
    <w:rsid w:val="00B32F2C"/>
    <w:rsid w:val="00B33820"/>
    <w:rsid w:val="00B3425C"/>
    <w:rsid w:val="00B361F8"/>
    <w:rsid w:val="00B415C8"/>
    <w:rsid w:val="00B41A4C"/>
    <w:rsid w:val="00B427EF"/>
    <w:rsid w:val="00B50610"/>
    <w:rsid w:val="00B50B94"/>
    <w:rsid w:val="00B51B76"/>
    <w:rsid w:val="00B54E8E"/>
    <w:rsid w:val="00B55215"/>
    <w:rsid w:val="00B562CF"/>
    <w:rsid w:val="00B565D2"/>
    <w:rsid w:val="00B579AC"/>
    <w:rsid w:val="00B57A86"/>
    <w:rsid w:val="00B57EA1"/>
    <w:rsid w:val="00B6067E"/>
    <w:rsid w:val="00B61751"/>
    <w:rsid w:val="00B64714"/>
    <w:rsid w:val="00B64B3A"/>
    <w:rsid w:val="00B65867"/>
    <w:rsid w:val="00B65F9E"/>
    <w:rsid w:val="00B7083C"/>
    <w:rsid w:val="00B71B58"/>
    <w:rsid w:val="00B741B3"/>
    <w:rsid w:val="00B74A1C"/>
    <w:rsid w:val="00B74AE7"/>
    <w:rsid w:val="00B77528"/>
    <w:rsid w:val="00B85CDC"/>
    <w:rsid w:val="00B86871"/>
    <w:rsid w:val="00B87BA8"/>
    <w:rsid w:val="00B909E3"/>
    <w:rsid w:val="00B924B0"/>
    <w:rsid w:val="00B9368C"/>
    <w:rsid w:val="00B94C0A"/>
    <w:rsid w:val="00B94CA6"/>
    <w:rsid w:val="00BA0083"/>
    <w:rsid w:val="00BA10A0"/>
    <w:rsid w:val="00BA1CC3"/>
    <w:rsid w:val="00BA23EA"/>
    <w:rsid w:val="00BA308B"/>
    <w:rsid w:val="00BA325B"/>
    <w:rsid w:val="00BA326D"/>
    <w:rsid w:val="00BA35F8"/>
    <w:rsid w:val="00BA3FE9"/>
    <w:rsid w:val="00BA4504"/>
    <w:rsid w:val="00BA5CEF"/>
    <w:rsid w:val="00BA6B5D"/>
    <w:rsid w:val="00BB0B12"/>
    <w:rsid w:val="00BB12C0"/>
    <w:rsid w:val="00BB1C7D"/>
    <w:rsid w:val="00BB332E"/>
    <w:rsid w:val="00BB40E7"/>
    <w:rsid w:val="00BB501E"/>
    <w:rsid w:val="00BB51CB"/>
    <w:rsid w:val="00BB5937"/>
    <w:rsid w:val="00BC0E03"/>
    <w:rsid w:val="00BC2CC5"/>
    <w:rsid w:val="00BC372D"/>
    <w:rsid w:val="00BC4951"/>
    <w:rsid w:val="00BC5964"/>
    <w:rsid w:val="00BC5D96"/>
    <w:rsid w:val="00BC5E0B"/>
    <w:rsid w:val="00BC63F4"/>
    <w:rsid w:val="00BC665D"/>
    <w:rsid w:val="00BC6E41"/>
    <w:rsid w:val="00BC7F03"/>
    <w:rsid w:val="00BD04C3"/>
    <w:rsid w:val="00BD0E17"/>
    <w:rsid w:val="00BD1B9C"/>
    <w:rsid w:val="00BD20E4"/>
    <w:rsid w:val="00BD5398"/>
    <w:rsid w:val="00BD5AEA"/>
    <w:rsid w:val="00BD6904"/>
    <w:rsid w:val="00BD6CDE"/>
    <w:rsid w:val="00BD783B"/>
    <w:rsid w:val="00BE05B4"/>
    <w:rsid w:val="00BE1682"/>
    <w:rsid w:val="00BE1EA2"/>
    <w:rsid w:val="00BE262D"/>
    <w:rsid w:val="00BE36F5"/>
    <w:rsid w:val="00BE46DB"/>
    <w:rsid w:val="00BE51D5"/>
    <w:rsid w:val="00BE527C"/>
    <w:rsid w:val="00BE68D0"/>
    <w:rsid w:val="00BE74F5"/>
    <w:rsid w:val="00BF0A24"/>
    <w:rsid w:val="00BF0BB1"/>
    <w:rsid w:val="00BF18A2"/>
    <w:rsid w:val="00BF65B5"/>
    <w:rsid w:val="00BF67A7"/>
    <w:rsid w:val="00C004C3"/>
    <w:rsid w:val="00C0065E"/>
    <w:rsid w:val="00C0485E"/>
    <w:rsid w:val="00C04EB5"/>
    <w:rsid w:val="00C05B6F"/>
    <w:rsid w:val="00C07A71"/>
    <w:rsid w:val="00C10D89"/>
    <w:rsid w:val="00C1197B"/>
    <w:rsid w:val="00C12CB9"/>
    <w:rsid w:val="00C152DB"/>
    <w:rsid w:val="00C15BD4"/>
    <w:rsid w:val="00C15CE7"/>
    <w:rsid w:val="00C2058F"/>
    <w:rsid w:val="00C20CE4"/>
    <w:rsid w:val="00C21A03"/>
    <w:rsid w:val="00C22216"/>
    <w:rsid w:val="00C24881"/>
    <w:rsid w:val="00C26F30"/>
    <w:rsid w:val="00C27936"/>
    <w:rsid w:val="00C3050A"/>
    <w:rsid w:val="00C3138E"/>
    <w:rsid w:val="00C31BF2"/>
    <w:rsid w:val="00C31E81"/>
    <w:rsid w:val="00C32DA8"/>
    <w:rsid w:val="00C34E9C"/>
    <w:rsid w:val="00C34FFA"/>
    <w:rsid w:val="00C35ED9"/>
    <w:rsid w:val="00C40C1D"/>
    <w:rsid w:val="00C41A4B"/>
    <w:rsid w:val="00C41DBC"/>
    <w:rsid w:val="00C42E41"/>
    <w:rsid w:val="00C4376A"/>
    <w:rsid w:val="00C43A81"/>
    <w:rsid w:val="00C45C69"/>
    <w:rsid w:val="00C46630"/>
    <w:rsid w:val="00C51F6B"/>
    <w:rsid w:val="00C5259A"/>
    <w:rsid w:val="00C550D1"/>
    <w:rsid w:val="00C565F1"/>
    <w:rsid w:val="00C57A69"/>
    <w:rsid w:val="00C60D9B"/>
    <w:rsid w:val="00C62092"/>
    <w:rsid w:val="00C62852"/>
    <w:rsid w:val="00C65318"/>
    <w:rsid w:val="00C70AE4"/>
    <w:rsid w:val="00C71799"/>
    <w:rsid w:val="00C71A57"/>
    <w:rsid w:val="00C729AC"/>
    <w:rsid w:val="00C73714"/>
    <w:rsid w:val="00C75322"/>
    <w:rsid w:val="00C75401"/>
    <w:rsid w:val="00C804D8"/>
    <w:rsid w:val="00C85DA6"/>
    <w:rsid w:val="00C866CB"/>
    <w:rsid w:val="00C91A8F"/>
    <w:rsid w:val="00C95C85"/>
    <w:rsid w:val="00C965AE"/>
    <w:rsid w:val="00C96D84"/>
    <w:rsid w:val="00C97E9E"/>
    <w:rsid w:val="00CA025E"/>
    <w:rsid w:val="00CA351A"/>
    <w:rsid w:val="00CA4276"/>
    <w:rsid w:val="00CA6105"/>
    <w:rsid w:val="00CA7B2E"/>
    <w:rsid w:val="00CB1DAD"/>
    <w:rsid w:val="00CB2D19"/>
    <w:rsid w:val="00CB417F"/>
    <w:rsid w:val="00CB7DA2"/>
    <w:rsid w:val="00CB7E75"/>
    <w:rsid w:val="00CC0C34"/>
    <w:rsid w:val="00CC0C3F"/>
    <w:rsid w:val="00CC10C9"/>
    <w:rsid w:val="00CC17D8"/>
    <w:rsid w:val="00CC3BCA"/>
    <w:rsid w:val="00CC441A"/>
    <w:rsid w:val="00CC4D74"/>
    <w:rsid w:val="00CC63A8"/>
    <w:rsid w:val="00CC67ED"/>
    <w:rsid w:val="00CC6F53"/>
    <w:rsid w:val="00CD1428"/>
    <w:rsid w:val="00CD2EAA"/>
    <w:rsid w:val="00CD40F1"/>
    <w:rsid w:val="00CD4BF8"/>
    <w:rsid w:val="00CD7E13"/>
    <w:rsid w:val="00CE2548"/>
    <w:rsid w:val="00CE3143"/>
    <w:rsid w:val="00CE6433"/>
    <w:rsid w:val="00CF1A7F"/>
    <w:rsid w:val="00CF1ED0"/>
    <w:rsid w:val="00CF2572"/>
    <w:rsid w:val="00CF29B1"/>
    <w:rsid w:val="00CF2FB6"/>
    <w:rsid w:val="00CF4183"/>
    <w:rsid w:val="00CF4F7C"/>
    <w:rsid w:val="00CF57DA"/>
    <w:rsid w:val="00CF63F0"/>
    <w:rsid w:val="00CF6B7F"/>
    <w:rsid w:val="00CF720A"/>
    <w:rsid w:val="00CF771F"/>
    <w:rsid w:val="00D00DDC"/>
    <w:rsid w:val="00D01F7B"/>
    <w:rsid w:val="00D02865"/>
    <w:rsid w:val="00D03CAE"/>
    <w:rsid w:val="00D03E84"/>
    <w:rsid w:val="00D049E1"/>
    <w:rsid w:val="00D04FBB"/>
    <w:rsid w:val="00D065E0"/>
    <w:rsid w:val="00D1047A"/>
    <w:rsid w:val="00D1102C"/>
    <w:rsid w:val="00D11AA1"/>
    <w:rsid w:val="00D128A1"/>
    <w:rsid w:val="00D13A5A"/>
    <w:rsid w:val="00D15655"/>
    <w:rsid w:val="00D15DB1"/>
    <w:rsid w:val="00D16E45"/>
    <w:rsid w:val="00D171B4"/>
    <w:rsid w:val="00D200B2"/>
    <w:rsid w:val="00D2381F"/>
    <w:rsid w:val="00D26B30"/>
    <w:rsid w:val="00D27486"/>
    <w:rsid w:val="00D274CB"/>
    <w:rsid w:val="00D30CB3"/>
    <w:rsid w:val="00D31FD4"/>
    <w:rsid w:val="00D31FE3"/>
    <w:rsid w:val="00D33DB7"/>
    <w:rsid w:val="00D35D3D"/>
    <w:rsid w:val="00D432A2"/>
    <w:rsid w:val="00D44BA5"/>
    <w:rsid w:val="00D4668A"/>
    <w:rsid w:val="00D52BA9"/>
    <w:rsid w:val="00D60902"/>
    <w:rsid w:val="00D60983"/>
    <w:rsid w:val="00D61E64"/>
    <w:rsid w:val="00D61F75"/>
    <w:rsid w:val="00D62456"/>
    <w:rsid w:val="00D625E4"/>
    <w:rsid w:val="00D62DFA"/>
    <w:rsid w:val="00D635FB"/>
    <w:rsid w:val="00D64E61"/>
    <w:rsid w:val="00D665F6"/>
    <w:rsid w:val="00D667DA"/>
    <w:rsid w:val="00D67D02"/>
    <w:rsid w:val="00D72238"/>
    <w:rsid w:val="00D72C1B"/>
    <w:rsid w:val="00D741F0"/>
    <w:rsid w:val="00D75B3E"/>
    <w:rsid w:val="00D760B8"/>
    <w:rsid w:val="00D76F83"/>
    <w:rsid w:val="00D803E1"/>
    <w:rsid w:val="00D811D9"/>
    <w:rsid w:val="00D823B7"/>
    <w:rsid w:val="00D837A6"/>
    <w:rsid w:val="00D837CC"/>
    <w:rsid w:val="00D85D01"/>
    <w:rsid w:val="00D865A5"/>
    <w:rsid w:val="00D86A89"/>
    <w:rsid w:val="00D87148"/>
    <w:rsid w:val="00D90CA3"/>
    <w:rsid w:val="00D90CD9"/>
    <w:rsid w:val="00D92348"/>
    <w:rsid w:val="00D93913"/>
    <w:rsid w:val="00D93BB0"/>
    <w:rsid w:val="00D941BC"/>
    <w:rsid w:val="00D97630"/>
    <w:rsid w:val="00DA1EE5"/>
    <w:rsid w:val="00DA27BA"/>
    <w:rsid w:val="00DA3518"/>
    <w:rsid w:val="00DA64DC"/>
    <w:rsid w:val="00DB160E"/>
    <w:rsid w:val="00DB2E4B"/>
    <w:rsid w:val="00DB589F"/>
    <w:rsid w:val="00DB60D5"/>
    <w:rsid w:val="00DB6BA4"/>
    <w:rsid w:val="00DB6DE0"/>
    <w:rsid w:val="00DB7269"/>
    <w:rsid w:val="00DB7667"/>
    <w:rsid w:val="00DB7699"/>
    <w:rsid w:val="00DC01ED"/>
    <w:rsid w:val="00DC0A9F"/>
    <w:rsid w:val="00DC13FA"/>
    <w:rsid w:val="00DC1759"/>
    <w:rsid w:val="00DC2762"/>
    <w:rsid w:val="00DC3B65"/>
    <w:rsid w:val="00DC3BC6"/>
    <w:rsid w:val="00DC4695"/>
    <w:rsid w:val="00DC4E26"/>
    <w:rsid w:val="00DC6A11"/>
    <w:rsid w:val="00DD02E7"/>
    <w:rsid w:val="00DD06BB"/>
    <w:rsid w:val="00DD2E53"/>
    <w:rsid w:val="00DD2F2D"/>
    <w:rsid w:val="00DD3427"/>
    <w:rsid w:val="00DD67F1"/>
    <w:rsid w:val="00DD6C9B"/>
    <w:rsid w:val="00DD7127"/>
    <w:rsid w:val="00DE265E"/>
    <w:rsid w:val="00DE26C6"/>
    <w:rsid w:val="00DE2DE5"/>
    <w:rsid w:val="00DE3A39"/>
    <w:rsid w:val="00DE4568"/>
    <w:rsid w:val="00DE5409"/>
    <w:rsid w:val="00DE6371"/>
    <w:rsid w:val="00DE6B6D"/>
    <w:rsid w:val="00DE763D"/>
    <w:rsid w:val="00DF0046"/>
    <w:rsid w:val="00DF06F4"/>
    <w:rsid w:val="00DF0799"/>
    <w:rsid w:val="00DF0BEF"/>
    <w:rsid w:val="00DF1502"/>
    <w:rsid w:val="00DF1A83"/>
    <w:rsid w:val="00DF2A96"/>
    <w:rsid w:val="00DF5277"/>
    <w:rsid w:val="00DF6142"/>
    <w:rsid w:val="00DF635A"/>
    <w:rsid w:val="00DF67D0"/>
    <w:rsid w:val="00DF6DF3"/>
    <w:rsid w:val="00DF7601"/>
    <w:rsid w:val="00DF7BBE"/>
    <w:rsid w:val="00E02F81"/>
    <w:rsid w:val="00E034F6"/>
    <w:rsid w:val="00E0411B"/>
    <w:rsid w:val="00E0457F"/>
    <w:rsid w:val="00E04B63"/>
    <w:rsid w:val="00E06F2E"/>
    <w:rsid w:val="00E07C07"/>
    <w:rsid w:val="00E10F6A"/>
    <w:rsid w:val="00E11C5F"/>
    <w:rsid w:val="00E12CE5"/>
    <w:rsid w:val="00E13952"/>
    <w:rsid w:val="00E14243"/>
    <w:rsid w:val="00E152A2"/>
    <w:rsid w:val="00E163E2"/>
    <w:rsid w:val="00E2023D"/>
    <w:rsid w:val="00E204E3"/>
    <w:rsid w:val="00E205E3"/>
    <w:rsid w:val="00E20F65"/>
    <w:rsid w:val="00E223D4"/>
    <w:rsid w:val="00E2352A"/>
    <w:rsid w:val="00E236E1"/>
    <w:rsid w:val="00E24003"/>
    <w:rsid w:val="00E24443"/>
    <w:rsid w:val="00E25361"/>
    <w:rsid w:val="00E256AF"/>
    <w:rsid w:val="00E31E5F"/>
    <w:rsid w:val="00E367FB"/>
    <w:rsid w:val="00E37C8B"/>
    <w:rsid w:val="00E416DD"/>
    <w:rsid w:val="00E434D3"/>
    <w:rsid w:val="00E44665"/>
    <w:rsid w:val="00E469CD"/>
    <w:rsid w:val="00E47184"/>
    <w:rsid w:val="00E501A7"/>
    <w:rsid w:val="00E510E6"/>
    <w:rsid w:val="00E52150"/>
    <w:rsid w:val="00E55957"/>
    <w:rsid w:val="00E55FB6"/>
    <w:rsid w:val="00E571A6"/>
    <w:rsid w:val="00E57356"/>
    <w:rsid w:val="00E57A94"/>
    <w:rsid w:val="00E6095F"/>
    <w:rsid w:val="00E6484B"/>
    <w:rsid w:val="00E6538F"/>
    <w:rsid w:val="00E664E0"/>
    <w:rsid w:val="00E66AD5"/>
    <w:rsid w:val="00E70A26"/>
    <w:rsid w:val="00E72AD2"/>
    <w:rsid w:val="00E76870"/>
    <w:rsid w:val="00E76E59"/>
    <w:rsid w:val="00E77736"/>
    <w:rsid w:val="00E80110"/>
    <w:rsid w:val="00E81092"/>
    <w:rsid w:val="00E816C1"/>
    <w:rsid w:val="00E910B3"/>
    <w:rsid w:val="00E91871"/>
    <w:rsid w:val="00E92503"/>
    <w:rsid w:val="00E92E16"/>
    <w:rsid w:val="00E9529B"/>
    <w:rsid w:val="00E952FC"/>
    <w:rsid w:val="00E967B9"/>
    <w:rsid w:val="00E977EC"/>
    <w:rsid w:val="00EA0130"/>
    <w:rsid w:val="00EA11D4"/>
    <w:rsid w:val="00EA20E6"/>
    <w:rsid w:val="00EA3B5A"/>
    <w:rsid w:val="00EA4E4B"/>
    <w:rsid w:val="00EA62D6"/>
    <w:rsid w:val="00EB0E22"/>
    <w:rsid w:val="00EB33EF"/>
    <w:rsid w:val="00EB5FA3"/>
    <w:rsid w:val="00EB7F38"/>
    <w:rsid w:val="00EC1E5D"/>
    <w:rsid w:val="00EC3044"/>
    <w:rsid w:val="00EC63EC"/>
    <w:rsid w:val="00EC6493"/>
    <w:rsid w:val="00EC6C60"/>
    <w:rsid w:val="00EC6DF9"/>
    <w:rsid w:val="00EC7BF2"/>
    <w:rsid w:val="00ED08CE"/>
    <w:rsid w:val="00ED305F"/>
    <w:rsid w:val="00ED4D32"/>
    <w:rsid w:val="00EE50C2"/>
    <w:rsid w:val="00EE533B"/>
    <w:rsid w:val="00EE5E07"/>
    <w:rsid w:val="00EE751F"/>
    <w:rsid w:val="00EE78E8"/>
    <w:rsid w:val="00EF2631"/>
    <w:rsid w:val="00EF5B16"/>
    <w:rsid w:val="00EF6BFA"/>
    <w:rsid w:val="00EF6E05"/>
    <w:rsid w:val="00EF75C3"/>
    <w:rsid w:val="00F01630"/>
    <w:rsid w:val="00F01C75"/>
    <w:rsid w:val="00F02193"/>
    <w:rsid w:val="00F03739"/>
    <w:rsid w:val="00F038D8"/>
    <w:rsid w:val="00F055C8"/>
    <w:rsid w:val="00F056A9"/>
    <w:rsid w:val="00F05E32"/>
    <w:rsid w:val="00F06839"/>
    <w:rsid w:val="00F068FA"/>
    <w:rsid w:val="00F06BFC"/>
    <w:rsid w:val="00F12DC0"/>
    <w:rsid w:val="00F12EC8"/>
    <w:rsid w:val="00F14E69"/>
    <w:rsid w:val="00F16110"/>
    <w:rsid w:val="00F16274"/>
    <w:rsid w:val="00F16C1A"/>
    <w:rsid w:val="00F1749A"/>
    <w:rsid w:val="00F179DA"/>
    <w:rsid w:val="00F17D6A"/>
    <w:rsid w:val="00F17E66"/>
    <w:rsid w:val="00F2000C"/>
    <w:rsid w:val="00F21890"/>
    <w:rsid w:val="00F22272"/>
    <w:rsid w:val="00F227B0"/>
    <w:rsid w:val="00F2296C"/>
    <w:rsid w:val="00F24306"/>
    <w:rsid w:val="00F2437C"/>
    <w:rsid w:val="00F24F3E"/>
    <w:rsid w:val="00F24F6C"/>
    <w:rsid w:val="00F25A60"/>
    <w:rsid w:val="00F26578"/>
    <w:rsid w:val="00F26E30"/>
    <w:rsid w:val="00F274B7"/>
    <w:rsid w:val="00F27C3F"/>
    <w:rsid w:val="00F27FC3"/>
    <w:rsid w:val="00F303A1"/>
    <w:rsid w:val="00F312C4"/>
    <w:rsid w:val="00F339BB"/>
    <w:rsid w:val="00F35396"/>
    <w:rsid w:val="00F360C0"/>
    <w:rsid w:val="00F360D6"/>
    <w:rsid w:val="00F3625C"/>
    <w:rsid w:val="00F371AB"/>
    <w:rsid w:val="00F37486"/>
    <w:rsid w:val="00F37B1C"/>
    <w:rsid w:val="00F37DEA"/>
    <w:rsid w:val="00F37F2D"/>
    <w:rsid w:val="00F43241"/>
    <w:rsid w:val="00F445B9"/>
    <w:rsid w:val="00F44806"/>
    <w:rsid w:val="00F464B1"/>
    <w:rsid w:val="00F5366E"/>
    <w:rsid w:val="00F53730"/>
    <w:rsid w:val="00F56901"/>
    <w:rsid w:val="00F56C95"/>
    <w:rsid w:val="00F56D90"/>
    <w:rsid w:val="00F60A60"/>
    <w:rsid w:val="00F60EA2"/>
    <w:rsid w:val="00F6112F"/>
    <w:rsid w:val="00F61130"/>
    <w:rsid w:val="00F611FA"/>
    <w:rsid w:val="00F61821"/>
    <w:rsid w:val="00F6268E"/>
    <w:rsid w:val="00F6342A"/>
    <w:rsid w:val="00F65F34"/>
    <w:rsid w:val="00F67407"/>
    <w:rsid w:val="00F67F41"/>
    <w:rsid w:val="00F71601"/>
    <w:rsid w:val="00F72D03"/>
    <w:rsid w:val="00F7479C"/>
    <w:rsid w:val="00F7591C"/>
    <w:rsid w:val="00F75E44"/>
    <w:rsid w:val="00F805A2"/>
    <w:rsid w:val="00F81DC9"/>
    <w:rsid w:val="00F83CE2"/>
    <w:rsid w:val="00F84487"/>
    <w:rsid w:val="00F85138"/>
    <w:rsid w:val="00F865F7"/>
    <w:rsid w:val="00F878A7"/>
    <w:rsid w:val="00F9156B"/>
    <w:rsid w:val="00F92A07"/>
    <w:rsid w:val="00F92EF7"/>
    <w:rsid w:val="00F93515"/>
    <w:rsid w:val="00F93C6A"/>
    <w:rsid w:val="00F96F76"/>
    <w:rsid w:val="00F970D9"/>
    <w:rsid w:val="00FA0F60"/>
    <w:rsid w:val="00FA225B"/>
    <w:rsid w:val="00FA36A7"/>
    <w:rsid w:val="00FA4D4D"/>
    <w:rsid w:val="00FA4E68"/>
    <w:rsid w:val="00FA5E37"/>
    <w:rsid w:val="00FA5FF5"/>
    <w:rsid w:val="00FA64D0"/>
    <w:rsid w:val="00FB060A"/>
    <w:rsid w:val="00FB0E70"/>
    <w:rsid w:val="00FB1020"/>
    <w:rsid w:val="00FB3100"/>
    <w:rsid w:val="00FB3C22"/>
    <w:rsid w:val="00FB4326"/>
    <w:rsid w:val="00FB6C3C"/>
    <w:rsid w:val="00FB6F85"/>
    <w:rsid w:val="00FB707C"/>
    <w:rsid w:val="00FC0312"/>
    <w:rsid w:val="00FC17A0"/>
    <w:rsid w:val="00FC1B8B"/>
    <w:rsid w:val="00FC3CCA"/>
    <w:rsid w:val="00FC4AC1"/>
    <w:rsid w:val="00FC702A"/>
    <w:rsid w:val="00FC7D42"/>
    <w:rsid w:val="00FD0646"/>
    <w:rsid w:val="00FD1D90"/>
    <w:rsid w:val="00FD20D8"/>
    <w:rsid w:val="00FD2F3B"/>
    <w:rsid w:val="00FD447D"/>
    <w:rsid w:val="00FD7798"/>
    <w:rsid w:val="00FE0F7F"/>
    <w:rsid w:val="00FE246D"/>
    <w:rsid w:val="00FE2991"/>
    <w:rsid w:val="00FE33DE"/>
    <w:rsid w:val="00FE3DDA"/>
    <w:rsid w:val="00FE44F0"/>
    <w:rsid w:val="00FF22DF"/>
    <w:rsid w:val="00FF41BA"/>
    <w:rsid w:val="00FF467D"/>
    <w:rsid w:val="00FF49EE"/>
    <w:rsid w:val="00FF5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FBC80"/>
  <w15:docId w15:val="{BFD42E7D-B3B7-447F-8BD6-FB499536F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37578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7578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7578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7578C"/>
    <w:rPr>
      <w:rFonts w:ascii="Arial" w:hAnsi="Arial" w:cs="Arial"/>
      <w:vanish/>
      <w:sz w:val="16"/>
      <w:szCs w:val="16"/>
    </w:rPr>
  </w:style>
  <w:style w:type="paragraph" w:styleId="BalloonText">
    <w:name w:val="Balloon Text"/>
    <w:basedOn w:val="Normal"/>
    <w:link w:val="BalloonTextChar"/>
    <w:uiPriority w:val="99"/>
    <w:semiHidden/>
    <w:unhideWhenUsed/>
    <w:rsid w:val="00DC46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284251">
      <w:bodyDiv w:val="1"/>
      <w:marLeft w:val="0"/>
      <w:marRight w:val="0"/>
      <w:marTop w:val="0"/>
      <w:marBottom w:val="0"/>
      <w:divBdr>
        <w:top w:val="none" w:sz="0" w:space="0" w:color="auto"/>
        <w:left w:val="none" w:sz="0" w:space="0" w:color="auto"/>
        <w:bottom w:val="none" w:sz="0" w:space="0" w:color="auto"/>
        <w:right w:val="none" w:sz="0" w:space="0" w:color="auto"/>
      </w:divBdr>
      <w:divsChild>
        <w:div w:id="1754357492">
          <w:marLeft w:val="0"/>
          <w:marRight w:val="0"/>
          <w:marTop w:val="0"/>
          <w:marBottom w:val="0"/>
          <w:divBdr>
            <w:top w:val="none" w:sz="0" w:space="0" w:color="auto"/>
            <w:left w:val="none" w:sz="0" w:space="0" w:color="auto"/>
            <w:bottom w:val="none" w:sz="0" w:space="0" w:color="auto"/>
            <w:right w:val="none" w:sz="0" w:space="0" w:color="auto"/>
          </w:divBdr>
          <w:divsChild>
            <w:div w:id="189028908">
              <w:marLeft w:val="0"/>
              <w:marRight w:val="0"/>
              <w:marTop w:val="0"/>
              <w:marBottom w:val="0"/>
              <w:divBdr>
                <w:top w:val="none" w:sz="0" w:space="0" w:color="auto"/>
                <w:left w:val="none" w:sz="0" w:space="0" w:color="auto"/>
                <w:bottom w:val="none" w:sz="0" w:space="0" w:color="auto"/>
                <w:right w:val="none" w:sz="0" w:space="0" w:color="auto"/>
              </w:divBdr>
              <w:divsChild>
                <w:div w:id="2198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60399">
          <w:marLeft w:val="0"/>
          <w:marRight w:val="0"/>
          <w:marTop w:val="0"/>
          <w:marBottom w:val="0"/>
          <w:divBdr>
            <w:top w:val="none" w:sz="0" w:space="0" w:color="auto"/>
            <w:left w:val="none" w:sz="0" w:space="0" w:color="auto"/>
            <w:bottom w:val="none" w:sz="0" w:space="0" w:color="auto"/>
            <w:right w:val="none" w:sz="0" w:space="0" w:color="auto"/>
          </w:divBdr>
          <w:divsChild>
            <w:div w:id="1850019274">
              <w:marLeft w:val="0"/>
              <w:marRight w:val="0"/>
              <w:marTop w:val="0"/>
              <w:marBottom w:val="0"/>
              <w:divBdr>
                <w:top w:val="none" w:sz="0" w:space="0" w:color="auto"/>
                <w:left w:val="none" w:sz="0" w:space="0" w:color="auto"/>
                <w:bottom w:val="none" w:sz="0" w:space="0" w:color="auto"/>
                <w:right w:val="none" w:sz="0" w:space="0" w:color="auto"/>
              </w:divBdr>
              <w:divsChild>
                <w:div w:id="180946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6642">
          <w:marLeft w:val="0"/>
          <w:marRight w:val="0"/>
          <w:marTop w:val="0"/>
          <w:marBottom w:val="0"/>
          <w:divBdr>
            <w:top w:val="none" w:sz="0" w:space="0" w:color="auto"/>
            <w:left w:val="none" w:sz="0" w:space="0" w:color="auto"/>
            <w:bottom w:val="none" w:sz="0" w:space="0" w:color="auto"/>
            <w:right w:val="none" w:sz="0" w:space="0" w:color="auto"/>
          </w:divBdr>
          <w:divsChild>
            <w:div w:id="164177906">
              <w:marLeft w:val="0"/>
              <w:marRight w:val="0"/>
              <w:marTop w:val="0"/>
              <w:marBottom w:val="0"/>
              <w:divBdr>
                <w:top w:val="none" w:sz="0" w:space="0" w:color="auto"/>
                <w:left w:val="none" w:sz="0" w:space="0" w:color="auto"/>
                <w:bottom w:val="none" w:sz="0" w:space="0" w:color="auto"/>
                <w:right w:val="none" w:sz="0" w:space="0" w:color="auto"/>
              </w:divBdr>
              <w:divsChild>
                <w:div w:id="54422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67341">
          <w:marLeft w:val="0"/>
          <w:marRight w:val="0"/>
          <w:marTop w:val="0"/>
          <w:marBottom w:val="0"/>
          <w:divBdr>
            <w:top w:val="none" w:sz="0" w:space="0" w:color="auto"/>
            <w:left w:val="none" w:sz="0" w:space="0" w:color="auto"/>
            <w:bottom w:val="none" w:sz="0" w:space="0" w:color="auto"/>
            <w:right w:val="none" w:sz="0" w:space="0" w:color="auto"/>
          </w:divBdr>
          <w:divsChild>
            <w:div w:id="1467502292">
              <w:marLeft w:val="0"/>
              <w:marRight w:val="0"/>
              <w:marTop w:val="0"/>
              <w:marBottom w:val="0"/>
              <w:divBdr>
                <w:top w:val="none" w:sz="0" w:space="0" w:color="auto"/>
                <w:left w:val="none" w:sz="0" w:space="0" w:color="auto"/>
                <w:bottom w:val="none" w:sz="0" w:space="0" w:color="auto"/>
                <w:right w:val="none" w:sz="0" w:space="0" w:color="auto"/>
              </w:divBdr>
              <w:divsChild>
                <w:div w:id="12183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06663">
          <w:marLeft w:val="0"/>
          <w:marRight w:val="0"/>
          <w:marTop w:val="0"/>
          <w:marBottom w:val="0"/>
          <w:divBdr>
            <w:top w:val="none" w:sz="0" w:space="0" w:color="auto"/>
            <w:left w:val="none" w:sz="0" w:space="0" w:color="auto"/>
            <w:bottom w:val="none" w:sz="0" w:space="0" w:color="auto"/>
            <w:right w:val="none" w:sz="0" w:space="0" w:color="auto"/>
          </w:divBdr>
          <w:divsChild>
            <w:div w:id="1779834419">
              <w:marLeft w:val="0"/>
              <w:marRight w:val="0"/>
              <w:marTop w:val="0"/>
              <w:marBottom w:val="0"/>
              <w:divBdr>
                <w:top w:val="none" w:sz="0" w:space="0" w:color="auto"/>
                <w:left w:val="none" w:sz="0" w:space="0" w:color="auto"/>
                <w:bottom w:val="none" w:sz="0" w:space="0" w:color="auto"/>
                <w:right w:val="none" w:sz="0" w:space="0" w:color="auto"/>
              </w:divBdr>
              <w:divsChild>
                <w:div w:id="636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34994">
          <w:marLeft w:val="0"/>
          <w:marRight w:val="0"/>
          <w:marTop w:val="0"/>
          <w:marBottom w:val="0"/>
          <w:divBdr>
            <w:top w:val="none" w:sz="0" w:space="0" w:color="auto"/>
            <w:left w:val="none" w:sz="0" w:space="0" w:color="auto"/>
            <w:bottom w:val="none" w:sz="0" w:space="0" w:color="auto"/>
            <w:right w:val="none" w:sz="0" w:space="0" w:color="auto"/>
          </w:divBdr>
          <w:divsChild>
            <w:div w:id="1655639498">
              <w:marLeft w:val="0"/>
              <w:marRight w:val="0"/>
              <w:marTop w:val="0"/>
              <w:marBottom w:val="0"/>
              <w:divBdr>
                <w:top w:val="none" w:sz="0" w:space="0" w:color="auto"/>
                <w:left w:val="none" w:sz="0" w:space="0" w:color="auto"/>
                <w:bottom w:val="none" w:sz="0" w:space="0" w:color="auto"/>
                <w:right w:val="none" w:sz="0" w:space="0" w:color="auto"/>
              </w:divBdr>
              <w:divsChild>
                <w:div w:id="79772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491184">
          <w:marLeft w:val="0"/>
          <w:marRight w:val="0"/>
          <w:marTop w:val="0"/>
          <w:marBottom w:val="0"/>
          <w:divBdr>
            <w:top w:val="none" w:sz="0" w:space="0" w:color="auto"/>
            <w:left w:val="none" w:sz="0" w:space="0" w:color="auto"/>
            <w:bottom w:val="none" w:sz="0" w:space="0" w:color="auto"/>
            <w:right w:val="none" w:sz="0" w:space="0" w:color="auto"/>
          </w:divBdr>
          <w:divsChild>
            <w:div w:id="1425303234">
              <w:marLeft w:val="0"/>
              <w:marRight w:val="0"/>
              <w:marTop w:val="0"/>
              <w:marBottom w:val="0"/>
              <w:divBdr>
                <w:top w:val="none" w:sz="0" w:space="0" w:color="auto"/>
                <w:left w:val="none" w:sz="0" w:space="0" w:color="auto"/>
                <w:bottom w:val="none" w:sz="0" w:space="0" w:color="auto"/>
                <w:right w:val="none" w:sz="0" w:space="0" w:color="auto"/>
              </w:divBdr>
              <w:divsChild>
                <w:div w:id="170219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460920">
          <w:marLeft w:val="0"/>
          <w:marRight w:val="0"/>
          <w:marTop w:val="0"/>
          <w:marBottom w:val="0"/>
          <w:divBdr>
            <w:top w:val="none" w:sz="0" w:space="0" w:color="auto"/>
            <w:left w:val="none" w:sz="0" w:space="0" w:color="auto"/>
            <w:bottom w:val="none" w:sz="0" w:space="0" w:color="auto"/>
            <w:right w:val="none" w:sz="0" w:space="0" w:color="auto"/>
          </w:divBdr>
          <w:divsChild>
            <w:div w:id="11155378">
              <w:marLeft w:val="0"/>
              <w:marRight w:val="0"/>
              <w:marTop w:val="0"/>
              <w:marBottom w:val="0"/>
              <w:divBdr>
                <w:top w:val="none" w:sz="0" w:space="0" w:color="auto"/>
                <w:left w:val="none" w:sz="0" w:space="0" w:color="auto"/>
                <w:bottom w:val="none" w:sz="0" w:space="0" w:color="auto"/>
                <w:right w:val="none" w:sz="0" w:space="0" w:color="auto"/>
              </w:divBdr>
              <w:divsChild>
                <w:div w:id="13993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4652">
          <w:marLeft w:val="0"/>
          <w:marRight w:val="0"/>
          <w:marTop w:val="0"/>
          <w:marBottom w:val="0"/>
          <w:divBdr>
            <w:top w:val="none" w:sz="0" w:space="0" w:color="auto"/>
            <w:left w:val="none" w:sz="0" w:space="0" w:color="auto"/>
            <w:bottom w:val="none" w:sz="0" w:space="0" w:color="auto"/>
            <w:right w:val="none" w:sz="0" w:space="0" w:color="auto"/>
          </w:divBdr>
          <w:divsChild>
            <w:div w:id="316963071">
              <w:marLeft w:val="0"/>
              <w:marRight w:val="0"/>
              <w:marTop w:val="0"/>
              <w:marBottom w:val="0"/>
              <w:divBdr>
                <w:top w:val="none" w:sz="0" w:space="0" w:color="auto"/>
                <w:left w:val="none" w:sz="0" w:space="0" w:color="auto"/>
                <w:bottom w:val="none" w:sz="0" w:space="0" w:color="auto"/>
                <w:right w:val="none" w:sz="0" w:space="0" w:color="auto"/>
              </w:divBdr>
              <w:divsChild>
                <w:div w:id="16823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4283">
          <w:marLeft w:val="0"/>
          <w:marRight w:val="0"/>
          <w:marTop w:val="0"/>
          <w:marBottom w:val="0"/>
          <w:divBdr>
            <w:top w:val="none" w:sz="0" w:space="0" w:color="auto"/>
            <w:left w:val="none" w:sz="0" w:space="0" w:color="auto"/>
            <w:bottom w:val="none" w:sz="0" w:space="0" w:color="auto"/>
            <w:right w:val="none" w:sz="0" w:space="0" w:color="auto"/>
          </w:divBdr>
          <w:divsChild>
            <w:div w:id="916133526">
              <w:marLeft w:val="0"/>
              <w:marRight w:val="0"/>
              <w:marTop w:val="0"/>
              <w:marBottom w:val="0"/>
              <w:divBdr>
                <w:top w:val="none" w:sz="0" w:space="0" w:color="auto"/>
                <w:left w:val="none" w:sz="0" w:space="0" w:color="auto"/>
                <w:bottom w:val="none" w:sz="0" w:space="0" w:color="auto"/>
                <w:right w:val="none" w:sz="0" w:space="0" w:color="auto"/>
              </w:divBdr>
              <w:divsChild>
                <w:div w:id="163100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232352">
          <w:marLeft w:val="0"/>
          <w:marRight w:val="0"/>
          <w:marTop w:val="0"/>
          <w:marBottom w:val="0"/>
          <w:divBdr>
            <w:top w:val="none" w:sz="0" w:space="0" w:color="auto"/>
            <w:left w:val="none" w:sz="0" w:space="0" w:color="auto"/>
            <w:bottom w:val="none" w:sz="0" w:space="0" w:color="auto"/>
            <w:right w:val="none" w:sz="0" w:space="0" w:color="auto"/>
          </w:divBdr>
          <w:divsChild>
            <w:div w:id="1594313730">
              <w:marLeft w:val="0"/>
              <w:marRight w:val="0"/>
              <w:marTop w:val="0"/>
              <w:marBottom w:val="0"/>
              <w:divBdr>
                <w:top w:val="none" w:sz="0" w:space="0" w:color="auto"/>
                <w:left w:val="none" w:sz="0" w:space="0" w:color="auto"/>
                <w:bottom w:val="none" w:sz="0" w:space="0" w:color="auto"/>
                <w:right w:val="none" w:sz="0" w:space="0" w:color="auto"/>
              </w:divBdr>
              <w:divsChild>
                <w:div w:id="214430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1620">
          <w:marLeft w:val="0"/>
          <w:marRight w:val="0"/>
          <w:marTop w:val="0"/>
          <w:marBottom w:val="0"/>
          <w:divBdr>
            <w:top w:val="none" w:sz="0" w:space="0" w:color="auto"/>
            <w:left w:val="none" w:sz="0" w:space="0" w:color="auto"/>
            <w:bottom w:val="none" w:sz="0" w:space="0" w:color="auto"/>
            <w:right w:val="none" w:sz="0" w:space="0" w:color="auto"/>
          </w:divBdr>
          <w:divsChild>
            <w:div w:id="1618681809">
              <w:marLeft w:val="0"/>
              <w:marRight w:val="0"/>
              <w:marTop w:val="0"/>
              <w:marBottom w:val="0"/>
              <w:divBdr>
                <w:top w:val="none" w:sz="0" w:space="0" w:color="auto"/>
                <w:left w:val="none" w:sz="0" w:space="0" w:color="auto"/>
                <w:bottom w:val="none" w:sz="0" w:space="0" w:color="auto"/>
                <w:right w:val="none" w:sz="0" w:space="0" w:color="auto"/>
              </w:divBdr>
              <w:divsChild>
                <w:div w:id="194446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29029">
          <w:marLeft w:val="0"/>
          <w:marRight w:val="0"/>
          <w:marTop w:val="0"/>
          <w:marBottom w:val="0"/>
          <w:divBdr>
            <w:top w:val="none" w:sz="0" w:space="0" w:color="auto"/>
            <w:left w:val="none" w:sz="0" w:space="0" w:color="auto"/>
            <w:bottom w:val="none" w:sz="0" w:space="0" w:color="auto"/>
            <w:right w:val="none" w:sz="0" w:space="0" w:color="auto"/>
          </w:divBdr>
          <w:divsChild>
            <w:div w:id="1362975141">
              <w:marLeft w:val="0"/>
              <w:marRight w:val="0"/>
              <w:marTop w:val="0"/>
              <w:marBottom w:val="0"/>
              <w:divBdr>
                <w:top w:val="none" w:sz="0" w:space="0" w:color="auto"/>
                <w:left w:val="none" w:sz="0" w:space="0" w:color="auto"/>
                <w:bottom w:val="none" w:sz="0" w:space="0" w:color="auto"/>
                <w:right w:val="none" w:sz="0" w:space="0" w:color="auto"/>
              </w:divBdr>
              <w:divsChild>
                <w:div w:id="28135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63776">
          <w:marLeft w:val="0"/>
          <w:marRight w:val="0"/>
          <w:marTop w:val="0"/>
          <w:marBottom w:val="0"/>
          <w:divBdr>
            <w:top w:val="none" w:sz="0" w:space="0" w:color="auto"/>
            <w:left w:val="none" w:sz="0" w:space="0" w:color="auto"/>
            <w:bottom w:val="none" w:sz="0" w:space="0" w:color="auto"/>
            <w:right w:val="none" w:sz="0" w:space="0" w:color="auto"/>
          </w:divBdr>
          <w:divsChild>
            <w:div w:id="96367316">
              <w:marLeft w:val="0"/>
              <w:marRight w:val="0"/>
              <w:marTop w:val="0"/>
              <w:marBottom w:val="0"/>
              <w:divBdr>
                <w:top w:val="none" w:sz="0" w:space="0" w:color="auto"/>
                <w:left w:val="none" w:sz="0" w:space="0" w:color="auto"/>
                <w:bottom w:val="none" w:sz="0" w:space="0" w:color="auto"/>
                <w:right w:val="none" w:sz="0" w:space="0" w:color="auto"/>
              </w:divBdr>
              <w:divsChild>
                <w:div w:id="108418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70085">
          <w:marLeft w:val="0"/>
          <w:marRight w:val="0"/>
          <w:marTop w:val="0"/>
          <w:marBottom w:val="0"/>
          <w:divBdr>
            <w:top w:val="none" w:sz="0" w:space="0" w:color="auto"/>
            <w:left w:val="none" w:sz="0" w:space="0" w:color="auto"/>
            <w:bottom w:val="none" w:sz="0" w:space="0" w:color="auto"/>
            <w:right w:val="none" w:sz="0" w:space="0" w:color="auto"/>
          </w:divBdr>
          <w:divsChild>
            <w:div w:id="1828782580">
              <w:marLeft w:val="0"/>
              <w:marRight w:val="0"/>
              <w:marTop w:val="0"/>
              <w:marBottom w:val="0"/>
              <w:divBdr>
                <w:top w:val="none" w:sz="0" w:space="0" w:color="auto"/>
                <w:left w:val="none" w:sz="0" w:space="0" w:color="auto"/>
                <w:bottom w:val="none" w:sz="0" w:space="0" w:color="auto"/>
                <w:right w:val="none" w:sz="0" w:space="0" w:color="auto"/>
              </w:divBdr>
              <w:divsChild>
                <w:div w:id="138838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50722">
          <w:marLeft w:val="0"/>
          <w:marRight w:val="0"/>
          <w:marTop w:val="0"/>
          <w:marBottom w:val="0"/>
          <w:divBdr>
            <w:top w:val="none" w:sz="0" w:space="0" w:color="auto"/>
            <w:left w:val="none" w:sz="0" w:space="0" w:color="auto"/>
            <w:bottom w:val="none" w:sz="0" w:space="0" w:color="auto"/>
            <w:right w:val="none" w:sz="0" w:space="0" w:color="auto"/>
          </w:divBdr>
          <w:divsChild>
            <w:div w:id="2075925499">
              <w:marLeft w:val="0"/>
              <w:marRight w:val="0"/>
              <w:marTop w:val="0"/>
              <w:marBottom w:val="0"/>
              <w:divBdr>
                <w:top w:val="none" w:sz="0" w:space="0" w:color="auto"/>
                <w:left w:val="none" w:sz="0" w:space="0" w:color="auto"/>
                <w:bottom w:val="none" w:sz="0" w:space="0" w:color="auto"/>
                <w:right w:val="none" w:sz="0" w:space="0" w:color="auto"/>
              </w:divBdr>
              <w:divsChild>
                <w:div w:id="1602445295">
                  <w:marLeft w:val="0"/>
                  <w:marRight w:val="0"/>
                  <w:marTop w:val="0"/>
                  <w:marBottom w:val="0"/>
                  <w:divBdr>
                    <w:top w:val="none" w:sz="0" w:space="0" w:color="auto"/>
                    <w:left w:val="none" w:sz="0" w:space="0" w:color="auto"/>
                    <w:bottom w:val="none" w:sz="0" w:space="0" w:color="auto"/>
                    <w:right w:val="none" w:sz="0" w:space="0" w:color="auto"/>
                  </w:divBdr>
                  <w:divsChild>
                    <w:div w:id="45757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881690">
          <w:marLeft w:val="0"/>
          <w:marRight w:val="0"/>
          <w:marTop w:val="0"/>
          <w:marBottom w:val="0"/>
          <w:divBdr>
            <w:top w:val="none" w:sz="0" w:space="0" w:color="auto"/>
            <w:left w:val="none" w:sz="0" w:space="0" w:color="auto"/>
            <w:bottom w:val="none" w:sz="0" w:space="0" w:color="auto"/>
            <w:right w:val="none" w:sz="0" w:space="0" w:color="auto"/>
          </w:divBdr>
          <w:divsChild>
            <w:div w:id="1268736300">
              <w:marLeft w:val="0"/>
              <w:marRight w:val="0"/>
              <w:marTop w:val="0"/>
              <w:marBottom w:val="0"/>
              <w:divBdr>
                <w:top w:val="none" w:sz="0" w:space="0" w:color="auto"/>
                <w:left w:val="none" w:sz="0" w:space="0" w:color="auto"/>
                <w:bottom w:val="none" w:sz="0" w:space="0" w:color="auto"/>
                <w:right w:val="none" w:sz="0" w:space="0" w:color="auto"/>
              </w:divBdr>
              <w:divsChild>
                <w:div w:id="1155221628">
                  <w:marLeft w:val="0"/>
                  <w:marRight w:val="0"/>
                  <w:marTop w:val="0"/>
                  <w:marBottom w:val="0"/>
                  <w:divBdr>
                    <w:top w:val="none" w:sz="0" w:space="0" w:color="auto"/>
                    <w:left w:val="none" w:sz="0" w:space="0" w:color="auto"/>
                    <w:bottom w:val="none" w:sz="0" w:space="0" w:color="auto"/>
                    <w:right w:val="none" w:sz="0" w:space="0" w:color="auto"/>
                  </w:divBdr>
                  <w:divsChild>
                    <w:div w:id="19350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80199">
          <w:marLeft w:val="0"/>
          <w:marRight w:val="0"/>
          <w:marTop w:val="0"/>
          <w:marBottom w:val="0"/>
          <w:divBdr>
            <w:top w:val="none" w:sz="0" w:space="0" w:color="auto"/>
            <w:left w:val="none" w:sz="0" w:space="0" w:color="auto"/>
            <w:bottom w:val="none" w:sz="0" w:space="0" w:color="auto"/>
            <w:right w:val="none" w:sz="0" w:space="0" w:color="auto"/>
          </w:divBdr>
          <w:divsChild>
            <w:div w:id="757554572">
              <w:marLeft w:val="0"/>
              <w:marRight w:val="0"/>
              <w:marTop w:val="0"/>
              <w:marBottom w:val="0"/>
              <w:divBdr>
                <w:top w:val="none" w:sz="0" w:space="0" w:color="auto"/>
                <w:left w:val="none" w:sz="0" w:space="0" w:color="auto"/>
                <w:bottom w:val="none" w:sz="0" w:space="0" w:color="auto"/>
                <w:right w:val="none" w:sz="0" w:space="0" w:color="auto"/>
              </w:divBdr>
              <w:divsChild>
                <w:div w:id="77629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9161">
          <w:marLeft w:val="0"/>
          <w:marRight w:val="0"/>
          <w:marTop w:val="0"/>
          <w:marBottom w:val="0"/>
          <w:divBdr>
            <w:top w:val="none" w:sz="0" w:space="0" w:color="auto"/>
            <w:left w:val="none" w:sz="0" w:space="0" w:color="auto"/>
            <w:bottom w:val="none" w:sz="0" w:space="0" w:color="auto"/>
            <w:right w:val="none" w:sz="0" w:space="0" w:color="auto"/>
          </w:divBdr>
          <w:divsChild>
            <w:div w:id="1915118509">
              <w:marLeft w:val="0"/>
              <w:marRight w:val="0"/>
              <w:marTop w:val="0"/>
              <w:marBottom w:val="0"/>
              <w:divBdr>
                <w:top w:val="none" w:sz="0" w:space="0" w:color="auto"/>
                <w:left w:val="none" w:sz="0" w:space="0" w:color="auto"/>
                <w:bottom w:val="none" w:sz="0" w:space="0" w:color="auto"/>
                <w:right w:val="none" w:sz="0" w:space="0" w:color="auto"/>
              </w:divBdr>
              <w:divsChild>
                <w:div w:id="121408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307680">
          <w:marLeft w:val="0"/>
          <w:marRight w:val="0"/>
          <w:marTop w:val="0"/>
          <w:marBottom w:val="0"/>
          <w:divBdr>
            <w:top w:val="none" w:sz="0" w:space="0" w:color="auto"/>
            <w:left w:val="none" w:sz="0" w:space="0" w:color="auto"/>
            <w:bottom w:val="none" w:sz="0" w:space="0" w:color="auto"/>
            <w:right w:val="none" w:sz="0" w:space="0" w:color="auto"/>
          </w:divBdr>
          <w:divsChild>
            <w:div w:id="1273828721">
              <w:marLeft w:val="0"/>
              <w:marRight w:val="0"/>
              <w:marTop w:val="0"/>
              <w:marBottom w:val="0"/>
              <w:divBdr>
                <w:top w:val="none" w:sz="0" w:space="0" w:color="auto"/>
                <w:left w:val="none" w:sz="0" w:space="0" w:color="auto"/>
                <w:bottom w:val="none" w:sz="0" w:space="0" w:color="auto"/>
                <w:right w:val="none" w:sz="0" w:space="0" w:color="auto"/>
              </w:divBdr>
              <w:divsChild>
                <w:div w:id="13325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3747">
          <w:marLeft w:val="0"/>
          <w:marRight w:val="0"/>
          <w:marTop w:val="0"/>
          <w:marBottom w:val="0"/>
          <w:divBdr>
            <w:top w:val="none" w:sz="0" w:space="0" w:color="auto"/>
            <w:left w:val="none" w:sz="0" w:space="0" w:color="auto"/>
            <w:bottom w:val="none" w:sz="0" w:space="0" w:color="auto"/>
            <w:right w:val="none" w:sz="0" w:space="0" w:color="auto"/>
          </w:divBdr>
          <w:divsChild>
            <w:div w:id="1275405491">
              <w:marLeft w:val="0"/>
              <w:marRight w:val="0"/>
              <w:marTop w:val="0"/>
              <w:marBottom w:val="0"/>
              <w:divBdr>
                <w:top w:val="none" w:sz="0" w:space="0" w:color="auto"/>
                <w:left w:val="none" w:sz="0" w:space="0" w:color="auto"/>
                <w:bottom w:val="none" w:sz="0" w:space="0" w:color="auto"/>
                <w:right w:val="none" w:sz="0" w:space="0" w:color="auto"/>
              </w:divBdr>
              <w:divsChild>
                <w:div w:id="185441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720674">
          <w:marLeft w:val="0"/>
          <w:marRight w:val="0"/>
          <w:marTop w:val="0"/>
          <w:marBottom w:val="0"/>
          <w:divBdr>
            <w:top w:val="none" w:sz="0" w:space="0" w:color="auto"/>
            <w:left w:val="none" w:sz="0" w:space="0" w:color="auto"/>
            <w:bottom w:val="none" w:sz="0" w:space="0" w:color="auto"/>
            <w:right w:val="none" w:sz="0" w:space="0" w:color="auto"/>
          </w:divBdr>
          <w:divsChild>
            <w:div w:id="271279821">
              <w:marLeft w:val="0"/>
              <w:marRight w:val="0"/>
              <w:marTop w:val="0"/>
              <w:marBottom w:val="0"/>
              <w:divBdr>
                <w:top w:val="none" w:sz="0" w:space="0" w:color="auto"/>
                <w:left w:val="none" w:sz="0" w:space="0" w:color="auto"/>
                <w:bottom w:val="none" w:sz="0" w:space="0" w:color="auto"/>
                <w:right w:val="none" w:sz="0" w:space="0" w:color="auto"/>
              </w:divBdr>
              <w:divsChild>
                <w:div w:id="21362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0804">
          <w:marLeft w:val="0"/>
          <w:marRight w:val="0"/>
          <w:marTop w:val="0"/>
          <w:marBottom w:val="0"/>
          <w:divBdr>
            <w:top w:val="none" w:sz="0" w:space="0" w:color="auto"/>
            <w:left w:val="none" w:sz="0" w:space="0" w:color="auto"/>
            <w:bottom w:val="none" w:sz="0" w:space="0" w:color="auto"/>
            <w:right w:val="none" w:sz="0" w:space="0" w:color="auto"/>
          </w:divBdr>
          <w:divsChild>
            <w:div w:id="668413266">
              <w:marLeft w:val="0"/>
              <w:marRight w:val="0"/>
              <w:marTop w:val="0"/>
              <w:marBottom w:val="0"/>
              <w:divBdr>
                <w:top w:val="none" w:sz="0" w:space="0" w:color="auto"/>
                <w:left w:val="none" w:sz="0" w:space="0" w:color="auto"/>
                <w:bottom w:val="none" w:sz="0" w:space="0" w:color="auto"/>
                <w:right w:val="none" w:sz="0" w:space="0" w:color="auto"/>
              </w:divBdr>
              <w:divsChild>
                <w:div w:id="1823807844">
                  <w:marLeft w:val="0"/>
                  <w:marRight w:val="0"/>
                  <w:marTop w:val="0"/>
                  <w:marBottom w:val="0"/>
                  <w:divBdr>
                    <w:top w:val="none" w:sz="0" w:space="0" w:color="auto"/>
                    <w:left w:val="none" w:sz="0" w:space="0" w:color="auto"/>
                    <w:bottom w:val="none" w:sz="0" w:space="0" w:color="auto"/>
                    <w:right w:val="none" w:sz="0" w:space="0" w:color="auto"/>
                  </w:divBdr>
                  <w:divsChild>
                    <w:div w:id="60470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3621">
          <w:marLeft w:val="0"/>
          <w:marRight w:val="0"/>
          <w:marTop w:val="0"/>
          <w:marBottom w:val="0"/>
          <w:divBdr>
            <w:top w:val="none" w:sz="0" w:space="0" w:color="auto"/>
            <w:left w:val="none" w:sz="0" w:space="0" w:color="auto"/>
            <w:bottom w:val="none" w:sz="0" w:space="0" w:color="auto"/>
            <w:right w:val="none" w:sz="0" w:space="0" w:color="auto"/>
          </w:divBdr>
          <w:divsChild>
            <w:div w:id="2029868565">
              <w:marLeft w:val="0"/>
              <w:marRight w:val="0"/>
              <w:marTop w:val="0"/>
              <w:marBottom w:val="0"/>
              <w:divBdr>
                <w:top w:val="none" w:sz="0" w:space="0" w:color="auto"/>
                <w:left w:val="none" w:sz="0" w:space="0" w:color="auto"/>
                <w:bottom w:val="none" w:sz="0" w:space="0" w:color="auto"/>
                <w:right w:val="none" w:sz="0" w:space="0" w:color="auto"/>
              </w:divBdr>
              <w:divsChild>
                <w:div w:id="12766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1362">
          <w:marLeft w:val="0"/>
          <w:marRight w:val="0"/>
          <w:marTop w:val="0"/>
          <w:marBottom w:val="0"/>
          <w:divBdr>
            <w:top w:val="none" w:sz="0" w:space="0" w:color="auto"/>
            <w:left w:val="none" w:sz="0" w:space="0" w:color="auto"/>
            <w:bottom w:val="none" w:sz="0" w:space="0" w:color="auto"/>
            <w:right w:val="none" w:sz="0" w:space="0" w:color="auto"/>
          </w:divBdr>
          <w:divsChild>
            <w:div w:id="636305212">
              <w:marLeft w:val="0"/>
              <w:marRight w:val="0"/>
              <w:marTop w:val="0"/>
              <w:marBottom w:val="0"/>
              <w:divBdr>
                <w:top w:val="none" w:sz="0" w:space="0" w:color="auto"/>
                <w:left w:val="none" w:sz="0" w:space="0" w:color="auto"/>
                <w:bottom w:val="none" w:sz="0" w:space="0" w:color="auto"/>
                <w:right w:val="none" w:sz="0" w:space="0" w:color="auto"/>
              </w:divBdr>
              <w:divsChild>
                <w:div w:id="121230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88974">
          <w:marLeft w:val="0"/>
          <w:marRight w:val="0"/>
          <w:marTop w:val="0"/>
          <w:marBottom w:val="0"/>
          <w:divBdr>
            <w:top w:val="none" w:sz="0" w:space="0" w:color="auto"/>
            <w:left w:val="none" w:sz="0" w:space="0" w:color="auto"/>
            <w:bottom w:val="none" w:sz="0" w:space="0" w:color="auto"/>
            <w:right w:val="none" w:sz="0" w:space="0" w:color="auto"/>
          </w:divBdr>
          <w:divsChild>
            <w:div w:id="1511219757">
              <w:marLeft w:val="0"/>
              <w:marRight w:val="0"/>
              <w:marTop w:val="0"/>
              <w:marBottom w:val="0"/>
              <w:divBdr>
                <w:top w:val="none" w:sz="0" w:space="0" w:color="auto"/>
                <w:left w:val="none" w:sz="0" w:space="0" w:color="auto"/>
                <w:bottom w:val="none" w:sz="0" w:space="0" w:color="auto"/>
                <w:right w:val="none" w:sz="0" w:space="0" w:color="auto"/>
              </w:divBdr>
              <w:divsChild>
                <w:div w:id="83757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9802">
          <w:marLeft w:val="0"/>
          <w:marRight w:val="0"/>
          <w:marTop w:val="0"/>
          <w:marBottom w:val="0"/>
          <w:divBdr>
            <w:top w:val="none" w:sz="0" w:space="0" w:color="auto"/>
            <w:left w:val="none" w:sz="0" w:space="0" w:color="auto"/>
            <w:bottom w:val="none" w:sz="0" w:space="0" w:color="auto"/>
            <w:right w:val="none" w:sz="0" w:space="0" w:color="auto"/>
          </w:divBdr>
          <w:divsChild>
            <w:div w:id="2055811778">
              <w:marLeft w:val="0"/>
              <w:marRight w:val="0"/>
              <w:marTop w:val="0"/>
              <w:marBottom w:val="0"/>
              <w:divBdr>
                <w:top w:val="none" w:sz="0" w:space="0" w:color="auto"/>
                <w:left w:val="none" w:sz="0" w:space="0" w:color="auto"/>
                <w:bottom w:val="none" w:sz="0" w:space="0" w:color="auto"/>
                <w:right w:val="none" w:sz="0" w:space="0" w:color="auto"/>
              </w:divBdr>
              <w:divsChild>
                <w:div w:id="175462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94940">
          <w:marLeft w:val="0"/>
          <w:marRight w:val="0"/>
          <w:marTop w:val="0"/>
          <w:marBottom w:val="0"/>
          <w:divBdr>
            <w:top w:val="none" w:sz="0" w:space="0" w:color="auto"/>
            <w:left w:val="none" w:sz="0" w:space="0" w:color="auto"/>
            <w:bottom w:val="none" w:sz="0" w:space="0" w:color="auto"/>
            <w:right w:val="none" w:sz="0" w:space="0" w:color="auto"/>
          </w:divBdr>
          <w:divsChild>
            <w:div w:id="18049287">
              <w:marLeft w:val="0"/>
              <w:marRight w:val="0"/>
              <w:marTop w:val="0"/>
              <w:marBottom w:val="0"/>
              <w:divBdr>
                <w:top w:val="none" w:sz="0" w:space="0" w:color="auto"/>
                <w:left w:val="none" w:sz="0" w:space="0" w:color="auto"/>
                <w:bottom w:val="none" w:sz="0" w:space="0" w:color="auto"/>
                <w:right w:val="none" w:sz="0" w:space="0" w:color="auto"/>
              </w:divBdr>
              <w:divsChild>
                <w:div w:id="51014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78027">
          <w:marLeft w:val="0"/>
          <w:marRight w:val="0"/>
          <w:marTop w:val="0"/>
          <w:marBottom w:val="0"/>
          <w:divBdr>
            <w:top w:val="none" w:sz="0" w:space="0" w:color="auto"/>
            <w:left w:val="none" w:sz="0" w:space="0" w:color="auto"/>
            <w:bottom w:val="none" w:sz="0" w:space="0" w:color="auto"/>
            <w:right w:val="none" w:sz="0" w:space="0" w:color="auto"/>
          </w:divBdr>
          <w:divsChild>
            <w:div w:id="1302615269">
              <w:marLeft w:val="0"/>
              <w:marRight w:val="0"/>
              <w:marTop w:val="0"/>
              <w:marBottom w:val="0"/>
              <w:divBdr>
                <w:top w:val="none" w:sz="0" w:space="0" w:color="auto"/>
                <w:left w:val="none" w:sz="0" w:space="0" w:color="auto"/>
                <w:bottom w:val="none" w:sz="0" w:space="0" w:color="auto"/>
                <w:right w:val="none" w:sz="0" w:space="0" w:color="auto"/>
              </w:divBdr>
              <w:divsChild>
                <w:div w:id="220211171">
                  <w:marLeft w:val="0"/>
                  <w:marRight w:val="0"/>
                  <w:marTop w:val="0"/>
                  <w:marBottom w:val="0"/>
                  <w:divBdr>
                    <w:top w:val="none" w:sz="0" w:space="0" w:color="auto"/>
                    <w:left w:val="none" w:sz="0" w:space="0" w:color="auto"/>
                    <w:bottom w:val="none" w:sz="0" w:space="0" w:color="auto"/>
                    <w:right w:val="none" w:sz="0" w:space="0" w:color="auto"/>
                  </w:divBdr>
                  <w:divsChild>
                    <w:div w:id="118155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31659">
          <w:marLeft w:val="0"/>
          <w:marRight w:val="0"/>
          <w:marTop w:val="0"/>
          <w:marBottom w:val="0"/>
          <w:divBdr>
            <w:top w:val="none" w:sz="0" w:space="0" w:color="auto"/>
            <w:left w:val="none" w:sz="0" w:space="0" w:color="auto"/>
            <w:bottom w:val="none" w:sz="0" w:space="0" w:color="auto"/>
            <w:right w:val="none" w:sz="0" w:space="0" w:color="auto"/>
          </w:divBdr>
          <w:divsChild>
            <w:div w:id="1364745979">
              <w:marLeft w:val="0"/>
              <w:marRight w:val="0"/>
              <w:marTop w:val="0"/>
              <w:marBottom w:val="0"/>
              <w:divBdr>
                <w:top w:val="none" w:sz="0" w:space="0" w:color="auto"/>
                <w:left w:val="none" w:sz="0" w:space="0" w:color="auto"/>
                <w:bottom w:val="none" w:sz="0" w:space="0" w:color="auto"/>
                <w:right w:val="none" w:sz="0" w:space="0" w:color="auto"/>
              </w:divBdr>
              <w:divsChild>
                <w:div w:id="118004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538300">
          <w:marLeft w:val="0"/>
          <w:marRight w:val="0"/>
          <w:marTop w:val="0"/>
          <w:marBottom w:val="0"/>
          <w:divBdr>
            <w:top w:val="none" w:sz="0" w:space="0" w:color="auto"/>
            <w:left w:val="none" w:sz="0" w:space="0" w:color="auto"/>
            <w:bottom w:val="none" w:sz="0" w:space="0" w:color="auto"/>
            <w:right w:val="none" w:sz="0" w:space="0" w:color="auto"/>
          </w:divBdr>
          <w:divsChild>
            <w:div w:id="907500345">
              <w:marLeft w:val="0"/>
              <w:marRight w:val="0"/>
              <w:marTop w:val="0"/>
              <w:marBottom w:val="0"/>
              <w:divBdr>
                <w:top w:val="none" w:sz="0" w:space="0" w:color="auto"/>
                <w:left w:val="none" w:sz="0" w:space="0" w:color="auto"/>
                <w:bottom w:val="none" w:sz="0" w:space="0" w:color="auto"/>
                <w:right w:val="none" w:sz="0" w:space="0" w:color="auto"/>
              </w:divBdr>
              <w:divsChild>
                <w:div w:id="44986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68090">
          <w:marLeft w:val="0"/>
          <w:marRight w:val="0"/>
          <w:marTop w:val="0"/>
          <w:marBottom w:val="0"/>
          <w:divBdr>
            <w:top w:val="none" w:sz="0" w:space="0" w:color="auto"/>
            <w:left w:val="none" w:sz="0" w:space="0" w:color="auto"/>
            <w:bottom w:val="none" w:sz="0" w:space="0" w:color="auto"/>
            <w:right w:val="none" w:sz="0" w:space="0" w:color="auto"/>
          </w:divBdr>
          <w:divsChild>
            <w:div w:id="1265766358">
              <w:marLeft w:val="0"/>
              <w:marRight w:val="0"/>
              <w:marTop w:val="0"/>
              <w:marBottom w:val="0"/>
              <w:divBdr>
                <w:top w:val="none" w:sz="0" w:space="0" w:color="auto"/>
                <w:left w:val="none" w:sz="0" w:space="0" w:color="auto"/>
                <w:bottom w:val="none" w:sz="0" w:space="0" w:color="auto"/>
                <w:right w:val="none" w:sz="0" w:space="0" w:color="auto"/>
              </w:divBdr>
              <w:divsChild>
                <w:div w:id="11952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3947">
          <w:marLeft w:val="0"/>
          <w:marRight w:val="0"/>
          <w:marTop w:val="0"/>
          <w:marBottom w:val="0"/>
          <w:divBdr>
            <w:top w:val="none" w:sz="0" w:space="0" w:color="auto"/>
            <w:left w:val="none" w:sz="0" w:space="0" w:color="auto"/>
            <w:bottom w:val="none" w:sz="0" w:space="0" w:color="auto"/>
            <w:right w:val="none" w:sz="0" w:space="0" w:color="auto"/>
          </w:divBdr>
          <w:divsChild>
            <w:div w:id="900214672">
              <w:marLeft w:val="0"/>
              <w:marRight w:val="0"/>
              <w:marTop w:val="0"/>
              <w:marBottom w:val="0"/>
              <w:divBdr>
                <w:top w:val="none" w:sz="0" w:space="0" w:color="auto"/>
                <w:left w:val="none" w:sz="0" w:space="0" w:color="auto"/>
                <w:bottom w:val="none" w:sz="0" w:space="0" w:color="auto"/>
                <w:right w:val="none" w:sz="0" w:space="0" w:color="auto"/>
              </w:divBdr>
              <w:divsChild>
                <w:div w:id="45471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241">
          <w:marLeft w:val="0"/>
          <w:marRight w:val="0"/>
          <w:marTop w:val="0"/>
          <w:marBottom w:val="0"/>
          <w:divBdr>
            <w:top w:val="none" w:sz="0" w:space="0" w:color="auto"/>
            <w:left w:val="none" w:sz="0" w:space="0" w:color="auto"/>
            <w:bottom w:val="none" w:sz="0" w:space="0" w:color="auto"/>
            <w:right w:val="none" w:sz="0" w:space="0" w:color="auto"/>
          </w:divBdr>
          <w:divsChild>
            <w:div w:id="1230766381">
              <w:marLeft w:val="0"/>
              <w:marRight w:val="0"/>
              <w:marTop w:val="0"/>
              <w:marBottom w:val="0"/>
              <w:divBdr>
                <w:top w:val="none" w:sz="0" w:space="0" w:color="auto"/>
                <w:left w:val="none" w:sz="0" w:space="0" w:color="auto"/>
                <w:bottom w:val="none" w:sz="0" w:space="0" w:color="auto"/>
                <w:right w:val="none" w:sz="0" w:space="0" w:color="auto"/>
              </w:divBdr>
              <w:divsChild>
                <w:div w:id="100559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62293">
          <w:marLeft w:val="0"/>
          <w:marRight w:val="0"/>
          <w:marTop w:val="0"/>
          <w:marBottom w:val="0"/>
          <w:divBdr>
            <w:top w:val="none" w:sz="0" w:space="0" w:color="auto"/>
            <w:left w:val="none" w:sz="0" w:space="0" w:color="auto"/>
            <w:bottom w:val="none" w:sz="0" w:space="0" w:color="auto"/>
            <w:right w:val="none" w:sz="0" w:space="0" w:color="auto"/>
          </w:divBdr>
          <w:divsChild>
            <w:div w:id="92751760">
              <w:marLeft w:val="0"/>
              <w:marRight w:val="0"/>
              <w:marTop w:val="0"/>
              <w:marBottom w:val="0"/>
              <w:divBdr>
                <w:top w:val="none" w:sz="0" w:space="0" w:color="auto"/>
                <w:left w:val="none" w:sz="0" w:space="0" w:color="auto"/>
                <w:bottom w:val="none" w:sz="0" w:space="0" w:color="auto"/>
                <w:right w:val="none" w:sz="0" w:space="0" w:color="auto"/>
              </w:divBdr>
              <w:divsChild>
                <w:div w:id="1244141713">
                  <w:marLeft w:val="0"/>
                  <w:marRight w:val="0"/>
                  <w:marTop w:val="0"/>
                  <w:marBottom w:val="0"/>
                  <w:divBdr>
                    <w:top w:val="none" w:sz="0" w:space="0" w:color="auto"/>
                    <w:left w:val="none" w:sz="0" w:space="0" w:color="auto"/>
                    <w:bottom w:val="none" w:sz="0" w:space="0" w:color="auto"/>
                    <w:right w:val="none" w:sz="0" w:space="0" w:color="auto"/>
                  </w:divBdr>
                  <w:divsChild>
                    <w:div w:id="4245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69831">
          <w:marLeft w:val="0"/>
          <w:marRight w:val="0"/>
          <w:marTop w:val="0"/>
          <w:marBottom w:val="0"/>
          <w:divBdr>
            <w:top w:val="none" w:sz="0" w:space="0" w:color="auto"/>
            <w:left w:val="none" w:sz="0" w:space="0" w:color="auto"/>
            <w:bottom w:val="none" w:sz="0" w:space="0" w:color="auto"/>
            <w:right w:val="none" w:sz="0" w:space="0" w:color="auto"/>
          </w:divBdr>
          <w:divsChild>
            <w:div w:id="1061753296">
              <w:marLeft w:val="0"/>
              <w:marRight w:val="0"/>
              <w:marTop w:val="0"/>
              <w:marBottom w:val="0"/>
              <w:divBdr>
                <w:top w:val="none" w:sz="0" w:space="0" w:color="auto"/>
                <w:left w:val="none" w:sz="0" w:space="0" w:color="auto"/>
                <w:bottom w:val="none" w:sz="0" w:space="0" w:color="auto"/>
                <w:right w:val="none" w:sz="0" w:space="0" w:color="auto"/>
              </w:divBdr>
              <w:divsChild>
                <w:div w:id="122606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312298">
          <w:marLeft w:val="0"/>
          <w:marRight w:val="0"/>
          <w:marTop w:val="0"/>
          <w:marBottom w:val="0"/>
          <w:divBdr>
            <w:top w:val="none" w:sz="0" w:space="0" w:color="auto"/>
            <w:left w:val="none" w:sz="0" w:space="0" w:color="auto"/>
            <w:bottom w:val="none" w:sz="0" w:space="0" w:color="auto"/>
            <w:right w:val="none" w:sz="0" w:space="0" w:color="auto"/>
          </w:divBdr>
          <w:divsChild>
            <w:div w:id="10228210">
              <w:marLeft w:val="0"/>
              <w:marRight w:val="0"/>
              <w:marTop w:val="0"/>
              <w:marBottom w:val="0"/>
              <w:divBdr>
                <w:top w:val="none" w:sz="0" w:space="0" w:color="auto"/>
                <w:left w:val="none" w:sz="0" w:space="0" w:color="auto"/>
                <w:bottom w:val="none" w:sz="0" w:space="0" w:color="auto"/>
                <w:right w:val="none" w:sz="0" w:space="0" w:color="auto"/>
              </w:divBdr>
              <w:divsChild>
                <w:div w:id="523175606">
                  <w:marLeft w:val="0"/>
                  <w:marRight w:val="0"/>
                  <w:marTop w:val="0"/>
                  <w:marBottom w:val="0"/>
                  <w:divBdr>
                    <w:top w:val="none" w:sz="0" w:space="0" w:color="auto"/>
                    <w:left w:val="none" w:sz="0" w:space="0" w:color="auto"/>
                    <w:bottom w:val="none" w:sz="0" w:space="0" w:color="auto"/>
                    <w:right w:val="none" w:sz="0" w:space="0" w:color="auto"/>
                  </w:divBdr>
                  <w:divsChild>
                    <w:div w:id="86613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489774">
          <w:marLeft w:val="0"/>
          <w:marRight w:val="0"/>
          <w:marTop w:val="0"/>
          <w:marBottom w:val="0"/>
          <w:divBdr>
            <w:top w:val="none" w:sz="0" w:space="0" w:color="auto"/>
            <w:left w:val="none" w:sz="0" w:space="0" w:color="auto"/>
            <w:bottom w:val="none" w:sz="0" w:space="0" w:color="auto"/>
            <w:right w:val="none" w:sz="0" w:space="0" w:color="auto"/>
          </w:divBdr>
          <w:divsChild>
            <w:div w:id="1379937216">
              <w:marLeft w:val="0"/>
              <w:marRight w:val="0"/>
              <w:marTop w:val="0"/>
              <w:marBottom w:val="0"/>
              <w:divBdr>
                <w:top w:val="none" w:sz="0" w:space="0" w:color="auto"/>
                <w:left w:val="none" w:sz="0" w:space="0" w:color="auto"/>
                <w:bottom w:val="none" w:sz="0" w:space="0" w:color="auto"/>
                <w:right w:val="none" w:sz="0" w:space="0" w:color="auto"/>
              </w:divBdr>
              <w:divsChild>
                <w:div w:id="68158890">
                  <w:marLeft w:val="0"/>
                  <w:marRight w:val="0"/>
                  <w:marTop w:val="0"/>
                  <w:marBottom w:val="0"/>
                  <w:divBdr>
                    <w:top w:val="none" w:sz="0" w:space="0" w:color="auto"/>
                    <w:left w:val="none" w:sz="0" w:space="0" w:color="auto"/>
                    <w:bottom w:val="none" w:sz="0" w:space="0" w:color="auto"/>
                    <w:right w:val="none" w:sz="0" w:space="0" w:color="auto"/>
                  </w:divBdr>
                  <w:divsChild>
                    <w:div w:id="3998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54173">
          <w:marLeft w:val="0"/>
          <w:marRight w:val="0"/>
          <w:marTop w:val="0"/>
          <w:marBottom w:val="0"/>
          <w:divBdr>
            <w:top w:val="none" w:sz="0" w:space="0" w:color="auto"/>
            <w:left w:val="none" w:sz="0" w:space="0" w:color="auto"/>
            <w:bottom w:val="none" w:sz="0" w:space="0" w:color="auto"/>
            <w:right w:val="none" w:sz="0" w:space="0" w:color="auto"/>
          </w:divBdr>
          <w:divsChild>
            <w:div w:id="389570948">
              <w:marLeft w:val="0"/>
              <w:marRight w:val="0"/>
              <w:marTop w:val="0"/>
              <w:marBottom w:val="0"/>
              <w:divBdr>
                <w:top w:val="none" w:sz="0" w:space="0" w:color="auto"/>
                <w:left w:val="none" w:sz="0" w:space="0" w:color="auto"/>
                <w:bottom w:val="none" w:sz="0" w:space="0" w:color="auto"/>
                <w:right w:val="none" w:sz="0" w:space="0" w:color="auto"/>
              </w:divBdr>
              <w:divsChild>
                <w:div w:id="625938390">
                  <w:marLeft w:val="0"/>
                  <w:marRight w:val="0"/>
                  <w:marTop w:val="0"/>
                  <w:marBottom w:val="0"/>
                  <w:divBdr>
                    <w:top w:val="none" w:sz="0" w:space="0" w:color="auto"/>
                    <w:left w:val="none" w:sz="0" w:space="0" w:color="auto"/>
                    <w:bottom w:val="none" w:sz="0" w:space="0" w:color="auto"/>
                    <w:right w:val="none" w:sz="0" w:space="0" w:color="auto"/>
                  </w:divBdr>
                  <w:divsChild>
                    <w:div w:id="19034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350197">
          <w:marLeft w:val="0"/>
          <w:marRight w:val="0"/>
          <w:marTop w:val="0"/>
          <w:marBottom w:val="0"/>
          <w:divBdr>
            <w:top w:val="none" w:sz="0" w:space="0" w:color="auto"/>
            <w:left w:val="none" w:sz="0" w:space="0" w:color="auto"/>
            <w:bottom w:val="none" w:sz="0" w:space="0" w:color="auto"/>
            <w:right w:val="none" w:sz="0" w:space="0" w:color="auto"/>
          </w:divBdr>
          <w:divsChild>
            <w:div w:id="2026247466">
              <w:marLeft w:val="0"/>
              <w:marRight w:val="0"/>
              <w:marTop w:val="0"/>
              <w:marBottom w:val="0"/>
              <w:divBdr>
                <w:top w:val="none" w:sz="0" w:space="0" w:color="auto"/>
                <w:left w:val="none" w:sz="0" w:space="0" w:color="auto"/>
                <w:bottom w:val="none" w:sz="0" w:space="0" w:color="auto"/>
                <w:right w:val="none" w:sz="0" w:space="0" w:color="auto"/>
              </w:divBdr>
              <w:divsChild>
                <w:div w:id="4326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4934">
          <w:marLeft w:val="0"/>
          <w:marRight w:val="0"/>
          <w:marTop w:val="0"/>
          <w:marBottom w:val="0"/>
          <w:divBdr>
            <w:top w:val="none" w:sz="0" w:space="0" w:color="auto"/>
            <w:left w:val="none" w:sz="0" w:space="0" w:color="auto"/>
            <w:bottom w:val="none" w:sz="0" w:space="0" w:color="auto"/>
            <w:right w:val="none" w:sz="0" w:space="0" w:color="auto"/>
          </w:divBdr>
          <w:divsChild>
            <w:div w:id="190070085">
              <w:marLeft w:val="0"/>
              <w:marRight w:val="0"/>
              <w:marTop w:val="0"/>
              <w:marBottom w:val="0"/>
              <w:divBdr>
                <w:top w:val="none" w:sz="0" w:space="0" w:color="auto"/>
                <w:left w:val="none" w:sz="0" w:space="0" w:color="auto"/>
                <w:bottom w:val="none" w:sz="0" w:space="0" w:color="auto"/>
                <w:right w:val="none" w:sz="0" w:space="0" w:color="auto"/>
              </w:divBdr>
              <w:divsChild>
                <w:div w:id="57131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90845">
          <w:marLeft w:val="0"/>
          <w:marRight w:val="0"/>
          <w:marTop w:val="0"/>
          <w:marBottom w:val="0"/>
          <w:divBdr>
            <w:top w:val="none" w:sz="0" w:space="0" w:color="auto"/>
            <w:left w:val="none" w:sz="0" w:space="0" w:color="auto"/>
            <w:bottom w:val="none" w:sz="0" w:space="0" w:color="auto"/>
            <w:right w:val="none" w:sz="0" w:space="0" w:color="auto"/>
          </w:divBdr>
          <w:divsChild>
            <w:div w:id="1798137350">
              <w:marLeft w:val="0"/>
              <w:marRight w:val="0"/>
              <w:marTop w:val="0"/>
              <w:marBottom w:val="0"/>
              <w:divBdr>
                <w:top w:val="none" w:sz="0" w:space="0" w:color="auto"/>
                <w:left w:val="none" w:sz="0" w:space="0" w:color="auto"/>
                <w:bottom w:val="none" w:sz="0" w:space="0" w:color="auto"/>
                <w:right w:val="none" w:sz="0" w:space="0" w:color="auto"/>
              </w:divBdr>
              <w:divsChild>
                <w:div w:id="17859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70</Words>
  <Characters>4448</Characters>
  <Application>Microsoft Office Word</Application>
  <DocSecurity>0</DocSecurity>
  <Lines>90</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Gilbert</dc:creator>
  <cp:lastModifiedBy>Daniel Gilbert</cp:lastModifiedBy>
  <cp:revision>2</cp:revision>
  <cp:lastPrinted>2016-05-11T23:04:00Z</cp:lastPrinted>
  <dcterms:created xsi:type="dcterms:W3CDTF">2024-04-04T19:35:00Z</dcterms:created>
  <dcterms:modified xsi:type="dcterms:W3CDTF">2024-04-04T19:35:00Z</dcterms:modified>
</cp:coreProperties>
</file>